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C82303" w14:textId="1DF4E92E" w:rsidR="00CC459D" w:rsidRDefault="00183D03" w:rsidP="00183D03">
      <w:pPr>
        <w:ind w:right="-1"/>
        <w:rPr>
          <w:rFonts w:ascii="Times New Roman" w:hAnsi="Times New Roman"/>
          <w:b/>
          <w:noProof/>
          <w:lang w:eastAsia="en-IN"/>
        </w:rPr>
      </w:pPr>
      <w:r w:rsidRPr="00952285">
        <w:rPr>
          <w:rFonts w:ascii="Times New Roman" w:hAnsi="Times New Roman"/>
          <w:b/>
          <w:noProof/>
          <w:lang w:eastAsia="en-IN"/>
        </w:rPr>
        <w:t xml:space="preserve">    </w:t>
      </w:r>
      <w:r w:rsidR="00D52727" w:rsidRPr="0076330C">
        <w:rPr>
          <w:rFonts w:ascii="Times New Roman" w:hAnsi="Times New Roman"/>
          <w:b/>
          <w:noProof/>
          <w:highlight w:val="cyan"/>
          <w:lang w:eastAsia="en-IN"/>
        </w:rPr>
        <w:t xml:space="preserve">Supplementary </w:t>
      </w:r>
      <w:r w:rsidR="00D52727" w:rsidRPr="0076330C">
        <w:rPr>
          <w:rFonts w:ascii="Times New Roman" w:eastAsia="Times New Roman" w:hAnsi="Times New Roman"/>
          <w:b/>
          <w:highlight w:val="cyan"/>
        </w:rPr>
        <w:t>Table</w:t>
      </w:r>
      <w:r w:rsidR="00D52727" w:rsidRPr="0076330C">
        <w:rPr>
          <w:rFonts w:ascii="Times New Roman" w:eastAsia="Times New Roman" w:hAnsi="Times New Roman"/>
          <w:highlight w:val="cyan"/>
        </w:rPr>
        <w:t xml:space="preserve"> </w:t>
      </w:r>
      <w:r w:rsidR="0076330C" w:rsidRPr="0076330C">
        <w:rPr>
          <w:rFonts w:ascii="Times New Roman" w:eastAsia="Times New Roman" w:hAnsi="Times New Roman"/>
          <w:highlight w:val="cyan"/>
        </w:rPr>
        <w:t>S</w:t>
      </w:r>
      <w:r w:rsidR="00D52727" w:rsidRPr="0076330C">
        <w:rPr>
          <w:rFonts w:ascii="Times New Roman" w:eastAsia="Times New Roman" w:hAnsi="Times New Roman"/>
          <w:b/>
          <w:highlight w:val="cyan"/>
        </w:rPr>
        <w:t>5</w:t>
      </w:r>
      <w:r w:rsidR="00D52727">
        <w:rPr>
          <w:rFonts w:ascii="Times New Roman" w:eastAsia="Times New Roman" w:hAnsi="Times New Roman"/>
        </w:rPr>
        <w:t xml:space="preserve">. </w:t>
      </w:r>
      <w:r w:rsidR="00D52727" w:rsidRPr="00D52727">
        <w:rPr>
          <w:rFonts w:ascii="Times New Roman" w:eastAsia="Times New Roman" w:hAnsi="Times New Roman"/>
        </w:rPr>
        <w:t>The list of 80 compounds</w:t>
      </w:r>
      <w:r w:rsidR="00D52727" w:rsidRPr="00F42099">
        <w:rPr>
          <w:rFonts w:ascii="Times New Roman" w:eastAsia="Times New Roman" w:hAnsi="Times New Roman"/>
        </w:rPr>
        <w:t xml:space="preserve"> identified by GCMS analysis</w:t>
      </w:r>
      <w:r w:rsidR="00BD4E84">
        <w:rPr>
          <w:rFonts w:ascii="Times New Roman" w:eastAsia="Times New Roman" w:hAnsi="Times New Roman"/>
        </w:rPr>
        <w:t>.</w:t>
      </w:r>
      <w:r w:rsidRPr="00952285">
        <w:rPr>
          <w:rFonts w:ascii="Times New Roman" w:hAnsi="Times New Roman"/>
          <w:b/>
          <w:noProof/>
          <w:lang w:eastAsia="en-IN"/>
        </w:rPr>
        <w:t xml:space="preserve">  </w:t>
      </w:r>
    </w:p>
    <w:tbl>
      <w:tblPr>
        <w:tblStyle w:val="TableGrid"/>
        <w:tblW w:w="9464" w:type="dxa"/>
        <w:tblLayout w:type="fixed"/>
        <w:tblLook w:val="04A0" w:firstRow="1" w:lastRow="0" w:firstColumn="1" w:lastColumn="0" w:noHBand="0" w:noVBand="1"/>
      </w:tblPr>
      <w:tblGrid>
        <w:gridCol w:w="817"/>
        <w:gridCol w:w="5954"/>
        <w:gridCol w:w="2693"/>
      </w:tblGrid>
      <w:tr w:rsidR="007C7ABB" w:rsidRPr="00676BD6" w14:paraId="221BB5F9" w14:textId="77777777" w:rsidTr="007C7ABB">
        <w:tc>
          <w:tcPr>
            <w:tcW w:w="817" w:type="dxa"/>
          </w:tcPr>
          <w:p w14:paraId="7C3C1B36" w14:textId="77777777" w:rsidR="007C7ABB" w:rsidRPr="00676BD6" w:rsidRDefault="007C7ABB" w:rsidP="007C7ABB">
            <w:pPr>
              <w:jc w:val="center"/>
              <w:rPr>
                <w:rFonts w:ascii="Times New Roman" w:hAnsi="Times New Roman"/>
                <w:b/>
              </w:rPr>
            </w:pPr>
            <w:r w:rsidRPr="00676BD6">
              <w:rPr>
                <w:rFonts w:ascii="Times New Roman" w:hAnsi="Times New Roman"/>
                <w:b/>
              </w:rPr>
              <w:t>Sl. Nos.</w:t>
            </w:r>
          </w:p>
        </w:tc>
        <w:tc>
          <w:tcPr>
            <w:tcW w:w="5954" w:type="dxa"/>
          </w:tcPr>
          <w:p w14:paraId="28ECE639" w14:textId="77777777" w:rsidR="007C7ABB" w:rsidRPr="00676BD6" w:rsidRDefault="007C7ABB" w:rsidP="007C7ABB">
            <w:pPr>
              <w:jc w:val="center"/>
              <w:rPr>
                <w:rFonts w:ascii="Times New Roman" w:hAnsi="Times New Roman"/>
                <w:b/>
              </w:rPr>
            </w:pPr>
            <w:r w:rsidRPr="00676BD6">
              <w:rPr>
                <w:rFonts w:ascii="Times New Roman" w:hAnsi="Times New Roman"/>
                <w:b/>
              </w:rPr>
              <w:t>Name of compound</w:t>
            </w:r>
          </w:p>
          <w:p w14:paraId="2348D913" w14:textId="77777777" w:rsidR="007C7ABB" w:rsidRPr="00676BD6" w:rsidRDefault="007C7ABB" w:rsidP="007C7ABB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693" w:type="dxa"/>
          </w:tcPr>
          <w:p w14:paraId="3CBC6281" w14:textId="77777777" w:rsidR="007C7ABB" w:rsidRPr="00676BD6" w:rsidRDefault="007C7ABB" w:rsidP="007C7ABB">
            <w:pPr>
              <w:jc w:val="center"/>
              <w:rPr>
                <w:rFonts w:ascii="Times New Roman" w:hAnsi="Times New Roman"/>
                <w:b/>
              </w:rPr>
            </w:pPr>
            <w:r w:rsidRPr="00676BD6">
              <w:rPr>
                <w:rFonts w:ascii="Times New Roman" w:hAnsi="Times New Roman"/>
                <w:b/>
              </w:rPr>
              <w:t>Class of compound</w:t>
            </w:r>
          </w:p>
        </w:tc>
      </w:tr>
      <w:tr w:rsidR="007C7ABB" w:rsidRPr="00676BD6" w14:paraId="325A9D8A" w14:textId="77777777" w:rsidTr="007C7ABB">
        <w:tc>
          <w:tcPr>
            <w:tcW w:w="9464" w:type="dxa"/>
            <w:gridSpan w:val="3"/>
          </w:tcPr>
          <w:p w14:paraId="1C20D365" w14:textId="77777777" w:rsidR="007C7ABB" w:rsidRPr="00676BD6" w:rsidRDefault="007C7ABB" w:rsidP="007C7ABB">
            <w:pPr>
              <w:jc w:val="center"/>
              <w:rPr>
                <w:rFonts w:ascii="Times New Roman" w:eastAsia="Times New Roman" w:hAnsi="Times New Roman"/>
                <w:b/>
              </w:rPr>
            </w:pPr>
            <w:r w:rsidRPr="00676BD6">
              <w:rPr>
                <w:rFonts w:ascii="Times New Roman" w:eastAsia="Times New Roman" w:hAnsi="Times New Roman"/>
                <w:b/>
              </w:rPr>
              <w:t xml:space="preserve">Compounds specific for each cultivar </w:t>
            </w:r>
          </w:p>
        </w:tc>
      </w:tr>
      <w:tr w:rsidR="008C0A88" w:rsidRPr="00575C6D" w14:paraId="16DC3B36" w14:textId="77777777" w:rsidTr="007C7ABB">
        <w:tc>
          <w:tcPr>
            <w:tcW w:w="817" w:type="dxa"/>
          </w:tcPr>
          <w:p w14:paraId="595A746C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</w:t>
            </w:r>
          </w:p>
        </w:tc>
        <w:tc>
          <w:tcPr>
            <w:tcW w:w="5954" w:type="dxa"/>
          </w:tcPr>
          <w:p w14:paraId="7E314366" w14:textId="32F0B73E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="Times New Roman" w:hAnsi="Times New Roman"/>
                <w:bCs/>
                <w:spacing w:val="-8"/>
                <w:kern w:val="36"/>
                <w:lang w:val="en-IN"/>
              </w:rPr>
              <w:t>1,2-Cyclohexanediol, 1-methyl-4-(1-methylethyl)-</w:t>
            </w:r>
          </w:p>
        </w:tc>
        <w:tc>
          <w:tcPr>
            <w:tcW w:w="2693" w:type="dxa"/>
          </w:tcPr>
          <w:p w14:paraId="42F39D09" w14:textId="7777777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i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oid</w:t>
            </w:r>
            <w:proofErr w:type="spellEnd"/>
          </w:p>
        </w:tc>
      </w:tr>
      <w:tr w:rsidR="008C0A88" w:rsidRPr="00575C6D" w14:paraId="48468D21" w14:textId="77777777" w:rsidTr="007C7ABB">
        <w:tc>
          <w:tcPr>
            <w:tcW w:w="817" w:type="dxa"/>
          </w:tcPr>
          <w:p w14:paraId="19D85166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2</w:t>
            </w:r>
          </w:p>
        </w:tc>
        <w:tc>
          <w:tcPr>
            <w:tcW w:w="5954" w:type="dxa"/>
          </w:tcPr>
          <w:p w14:paraId="1AB7742C" w14:textId="768DB303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hAnsi="Times New Roman"/>
              </w:rPr>
              <w:t>trans, trans-Octa-2,4-dienyl acetate</w:t>
            </w:r>
          </w:p>
        </w:tc>
        <w:tc>
          <w:tcPr>
            <w:tcW w:w="2693" w:type="dxa"/>
          </w:tcPr>
          <w:p w14:paraId="0AF085B8" w14:textId="7777777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eastAsia="SimSun" w:hAnsi="Times New Roman"/>
                <w:i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hAnsi="Times New Roman"/>
              </w:rPr>
              <w:t>dienyl</w:t>
            </w:r>
            <w:proofErr w:type="spellEnd"/>
            <w:r w:rsidRPr="00575C6D">
              <w:rPr>
                <w:rFonts w:ascii="Times New Roman" w:hAnsi="Times New Roman"/>
              </w:rPr>
              <w:t xml:space="preserve"> acetate</w:t>
            </w:r>
          </w:p>
        </w:tc>
      </w:tr>
      <w:tr w:rsidR="008C0A88" w:rsidRPr="00575C6D" w14:paraId="46A56C76" w14:textId="77777777" w:rsidTr="007C7ABB">
        <w:tc>
          <w:tcPr>
            <w:tcW w:w="817" w:type="dxa"/>
          </w:tcPr>
          <w:p w14:paraId="55A1080C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3</w:t>
            </w:r>
          </w:p>
        </w:tc>
        <w:tc>
          <w:tcPr>
            <w:tcW w:w="5954" w:type="dxa"/>
          </w:tcPr>
          <w:p w14:paraId="1DBEA521" w14:textId="2B81377F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hAnsi="Times New Roman"/>
              </w:rPr>
              <w:t xml:space="preserve">Phenol, 2-methoxy-3-(2- </w:t>
            </w:r>
            <w:proofErr w:type="spellStart"/>
            <w:r w:rsidRPr="00575C6D">
              <w:rPr>
                <w:rFonts w:ascii="Times New Roman" w:hAnsi="Times New Roman"/>
              </w:rPr>
              <w:t>propenyl</w:t>
            </w:r>
            <w:proofErr w:type="spellEnd"/>
            <w:r w:rsidRPr="00575C6D">
              <w:rPr>
                <w:rFonts w:ascii="Times New Roman" w:hAnsi="Times New Roman"/>
              </w:rPr>
              <w:t>)-</w:t>
            </w:r>
          </w:p>
        </w:tc>
        <w:tc>
          <w:tcPr>
            <w:tcW w:w="2693" w:type="dxa"/>
          </w:tcPr>
          <w:p w14:paraId="35D1A4A0" w14:textId="7777777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eastAsia="SimSun" w:hAnsi="Times New Roman"/>
                <w:i/>
                <w:kern w:val="2"/>
                <w:lang w:eastAsia="zh-CN"/>
              </w:rPr>
            </w:pPr>
            <w:r w:rsidRPr="00575C6D">
              <w:rPr>
                <w:rFonts w:ascii="Times New Roman" w:eastAsia="Times New Roman" w:hAnsi="Times New Roman"/>
                <w:color w:val="000000"/>
              </w:rPr>
              <w:t xml:space="preserve">phenolic </w:t>
            </w:r>
            <w:proofErr w:type="spellStart"/>
            <w:r w:rsidRPr="00575C6D">
              <w:rPr>
                <w:rFonts w:ascii="Times New Roman" w:eastAsia="Times New Roman" w:hAnsi="Times New Roman"/>
                <w:color w:val="000000"/>
              </w:rPr>
              <w:t>monoterpenoid</w:t>
            </w:r>
            <w:proofErr w:type="spellEnd"/>
          </w:p>
        </w:tc>
      </w:tr>
      <w:tr w:rsidR="008C0A88" w:rsidRPr="00575C6D" w14:paraId="0A450A7E" w14:textId="77777777" w:rsidTr="007C7ABB">
        <w:tc>
          <w:tcPr>
            <w:tcW w:w="817" w:type="dxa"/>
          </w:tcPr>
          <w:p w14:paraId="533EB8A4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4</w:t>
            </w:r>
          </w:p>
        </w:tc>
        <w:tc>
          <w:tcPr>
            <w:tcW w:w="5954" w:type="dxa"/>
          </w:tcPr>
          <w:p w14:paraId="283E5A40" w14:textId="47701DAD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="Times New Roman" w:hAnsi="Times New Roman"/>
                <w:bCs/>
                <w:color w:val="000000"/>
                <w:spacing w:val="-8"/>
                <w:kern w:val="36"/>
                <w:lang w:val="en-IN"/>
              </w:rPr>
              <w:t>3-Isopropyl-4-methyl-1-pentyn-3-ol</w:t>
            </w:r>
          </w:p>
        </w:tc>
        <w:tc>
          <w:tcPr>
            <w:tcW w:w="2693" w:type="dxa"/>
          </w:tcPr>
          <w:p w14:paraId="7B190796" w14:textId="7777777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i/>
              </w:rPr>
            </w:pPr>
            <w:r w:rsidRPr="00575C6D">
              <w:rPr>
                <w:rFonts w:ascii="Times New Roman" w:hAnsi="Times New Roman"/>
              </w:rPr>
              <w:t>alcohol constituent</w:t>
            </w:r>
          </w:p>
        </w:tc>
      </w:tr>
      <w:tr w:rsidR="008C0A88" w:rsidRPr="00575C6D" w14:paraId="32BABAD6" w14:textId="77777777" w:rsidTr="007C7ABB">
        <w:tc>
          <w:tcPr>
            <w:tcW w:w="817" w:type="dxa"/>
          </w:tcPr>
          <w:p w14:paraId="15B04723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5</w:t>
            </w:r>
          </w:p>
        </w:tc>
        <w:tc>
          <w:tcPr>
            <w:tcW w:w="5954" w:type="dxa"/>
          </w:tcPr>
          <w:p w14:paraId="26A5C882" w14:textId="36DA9E16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="Times New Roman" w:hAnsi="Times New Roman"/>
                <w:bCs/>
                <w:color w:val="000000"/>
                <w:spacing w:val="-8"/>
                <w:kern w:val="36"/>
                <w:lang w:val="en-IN"/>
              </w:rPr>
              <w:t>5,9-Tetradecadiyne</w:t>
            </w:r>
          </w:p>
        </w:tc>
        <w:tc>
          <w:tcPr>
            <w:tcW w:w="2693" w:type="dxa"/>
          </w:tcPr>
          <w:p w14:paraId="4109DEF2" w14:textId="7777777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i/>
              </w:rPr>
            </w:pPr>
            <w:r w:rsidRPr="00575C6D">
              <w:rPr>
                <w:rFonts w:ascii="Times New Roman" w:hAnsi="Times New Roman"/>
              </w:rPr>
              <w:t>unsaturated hydrocarbon</w:t>
            </w:r>
          </w:p>
        </w:tc>
      </w:tr>
      <w:tr w:rsidR="008C0A88" w:rsidRPr="00575C6D" w14:paraId="62A9D0D0" w14:textId="77777777" w:rsidTr="007C7ABB">
        <w:tc>
          <w:tcPr>
            <w:tcW w:w="817" w:type="dxa"/>
          </w:tcPr>
          <w:p w14:paraId="409E842D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6</w:t>
            </w:r>
          </w:p>
        </w:tc>
        <w:tc>
          <w:tcPr>
            <w:tcW w:w="5954" w:type="dxa"/>
          </w:tcPr>
          <w:p w14:paraId="1C41836C" w14:textId="30B19218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="Times New Roman" w:hAnsi="Times New Roman"/>
                <w:bCs/>
                <w:color w:val="000000"/>
                <w:spacing w:val="-8"/>
                <w:kern w:val="36"/>
                <w:lang w:val="en-IN"/>
              </w:rPr>
              <w:t>Naphthalene, 5-butyl-1,2,3,4-tetrahydro-</w:t>
            </w:r>
          </w:p>
        </w:tc>
        <w:tc>
          <w:tcPr>
            <w:tcW w:w="2693" w:type="dxa"/>
          </w:tcPr>
          <w:p w14:paraId="0B6CA95B" w14:textId="6DFBA7E8" w:rsidR="008C0A88" w:rsidRPr="00575C6D" w:rsidRDefault="008C0A88" w:rsidP="008C0A88">
            <w:pPr>
              <w:rPr>
                <w:rFonts w:ascii="Times New Roman" w:hAnsi="Times New Roman"/>
                <w:i/>
              </w:rPr>
            </w:pPr>
            <w:proofErr w:type="spellStart"/>
            <w:r w:rsidRPr="00575C6D">
              <w:rPr>
                <w:rFonts w:ascii="Times New Roman" w:hAnsi="Times New Roman"/>
              </w:rPr>
              <w:t>tetralin</w:t>
            </w:r>
            <w:proofErr w:type="spellEnd"/>
            <w:r w:rsidRPr="00575C6D">
              <w:rPr>
                <w:rFonts w:ascii="Times New Roman" w:hAnsi="Times New Roman"/>
              </w:rPr>
              <w:t xml:space="preserve"> Type</w:t>
            </w:r>
          </w:p>
        </w:tc>
      </w:tr>
      <w:tr w:rsidR="008C0A88" w:rsidRPr="00575C6D" w14:paraId="5F697557" w14:textId="77777777" w:rsidTr="007C7ABB">
        <w:tc>
          <w:tcPr>
            <w:tcW w:w="817" w:type="dxa"/>
          </w:tcPr>
          <w:p w14:paraId="27BCA3B7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7</w:t>
            </w:r>
          </w:p>
        </w:tc>
        <w:tc>
          <w:tcPr>
            <w:tcW w:w="5954" w:type="dxa"/>
          </w:tcPr>
          <w:p w14:paraId="0AE16964" w14:textId="219F5E3F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eastAsia="Times New Roman" w:hAnsi="Times New Roman"/>
                <w:bCs/>
                <w:color w:val="000000"/>
                <w:spacing w:val="-8"/>
                <w:kern w:val="36"/>
                <w:lang w:val="en-IN"/>
              </w:rPr>
              <w:t>Santolina</w:t>
            </w:r>
            <w:proofErr w:type="spellEnd"/>
            <w:r w:rsidRPr="00575C6D">
              <w:rPr>
                <w:rFonts w:ascii="Times New Roman" w:eastAsia="Times New Roman" w:hAnsi="Times New Roman"/>
                <w:bCs/>
                <w:color w:val="000000"/>
                <w:spacing w:val="-8"/>
                <w:kern w:val="36"/>
                <w:lang w:val="en-IN"/>
              </w:rPr>
              <w:t xml:space="preserve"> alcohol</w:t>
            </w:r>
          </w:p>
        </w:tc>
        <w:tc>
          <w:tcPr>
            <w:tcW w:w="2693" w:type="dxa"/>
          </w:tcPr>
          <w:p w14:paraId="0494E6DE" w14:textId="7777777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eastAsia="SimSun" w:hAnsi="Times New Roman"/>
                <w:i/>
                <w:kern w:val="2"/>
                <w:lang w:eastAsia="zh-CN"/>
              </w:rPr>
            </w:pPr>
            <w:r w:rsidRPr="00575C6D">
              <w:rPr>
                <w:rFonts w:ascii="Times New Roman" w:hAnsi="Times New Roman"/>
              </w:rPr>
              <w:t>tertiary alcohol</w:t>
            </w:r>
          </w:p>
        </w:tc>
      </w:tr>
      <w:tr w:rsidR="008C0A88" w:rsidRPr="00575C6D" w14:paraId="01B81C0B" w14:textId="77777777" w:rsidTr="007C7ABB">
        <w:tc>
          <w:tcPr>
            <w:tcW w:w="817" w:type="dxa"/>
          </w:tcPr>
          <w:p w14:paraId="6BC76843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8</w:t>
            </w:r>
          </w:p>
        </w:tc>
        <w:tc>
          <w:tcPr>
            <w:tcW w:w="5954" w:type="dxa"/>
          </w:tcPr>
          <w:p w14:paraId="5BF7D47D" w14:textId="6EA54531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Theme="minorEastAsia" w:hAnsi="Times New Roman"/>
              </w:rPr>
              <w:t>2-Pentanone, 4-mercapto-4-methyl-</w:t>
            </w:r>
          </w:p>
        </w:tc>
        <w:tc>
          <w:tcPr>
            <w:tcW w:w="2693" w:type="dxa"/>
          </w:tcPr>
          <w:p w14:paraId="4D9FACE1" w14:textId="158B7383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eastAsia="SimSun" w:hAnsi="Times New Roman"/>
                <w:i/>
                <w:kern w:val="2"/>
                <w:lang w:eastAsia="zh-CN"/>
              </w:rPr>
            </w:pPr>
            <w:r w:rsidRPr="00575C6D">
              <w:rPr>
                <w:rFonts w:ascii="Times New Roman" w:hAnsi="Times New Roman"/>
              </w:rPr>
              <w:t>ketone</w:t>
            </w:r>
          </w:p>
        </w:tc>
      </w:tr>
      <w:tr w:rsidR="008C0A88" w:rsidRPr="00575C6D" w14:paraId="7442C709" w14:textId="77777777" w:rsidTr="007C7ABB">
        <w:tc>
          <w:tcPr>
            <w:tcW w:w="817" w:type="dxa"/>
          </w:tcPr>
          <w:p w14:paraId="0F187F7B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9</w:t>
            </w:r>
          </w:p>
        </w:tc>
        <w:tc>
          <w:tcPr>
            <w:tcW w:w="5954" w:type="dxa"/>
          </w:tcPr>
          <w:p w14:paraId="39DF4EFA" w14:textId="545AA6F0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Theme="minorEastAsia" w:hAnsi="Times New Roman"/>
              </w:rPr>
              <w:t>8-Methylene-3-oxatricyclo[5.2.0.0(2,4)]</w:t>
            </w:r>
            <w:proofErr w:type="spellStart"/>
            <w:r w:rsidRPr="00575C6D">
              <w:rPr>
                <w:rFonts w:ascii="Times New Roman" w:eastAsiaTheme="minorEastAsia" w:hAnsi="Times New Roman"/>
              </w:rPr>
              <w:t>nonane</w:t>
            </w:r>
            <w:proofErr w:type="spellEnd"/>
          </w:p>
        </w:tc>
        <w:tc>
          <w:tcPr>
            <w:tcW w:w="2693" w:type="dxa"/>
          </w:tcPr>
          <w:p w14:paraId="46E5ADA1" w14:textId="7777777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/>
                <w:i/>
              </w:rPr>
            </w:pPr>
            <w:r w:rsidRPr="00575C6D">
              <w:rPr>
                <w:rFonts w:ascii="Times New Roman" w:hAnsi="Times New Roman"/>
              </w:rPr>
              <w:t>hydrocarbon</w:t>
            </w:r>
          </w:p>
        </w:tc>
      </w:tr>
      <w:tr w:rsidR="008C0A88" w:rsidRPr="00575C6D" w14:paraId="7FEC7D8A" w14:textId="77777777" w:rsidTr="007C7ABB">
        <w:tc>
          <w:tcPr>
            <w:tcW w:w="817" w:type="dxa"/>
          </w:tcPr>
          <w:p w14:paraId="40DAA466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0</w:t>
            </w:r>
          </w:p>
        </w:tc>
        <w:tc>
          <w:tcPr>
            <w:tcW w:w="5954" w:type="dxa"/>
          </w:tcPr>
          <w:p w14:paraId="1EE1A7E9" w14:textId="3E75AB1A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Theme="minorEastAsia" w:hAnsi="Times New Roman"/>
              </w:rPr>
              <w:t>7-Tetracyclo[6.2.1.0(3.8)0(3.9)]</w:t>
            </w:r>
            <w:proofErr w:type="spellStart"/>
            <w:r w:rsidRPr="00575C6D">
              <w:rPr>
                <w:rFonts w:ascii="Times New Roman" w:eastAsiaTheme="minorEastAsia" w:hAnsi="Times New Roman"/>
              </w:rPr>
              <w:t>undecanol</w:t>
            </w:r>
            <w:proofErr w:type="spellEnd"/>
            <w:r w:rsidRPr="00575C6D">
              <w:rPr>
                <w:rFonts w:ascii="Times New Roman" w:eastAsiaTheme="minorEastAsia" w:hAnsi="Times New Roman"/>
              </w:rPr>
              <w:t xml:space="preserve">, 4,4,11,11 </w:t>
            </w:r>
            <w:proofErr w:type="spellStart"/>
            <w:r w:rsidRPr="00575C6D">
              <w:rPr>
                <w:rFonts w:ascii="Times New Roman" w:eastAsiaTheme="minorEastAsia" w:hAnsi="Times New Roman"/>
              </w:rPr>
              <w:t>tetramethyl</w:t>
            </w:r>
            <w:proofErr w:type="spellEnd"/>
            <w:r w:rsidRPr="00575C6D">
              <w:rPr>
                <w:rFonts w:ascii="Times New Roman" w:eastAsiaTheme="minorEastAsia" w:hAnsi="Times New Roman"/>
              </w:rPr>
              <w:t>-</w:t>
            </w:r>
          </w:p>
        </w:tc>
        <w:tc>
          <w:tcPr>
            <w:tcW w:w="2693" w:type="dxa"/>
          </w:tcPr>
          <w:p w14:paraId="51F35ABA" w14:textId="77777777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  <w:i/>
              </w:rPr>
            </w:pPr>
            <w:proofErr w:type="spellStart"/>
            <w:r w:rsidRPr="00575C6D">
              <w:rPr>
                <w:rFonts w:ascii="Times New Roman" w:hAnsi="Times New Roman"/>
              </w:rPr>
              <w:t>sesquiterpene</w:t>
            </w:r>
            <w:proofErr w:type="spellEnd"/>
            <w:r w:rsidRPr="00575C6D">
              <w:rPr>
                <w:rFonts w:ascii="Times New Roman" w:hAnsi="Times New Roman"/>
              </w:rPr>
              <w:t xml:space="preserve"> alcohol</w:t>
            </w:r>
          </w:p>
        </w:tc>
      </w:tr>
      <w:tr w:rsidR="008C0A88" w:rsidRPr="00575C6D" w14:paraId="6D3AD5B7" w14:textId="77777777" w:rsidTr="007C7ABB">
        <w:tc>
          <w:tcPr>
            <w:tcW w:w="817" w:type="dxa"/>
          </w:tcPr>
          <w:p w14:paraId="2E990D85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1</w:t>
            </w:r>
          </w:p>
        </w:tc>
        <w:tc>
          <w:tcPr>
            <w:tcW w:w="5954" w:type="dxa"/>
          </w:tcPr>
          <w:p w14:paraId="40A880DB" w14:textId="68F8E168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eastAsiaTheme="minorEastAsia" w:hAnsi="Times New Roman"/>
              </w:rPr>
              <w:t>Bicyclo</w:t>
            </w:r>
            <w:proofErr w:type="spellEnd"/>
            <w:r w:rsidRPr="00575C6D">
              <w:rPr>
                <w:rFonts w:ascii="Times New Roman" w:eastAsiaTheme="minorEastAsia" w:hAnsi="Times New Roman"/>
              </w:rPr>
              <w:t>[2.2.1]hept-2-ene, 2,3-dimethyl-</w:t>
            </w:r>
          </w:p>
        </w:tc>
        <w:tc>
          <w:tcPr>
            <w:tcW w:w="2693" w:type="dxa"/>
          </w:tcPr>
          <w:p w14:paraId="1B642DB9" w14:textId="7777777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/>
                <w:i/>
              </w:rPr>
            </w:pPr>
            <w:r w:rsidRPr="00575C6D">
              <w:rPr>
                <w:rFonts w:ascii="Times New Roman" w:hAnsi="Times New Roman"/>
              </w:rPr>
              <w:t>cyclic hydrocarbon</w:t>
            </w:r>
          </w:p>
        </w:tc>
      </w:tr>
      <w:tr w:rsidR="008C0A88" w:rsidRPr="00575C6D" w14:paraId="775F69FE" w14:textId="77777777" w:rsidTr="007C7ABB">
        <w:tc>
          <w:tcPr>
            <w:tcW w:w="817" w:type="dxa"/>
          </w:tcPr>
          <w:p w14:paraId="0525C093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2</w:t>
            </w:r>
          </w:p>
        </w:tc>
        <w:tc>
          <w:tcPr>
            <w:tcW w:w="5954" w:type="dxa"/>
          </w:tcPr>
          <w:p w14:paraId="14597AE2" w14:textId="3AD9837D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Theme="minorEastAsia" w:hAnsi="Times New Roman"/>
              </w:rPr>
              <w:t>1H-3a,7-Methanoazulene, 2,3,4,7,8,8a-hexahydro-3,6,8,8-tetramethyl-, [3R-(3à,3aá,7á,8aà)]-</w:t>
            </w:r>
          </w:p>
        </w:tc>
        <w:tc>
          <w:tcPr>
            <w:tcW w:w="2693" w:type="dxa"/>
          </w:tcPr>
          <w:p w14:paraId="47CBDB69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sesquiterpene</w:t>
            </w:r>
            <w:proofErr w:type="spellEnd"/>
          </w:p>
          <w:p w14:paraId="72AD2488" w14:textId="7777777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/>
                <w:i/>
              </w:rPr>
            </w:pPr>
          </w:p>
        </w:tc>
      </w:tr>
      <w:tr w:rsidR="008C0A88" w:rsidRPr="00575C6D" w14:paraId="09F91AC2" w14:textId="77777777" w:rsidTr="007C7ABB">
        <w:tc>
          <w:tcPr>
            <w:tcW w:w="817" w:type="dxa"/>
          </w:tcPr>
          <w:p w14:paraId="22722764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3</w:t>
            </w:r>
          </w:p>
        </w:tc>
        <w:tc>
          <w:tcPr>
            <w:tcW w:w="5954" w:type="dxa"/>
          </w:tcPr>
          <w:p w14:paraId="105DF362" w14:textId="45961A5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575C6D">
              <w:rPr>
                <w:rFonts w:ascii="Times New Roman" w:eastAsiaTheme="minorEastAsia" w:hAnsi="Times New Roman"/>
              </w:rPr>
              <w:t>Cholesta-8,24-dien-3-ol, 4-methyl-, (3á,4à)-</w:t>
            </w:r>
          </w:p>
        </w:tc>
        <w:tc>
          <w:tcPr>
            <w:tcW w:w="2693" w:type="dxa"/>
          </w:tcPr>
          <w:p w14:paraId="7F4EB816" w14:textId="77777777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  <w:i/>
              </w:rPr>
            </w:pPr>
            <w:proofErr w:type="spellStart"/>
            <w:r w:rsidRPr="00575C6D">
              <w:rPr>
                <w:rFonts w:ascii="Times New Roman" w:hAnsi="Times New Roman"/>
              </w:rPr>
              <w:t>triterpenoid</w:t>
            </w:r>
            <w:proofErr w:type="spellEnd"/>
          </w:p>
        </w:tc>
      </w:tr>
      <w:tr w:rsidR="008C0A88" w:rsidRPr="00575C6D" w14:paraId="11AD493B" w14:textId="77777777" w:rsidTr="007C7ABB">
        <w:tc>
          <w:tcPr>
            <w:tcW w:w="817" w:type="dxa"/>
          </w:tcPr>
          <w:p w14:paraId="34843435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4</w:t>
            </w:r>
          </w:p>
        </w:tc>
        <w:tc>
          <w:tcPr>
            <w:tcW w:w="5954" w:type="dxa"/>
          </w:tcPr>
          <w:p w14:paraId="4ED3A3C7" w14:textId="276BAF42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Theme="minorEastAsia" w:hAnsi="Times New Roman"/>
              </w:rPr>
              <w:t>4-Ethylphenethylamine</w:t>
            </w:r>
          </w:p>
        </w:tc>
        <w:tc>
          <w:tcPr>
            <w:tcW w:w="2693" w:type="dxa"/>
          </w:tcPr>
          <w:p w14:paraId="283EF0EC" w14:textId="46A04B16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/>
                <w:i/>
              </w:rPr>
            </w:pPr>
            <w:r w:rsidRPr="00575C6D">
              <w:rPr>
                <w:rFonts w:ascii="Times New Roman" w:hAnsi="Times New Roman"/>
              </w:rPr>
              <w:t>amine</w:t>
            </w:r>
          </w:p>
        </w:tc>
      </w:tr>
      <w:tr w:rsidR="008C0A88" w:rsidRPr="00575C6D" w14:paraId="5AFD4A57" w14:textId="77777777" w:rsidTr="007C7ABB">
        <w:tc>
          <w:tcPr>
            <w:tcW w:w="817" w:type="dxa"/>
          </w:tcPr>
          <w:p w14:paraId="3FDF1874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5</w:t>
            </w:r>
          </w:p>
        </w:tc>
        <w:tc>
          <w:tcPr>
            <w:tcW w:w="5954" w:type="dxa"/>
          </w:tcPr>
          <w:p w14:paraId="6CB9E092" w14:textId="53931DC2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eastAsiaTheme="minorEastAsia" w:hAnsi="Times New Roman"/>
              </w:rPr>
              <w:t>Cyclohexanol</w:t>
            </w:r>
            <w:proofErr w:type="spellEnd"/>
            <w:r w:rsidRPr="00575C6D">
              <w:rPr>
                <w:rFonts w:ascii="Times New Roman" w:eastAsiaTheme="minorEastAsia" w:hAnsi="Times New Roman"/>
              </w:rPr>
              <w:t>, 2-methyl-5-(1-methylethenyl)-</w:t>
            </w:r>
          </w:p>
        </w:tc>
        <w:tc>
          <w:tcPr>
            <w:tcW w:w="2693" w:type="dxa"/>
          </w:tcPr>
          <w:p w14:paraId="31E9375A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oid</w:t>
            </w:r>
            <w:proofErr w:type="spellEnd"/>
          </w:p>
        </w:tc>
      </w:tr>
      <w:tr w:rsidR="008C0A88" w:rsidRPr="00575C6D" w14:paraId="26413B20" w14:textId="77777777" w:rsidTr="007C7ABB">
        <w:tc>
          <w:tcPr>
            <w:tcW w:w="817" w:type="dxa"/>
          </w:tcPr>
          <w:p w14:paraId="4219D2DB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6</w:t>
            </w:r>
          </w:p>
        </w:tc>
        <w:tc>
          <w:tcPr>
            <w:tcW w:w="5954" w:type="dxa"/>
          </w:tcPr>
          <w:p w14:paraId="73BB00EF" w14:textId="1051F595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</w:rPr>
            </w:pPr>
            <w:r w:rsidRPr="00575C6D">
              <w:rPr>
                <w:rFonts w:ascii="Times New Roman" w:eastAsiaTheme="minorEastAsia" w:hAnsi="Times New Roman"/>
              </w:rPr>
              <w:t>Cyclohexane, 1,2-dimethyl-3,5-bis(1-methylethenyl)-</w:t>
            </w:r>
          </w:p>
        </w:tc>
        <w:tc>
          <w:tcPr>
            <w:tcW w:w="2693" w:type="dxa"/>
          </w:tcPr>
          <w:p w14:paraId="681FC7CF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oid</w:t>
            </w:r>
            <w:proofErr w:type="spellEnd"/>
          </w:p>
        </w:tc>
      </w:tr>
      <w:tr w:rsidR="008C0A88" w:rsidRPr="00575C6D" w14:paraId="30F176FE" w14:textId="77777777" w:rsidTr="007C7ABB">
        <w:tc>
          <w:tcPr>
            <w:tcW w:w="817" w:type="dxa"/>
          </w:tcPr>
          <w:p w14:paraId="2F85F5D2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7</w:t>
            </w:r>
          </w:p>
        </w:tc>
        <w:tc>
          <w:tcPr>
            <w:tcW w:w="5954" w:type="dxa"/>
          </w:tcPr>
          <w:p w14:paraId="41343FCC" w14:textId="4A580EFE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</w:rPr>
            </w:pPr>
            <w:r w:rsidRPr="00575C6D">
              <w:rPr>
                <w:rFonts w:ascii="Times New Roman" w:eastAsiaTheme="minorEastAsia" w:hAnsi="Times New Roman"/>
              </w:rPr>
              <w:t xml:space="preserve">5,8,11,14-Eicosatetraenoic acid, </w:t>
            </w:r>
            <w:proofErr w:type="spellStart"/>
            <w:r w:rsidRPr="00575C6D">
              <w:rPr>
                <w:rFonts w:ascii="Times New Roman" w:eastAsiaTheme="minorEastAsia" w:hAnsi="Times New Roman"/>
              </w:rPr>
              <w:t>phenylmethyl</w:t>
            </w:r>
            <w:proofErr w:type="spellEnd"/>
            <w:r w:rsidRPr="00575C6D">
              <w:rPr>
                <w:rFonts w:ascii="Times New Roman" w:eastAsiaTheme="minorEastAsia" w:hAnsi="Times New Roman"/>
              </w:rPr>
              <w:t xml:space="preserve"> ester, (all-Z)-</w:t>
            </w:r>
          </w:p>
        </w:tc>
        <w:tc>
          <w:tcPr>
            <w:tcW w:w="2693" w:type="dxa"/>
          </w:tcPr>
          <w:p w14:paraId="0C804C08" w14:textId="6405D655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ester</w:t>
            </w:r>
          </w:p>
        </w:tc>
      </w:tr>
      <w:tr w:rsidR="008C0A88" w:rsidRPr="00575C6D" w14:paraId="7EB54E9D" w14:textId="77777777" w:rsidTr="007C7ABB">
        <w:tc>
          <w:tcPr>
            <w:tcW w:w="817" w:type="dxa"/>
          </w:tcPr>
          <w:p w14:paraId="3A6ECEEE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8</w:t>
            </w:r>
          </w:p>
        </w:tc>
        <w:tc>
          <w:tcPr>
            <w:tcW w:w="5954" w:type="dxa"/>
          </w:tcPr>
          <w:p w14:paraId="48056670" w14:textId="604C189E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</w:rPr>
            </w:pPr>
            <w:r w:rsidRPr="00575C6D">
              <w:rPr>
                <w:rFonts w:ascii="Times New Roman" w:eastAsiaTheme="minorEastAsia" w:hAnsi="Times New Roman"/>
              </w:rPr>
              <w:t>11-Dodecen-2-one</w:t>
            </w:r>
          </w:p>
        </w:tc>
        <w:tc>
          <w:tcPr>
            <w:tcW w:w="2693" w:type="dxa"/>
          </w:tcPr>
          <w:p w14:paraId="1237B8B2" w14:textId="12E3B546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ketone</w:t>
            </w:r>
          </w:p>
        </w:tc>
      </w:tr>
      <w:tr w:rsidR="008C0A88" w:rsidRPr="00575C6D" w14:paraId="1366D6B9" w14:textId="77777777" w:rsidTr="007C7ABB">
        <w:tc>
          <w:tcPr>
            <w:tcW w:w="817" w:type="dxa"/>
          </w:tcPr>
          <w:p w14:paraId="0C95E7F5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9</w:t>
            </w:r>
          </w:p>
        </w:tc>
        <w:tc>
          <w:tcPr>
            <w:tcW w:w="5954" w:type="dxa"/>
          </w:tcPr>
          <w:p w14:paraId="6DF04C7C" w14:textId="17097FBF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</w:rPr>
            </w:pPr>
            <w:r w:rsidRPr="00575C6D">
              <w:rPr>
                <w:rFonts w:ascii="Times New Roman" w:eastAsiaTheme="minorEastAsia" w:hAnsi="Times New Roman"/>
              </w:rPr>
              <w:t>E-11-Tetradecenoic acid</w:t>
            </w:r>
          </w:p>
        </w:tc>
        <w:tc>
          <w:tcPr>
            <w:tcW w:w="2693" w:type="dxa"/>
          </w:tcPr>
          <w:p w14:paraId="36B330E0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fatty acid</w:t>
            </w:r>
          </w:p>
        </w:tc>
      </w:tr>
      <w:tr w:rsidR="008C0A88" w:rsidRPr="00575C6D" w14:paraId="7630CD54" w14:textId="77777777" w:rsidTr="007C7ABB">
        <w:tc>
          <w:tcPr>
            <w:tcW w:w="817" w:type="dxa"/>
          </w:tcPr>
          <w:p w14:paraId="6B482669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20</w:t>
            </w:r>
          </w:p>
        </w:tc>
        <w:tc>
          <w:tcPr>
            <w:tcW w:w="5954" w:type="dxa"/>
          </w:tcPr>
          <w:p w14:paraId="49F6749E" w14:textId="766EE720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</w:rPr>
            </w:pPr>
            <w:r w:rsidRPr="00575C6D">
              <w:rPr>
                <w:rFonts w:ascii="Times New Roman" w:eastAsiaTheme="minorEastAsia" w:hAnsi="Times New Roman"/>
              </w:rPr>
              <w:t>2-Nonen-4-yn-1-ol, (Z)-</w:t>
            </w:r>
          </w:p>
        </w:tc>
        <w:tc>
          <w:tcPr>
            <w:tcW w:w="2693" w:type="dxa"/>
          </w:tcPr>
          <w:p w14:paraId="0EE4AF96" w14:textId="15197EAC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alcohol</w:t>
            </w:r>
          </w:p>
        </w:tc>
      </w:tr>
      <w:tr w:rsidR="008C0A88" w:rsidRPr="00575C6D" w14:paraId="4AB6DAF1" w14:textId="77777777" w:rsidTr="007C7ABB">
        <w:tc>
          <w:tcPr>
            <w:tcW w:w="817" w:type="dxa"/>
          </w:tcPr>
          <w:p w14:paraId="4942066D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21</w:t>
            </w:r>
          </w:p>
        </w:tc>
        <w:tc>
          <w:tcPr>
            <w:tcW w:w="5954" w:type="dxa"/>
          </w:tcPr>
          <w:p w14:paraId="04FD67A1" w14:textId="4A610067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</w:rPr>
            </w:pPr>
            <w:r w:rsidRPr="00575C6D">
              <w:rPr>
                <w:rFonts w:ascii="Times New Roman" w:eastAsiaTheme="minorEastAsia" w:hAnsi="Times New Roman"/>
              </w:rPr>
              <w:t>3-Cyclohexen-1-one, 3,5,5-trimethyl-</w:t>
            </w:r>
          </w:p>
        </w:tc>
        <w:tc>
          <w:tcPr>
            <w:tcW w:w="2693" w:type="dxa"/>
          </w:tcPr>
          <w:p w14:paraId="087D51C6" w14:textId="77777777" w:rsidR="008C0A88" w:rsidRPr="00575C6D" w:rsidRDefault="008C0A88" w:rsidP="008C0A88">
            <w:pPr>
              <w:rPr>
                <w:rFonts w:ascii="Times New Roman" w:eastAsia="Times New Roman" w:hAnsi="Times New Roman"/>
                <w:lang w:val="en-IN"/>
              </w:rPr>
            </w:pPr>
            <w:proofErr w:type="spellStart"/>
            <w:r w:rsidRPr="00575C6D">
              <w:rPr>
                <w:rFonts w:ascii="Times New Roman" w:eastAsia="Times New Roman" w:hAnsi="Times New Roman"/>
                <w:color w:val="222222"/>
                <w:shd w:val="clear" w:color="auto" w:fill="FFFFFF"/>
                <w:lang w:val="en-IN"/>
              </w:rPr>
              <w:t>cyclohexenone</w:t>
            </w:r>
            <w:proofErr w:type="spellEnd"/>
          </w:p>
        </w:tc>
      </w:tr>
      <w:tr w:rsidR="008C0A88" w:rsidRPr="00575C6D" w14:paraId="32B23D31" w14:textId="77777777" w:rsidTr="007C7ABB">
        <w:tc>
          <w:tcPr>
            <w:tcW w:w="817" w:type="dxa"/>
          </w:tcPr>
          <w:p w14:paraId="63FA2A5D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22</w:t>
            </w:r>
          </w:p>
        </w:tc>
        <w:tc>
          <w:tcPr>
            <w:tcW w:w="5954" w:type="dxa"/>
          </w:tcPr>
          <w:p w14:paraId="0F381152" w14:textId="296DA562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</w:rPr>
            </w:pPr>
            <w:r w:rsidRPr="00575C6D">
              <w:rPr>
                <w:rFonts w:ascii="Times New Roman" w:eastAsiaTheme="minorEastAsia" w:hAnsi="Times New Roman"/>
              </w:rPr>
              <w:t>6,10-Dodecadien-1-yn-3-ol, 3,7,11-trimethyl-</w:t>
            </w:r>
          </w:p>
        </w:tc>
        <w:tc>
          <w:tcPr>
            <w:tcW w:w="2693" w:type="dxa"/>
          </w:tcPr>
          <w:p w14:paraId="74FD40F7" w14:textId="77777777" w:rsidR="008C0A88" w:rsidRPr="00575C6D" w:rsidRDefault="008C0A88" w:rsidP="008C0A88">
            <w:pPr>
              <w:rPr>
                <w:rFonts w:ascii="Times New Roman" w:eastAsia="Times New Roman" w:hAnsi="Times New Roman"/>
                <w:color w:val="222222"/>
                <w:shd w:val="clear" w:color="auto" w:fill="FFFFFF"/>
                <w:lang w:val="en-IN"/>
              </w:rPr>
            </w:pPr>
            <w:proofErr w:type="spellStart"/>
            <w:r w:rsidRPr="00575C6D">
              <w:rPr>
                <w:rFonts w:ascii="Times New Roman" w:hAnsi="Times New Roman"/>
              </w:rPr>
              <w:t>sesquiterpenoid</w:t>
            </w:r>
            <w:proofErr w:type="spellEnd"/>
          </w:p>
        </w:tc>
      </w:tr>
      <w:tr w:rsidR="008C0A88" w:rsidRPr="00575C6D" w14:paraId="495386D0" w14:textId="77777777" w:rsidTr="007C7ABB">
        <w:tc>
          <w:tcPr>
            <w:tcW w:w="817" w:type="dxa"/>
          </w:tcPr>
          <w:p w14:paraId="7AE24535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23</w:t>
            </w:r>
          </w:p>
        </w:tc>
        <w:tc>
          <w:tcPr>
            <w:tcW w:w="5954" w:type="dxa"/>
          </w:tcPr>
          <w:p w14:paraId="5585FC3C" w14:textId="1ECF3910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Theme="minorEastAsia" w:hAnsi="Times New Roman"/>
              </w:rPr>
              <w:t>3-Octen-5-yne, 2,7-dimethyl-, (Z)-</w:t>
            </w:r>
          </w:p>
        </w:tc>
        <w:tc>
          <w:tcPr>
            <w:tcW w:w="2693" w:type="dxa"/>
          </w:tcPr>
          <w:p w14:paraId="102A7EEA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e</w:t>
            </w:r>
            <w:proofErr w:type="spellEnd"/>
          </w:p>
        </w:tc>
      </w:tr>
      <w:tr w:rsidR="008C0A88" w:rsidRPr="00575C6D" w14:paraId="02F708DB" w14:textId="77777777" w:rsidTr="007C7ABB">
        <w:tc>
          <w:tcPr>
            <w:tcW w:w="817" w:type="dxa"/>
          </w:tcPr>
          <w:p w14:paraId="2467AF0F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24</w:t>
            </w:r>
          </w:p>
        </w:tc>
        <w:tc>
          <w:tcPr>
            <w:tcW w:w="5954" w:type="dxa"/>
          </w:tcPr>
          <w:p w14:paraId="38B38F97" w14:textId="63886DBE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eastAsiaTheme="minorEastAsia" w:hAnsi="Times New Roman"/>
              </w:rPr>
              <w:t>Aromadendrene</w:t>
            </w:r>
            <w:proofErr w:type="spellEnd"/>
          </w:p>
        </w:tc>
        <w:tc>
          <w:tcPr>
            <w:tcW w:w="2693" w:type="dxa"/>
          </w:tcPr>
          <w:p w14:paraId="5B987616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hydrocarbon</w:t>
            </w:r>
          </w:p>
        </w:tc>
      </w:tr>
      <w:tr w:rsidR="008C0A88" w:rsidRPr="00575C6D" w14:paraId="0B33F89E" w14:textId="77777777" w:rsidTr="007C7ABB">
        <w:tc>
          <w:tcPr>
            <w:tcW w:w="817" w:type="dxa"/>
          </w:tcPr>
          <w:p w14:paraId="5A1B6B62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lastRenderedPageBreak/>
              <w:t>25</w:t>
            </w:r>
          </w:p>
        </w:tc>
        <w:tc>
          <w:tcPr>
            <w:tcW w:w="5954" w:type="dxa"/>
          </w:tcPr>
          <w:p w14:paraId="68F386C9" w14:textId="4D15CD68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Isoborneol</w:t>
            </w:r>
            <w:proofErr w:type="spellEnd"/>
          </w:p>
        </w:tc>
        <w:tc>
          <w:tcPr>
            <w:tcW w:w="2693" w:type="dxa"/>
          </w:tcPr>
          <w:p w14:paraId="6186CB59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oid</w:t>
            </w:r>
            <w:proofErr w:type="spellEnd"/>
          </w:p>
        </w:tc>
      </w:tr>
      <w:tr w:rsidR="008C0A88" w:rsidRPr="00575C6D" w14:paraId="099F461E" w14:textId="77777777" w:rsidTr="007C7ABB">
        <w:tc>
          <w:tcPr>
            <w:tcW w:w="817" w:type="dxa"/>
          </w:tcPr>
          <w:p w14:paraId="63D56C5C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26</w:t>
            </w:r>
          </w:p>
        </w:tc>
        <w:tc>
          <w:tcPr>
            <w:tcW w:w="5954" w:type="dxa"/>
          </w:tcPr>
          <w:p w14:paraId="3CAF415A" w14:textId="77777777" w:rsidR="008C0A88" w:rsidRPr="00575C6D" w:rsidRDefault="008C0A88" w:rsidP="008C0A88">
            <w:pPr>
              <w:spacing w:after="0" w:line="240" w:lineRule="auto"/>
              <w:rPr>
                <w:rFonts w:ascii="Times New Roman" w:eastAsia="Times New Roman" w:hAnsi="Times New Roman"/>
                <w:lang w:val="en-IN"/>
              </w:rPr>
            </w:pPr>
            <w:r w:rsidRPr="00575C6D">
              <w:rPr>
                <w:rFonts w:ascii="Times New Roman" w:eastAsia="Times New Roman" w:hAnsi="Times New Roman"/>
                <w:color w:val="000000"/>
                <w:shd w:val="clear" w:color="auto" w:fill="FFFFFF"/>
                <w:lang w:val="en-IN"/>
              </w:rPr>
              <w:t>β</w:t>
            </w:r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-</w:t>
            </w: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Elemene</w:t>
            </w:r>
            <w:proofErr w:type="spellEnd"/>
          </w:p>
          <w:p w14:paraId="0DAAF0A6" w14:textId="5875DD15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</w:p>
        </w:tc>
        <w:tc>
          <w:tcPr>
            <w:tcW w:w="2693" w:type="dxa"/>
          </w:tcPr>
          <w:p w14:paraId="71DEC101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sesquiterpene</w:t>
            </w:r>
            <w:proofErr w:type="spellEnd"/>
          </w:p>
        </w:tc>
      </w:tr>
      <w:tr w:rsidR="008C0A88" w:rsidRPr="00575C6D" w14:paraId="46D2B9D3" w14:textId="77777777" w:rsidTr="007C7ABB">
        <w:tc>
          <w:tcPr>
            <w:tcW w:w="817" w:type="dxa"/>
          </w:tcPr>
          <w:p w14:paraId="3E519F07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27</w:t>
            </w:r>
          </w:p>
        </w:tc>
        <w:tc>
          <w:tcPr>
            <w:tcW w:w="5954" w:type="dxa"/>
          </w:tcPr>
          <w:p w14:paraId="5C4E96E0" w14:textId="615BBF7A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α-</w:t>
            </w: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Santalene</w:t>
            </w:r>
            <w:proofErr w:type="spellEnd"/>
          </w:p>
        </w:tc>
        <w:tc>
          <w:tcPr>
            <w:tcW w:w="2693" w:type="dxa"/>
          </w:tcPr>
          <w:p w14:paraId="4DFEE637" w14:textId="77777777" w:rsidR="008C0A88" w:rsidRPr="00575C6D" w:rsidRDefault="008C0A88" w:rsidP="008C0A88">
            <w:pPr>
              <w:rPr>
                <w:rFonts w:ascii="Times New Roman" w:eastAsia="SimSun" w:hAnsi="Times New Roman"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sesquiterpene</w:t>
            </w:r>
            <w:proofErr w:type="spellEnd"/>
          </w:p>
        </w:tc>
      </w:tr>
      <w:tr w:rsidR="008C0A88" w:rsidRPr="00575C6D" w14:paraId="7005CCAA" w14:textId="77777777" w:rsidTr="007C7ABB">
        <w:tc>
          <w:tcPr>
            <w:tcW w:w="817" w:type="dxa"/>
          </w:tcPr>
          <w:p w14:paraId="1D2FB86F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28</w:t>
            </w:r>
          </w:p>
        </w:tc>
        <w:tc>
          <w:tcPr>
            <w:tcW w:w="5954" w:type="dxa"/>
          </w:tcPr>
          <w:p w14:paraId="4AC33990" w14:textId="46E6D49D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hAnsi="Times New Roman"/>
              </w:rPr>
              <w:t>2-Tridecanone</w:t>
            </w:r>
          </w:p>
        </w:tc>
        <w:tc>
          <w:tcPr>
            <w:tcW w:w="2693" w:type="dxa"/>
          </w:tcPr>
          <w:p w14:paraId="3E842ED7" w14:textId="6E55611F" w:rsidR="008C0A88" w:rsidRPr="00575C6D" w:rsidRDefault="008C0A88" w:rsidP="008C0A88">
            <w:pPr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hAnsi="Times New Roman"/>
                <w:iCs/>
              </w:rPr>
              <w:t>ketone</w:t>
            </w:r>
          </w:p>
        </w:tc>
      </w:tr>
      <w:tr w:rsidR="008C0A88" w:rsidRPr="00575C6D" w14:paraId="1F9A5368" w14:textId="77777777" w:rsidTr="007C7ABB">
        <w:tc>
          <w:tcPr>
            <w:tcW w:w="817" w:type="dxa"/>
          </w:tcPr>
          <w:p w14:paraId="29897871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29</w:t>
            </w:r>
          </w:p>
        </w:tc>
        <w:tc>
          <w:tcPr>
            <w:tcW w:w="5954" w:type="dxa"/>
          </w:tcPr>
          <w:p w14:paraId="19DE4312" w14:textId="1D774D4B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Nonanoic</w:t>
            </w:r>
            <w:proofErr w:type="spellEnd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 xml:space="preserve"> acid</w:t>
            </w:r>
          </w:p>
        </w:tc>
        <w:tc>
          <w:tcPr>
            <w:tcW w:w="2693" w:type="dxa"/>
          </w:tcPr>
          <w:p w14:paraId="7EBFCFF8" w14:textId="77777777" w:rsidR="008C0A88" w:rsidRPr="00575C6D" w:rsidRDefault="008C0A88" w:rsidP="008C0A88">
            <w:pPr>
              <w:rPr>
                <w:rFonts w:ascii="Times New Roman" w:hAnsi="Times New Roman"/>
                <w:iCs/>
              </w:rPr>
            </w:pPr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fatty acid</w:t>
            </w:r>
          </w:p>
        </w:tc>
      </w:tr>
      <w:tr w:rsidR="008C0A88" w:rsidRPr="00575C6D" w14:paraId="10C710FC" w14:textId="77777777" w:rsidTr="007C7ABB">
        <w:tc>
          <w:tcPr>
            <w:tcW w:w="817" w:type="dxa"/>
          </w:tcPr>
          <w:p w14:paraId="7E7E8F6C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30</w:t>
            </w:r>
          </w:p>
        </w:tc>
        <w:tc>
          <w:tcPr>
            <w:tcW w:w="5954" w:type="dxa"/>
          </w:tcPr>
          <w:p w14:paraId="2CAB511A" w14:textId="77777777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Eucalyptol</w:t>
            </w:r>
          </w:p>
          <w:p w14:paraId="58512FD9" w14:textId="04DCFB8F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</w:p>
        </w:tc>
        <w:tc>
          <w:tcPr>
            <w:tcW w:w="2693" w:type="dxa"/>
          </w:tcPr>
          <w:p w14:paraId="3DA57D5C" w14:textId="77777777" w:rsidR="008C0A88" w:rsidRPr="00575C6D" w:rsidRDefault="008C0A88" w:rsidP="008C0A88">
            <w:pPr>
              <w:rPr>
                <w:rFonts w:ascii="Times New Roman" w:eastAsia="SimSun" w:hAnsi="Times New Roman"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e</w:t>
            </w:r>
            <w:proofErr w:type="spellEnd"/>
          </w:p>
        </w:tc>
      </w:tr>
      <w:tr w:rsidR="008C0A88" w:rsidRPr="00575C6D" w14:paraId="7C3946A4" w14:textId="77777777" w:rsidTr="007C7ABB">
        <w:tc>
          <w:tcPr>
            <w:tcW w:w="817" w:type="dxa"/>
          </w:tcPr>
          <w:p w14:paraId="3FE34FDD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31</w:t>
            </w:r>
          </w:p>
        </w:tc>
        <w:tc>
          <w:tcPr>
            <w:tcW w:w="5954" w:type="dxa"/>
          </w:tcPr>
          <w:p w14:paraId="0E7BB398" w14:textId="6583E478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hAnsi="Times New Roman"/>
              </w:rPr>
              <w:t>Carvacrol</w:t>
            </w:r>
            <w:proofErr w:type="spellEnd"/>
          </w:p>
        </w:tc>
        <w:tc>
          <w:tcPr>
            <w:tcW w:w="2693" w:type="dxa"/>
          </w:tcPr>
          <w:p w14:paraId="3AA58DAF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e</w:t>
            </w:r>
            <w:proofErr w:type="spellEnd"/>
          </w:p>
        </w:tc>
      </w:tr>
      <w:tr w:rsidR="008C0A88" w:rsidRPr="00575C6D" w14:paraId="3AFFF9B7" w14:textId="77777777" w:rsidTr="007C7ABB">
        <w:tc>
          <w:tcPr>
            <w:tcW w:w="817" w:type="dxa"/>
          </w:tcPr>
          <w:p w14:paraId="3C57FA23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32</w:t>
            </w:r>
          </w:p>
        </w:tc>
        <w:tc>
          <w:tcPr>
            <w:tcW w:w="5954" w:type="dxa"/>
          </w:tcPr>
          <w:p w14:paraId="1623F499" w14:textId="3D546502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endo-Borneol</w:t>
            </w:r>
            <w:proofErr w:type="spellEnd"/>
          </w:p>
        </w:tc>
        <w:tc>
          <w:tcPr>
            <w:tcW w:w="2693" w:type="dxa"/>
          </w:tcPr>
          <w:p w14:paraId="7C6B49ED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e</w:t>
            </w:r>
            <w:proofErr w:type="spellEnd"/>
          </w:p>
        </w:tc>
      </w:tr>
      <w:tr w:rsidR="008C0A88" w:rsidRPr="00575C6D" w14:paraId="77D73502" w14:textId="77777777" w:rsidTr="007C7ABB">
        <w:tc>
          <w:tcPr>
            <w:tcW w:w="817" w:type="dxa"/>
          </w:tcPr>
          <w:p w14:paraId="091BBB9F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33</w:t>
            </w:r>
          </w:p>
        </w:tc>
        <w:tc>
          <w:tcPr>
            <w:tcW w:w="5954" w:type="dxa"/>
          </w:tcPr>
          <w:p w14:paraId="07F989F3" w14:textId="32423448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Theme="minorEastAsia" w:hAnsi="Times New Roman"/>
              </w:rPr>
              <w:t>1,3,5-Cycloheptatriene, 3,7,7-trimethyl-</w:t>
            </w:r>
          </w:p>
        </w:tc>
        <w:tc>
          <w:tcPr>
            <w:tcW w:w="2693" w:type="dxa"/>
          </w:tcPr>
          <w:p w14:paraId="0B2DD1D3" w14:textId="1A486E13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cyclic hydrocarbon</w:t>
            </w:r>
          </w:p>
        </w:tc>
      </w:tr>
      <w:tr w:rsidR="008C0A88" w:rsidRPr="00575C6D" w14:paraId="0D89F6DE" w14:textId="77777777" w:rsidTr="007C7ABB">
        <w:tc>
          <w:tcPr>
            <w:tcW w:w="817" w:type="dxa"/>
          </w:tcPr>
          <w:p w14:paraId="1619981F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34</w:t>
            </w:r>
          </w:p>
        </w:tc>
        <w:tc>
          <w:tcPr>
            <w:tcW w:w="5954" w:type="dxa"/>
          </w:tcPr>
          <w:p w14:paraId="15CD6529" w14:textId="77777777" w:rsidR="008C0A88" w:rsidRPr="00575C6D" w:rsidRDefault="008C0A88" w:rsidP="008C0A88">
            <w:pPr>
              <w:spacing w:after="0" w:line="240" w:lineRule="auto"/>
              <w:rPr>
                <w:rFonts w:ascii="Times New Roman" w:eastAsia="Times New Roman" w:hAnsi="Times New Roman"/>
                <w:lang w:val="en-IN"/>
              </w:rPr>
            </w:pPr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p-Cymen-8-ol</w:t>
            </w:r>
          </w:p>
          <w:p w14:paraId="6EEDA39E" w14:textId="30DC7DA8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</w:p>
        </w:tc>
        <w:tc>
          <w:tcPr>
            <w:tcW w:w="2693" w:type="dxa"/>
          </w:tcPr>
          <w:p w14:paraId="2DAAD3BE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oid</w:t>
            </w:r>
            <w:proofErr w:type="spellEnd"/>
          </w:p>
        </w:tc>
      </w:tr>
      <w:tr w:rsidR="008C0A88" w:rsidRPr="00575C6D" w14:paraId="0A7F9BD5" w14:textId="77777777" w:rsidTr="007C7ABB">
        <w:tc>
          <w:tcPr>
            <w:tcW w:w="817" w:type="dxa"/>
          </w:tcPr>
          <w:p w14:paraId="00D06A22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35</w:t>
            </w:r>
          </w:p>
        </w:tc>
        <w:tc>
          <w:tcPr>
            <w:tcW w:w="5954" w:type="dxa"/>
          </w:tcPr>
          <w:p w14:paraId="568458C4" w14:textId="58C4DF99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Camphor</w:t>
            </w:r>
          </w:p>
        </w:tc>
        <w:tc>
          <w:tcPr>
            <w:tcW w:w="2693" w:type="dxa"/>
          </w:tcPr>
          <w:p w14:paraId="2E4E3CCF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terpenoid</w:t>
            </w:r>
            <w:proofErr w:type="spellEnd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 xml:space="preserve"> ketone</w:t>
            </w:r>
          </w:p>
        </w:tc>
      </w:tr>
      <w:tr w:rsidR="008C0A88" w:rsidRPr="00575C6D" w14:paraId="25152FF5" w14:textId="77777777" w:rsidTr="007C7ABB">
        <w:tc>
          <w:tcPr>
            <w:tcW w:w="817" w:type="dxa"/>
          </w:tcPr>
          <w:p w14:paraId="5C89EA8E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36</w:t>
            </w:r>
          </w:p>
        </w:tc>
        <w:tc>
          <w:tcPr>
            <w:tcW w:w="5954" w:type="dxa"/>
          </w:tcPr>
          <w:p w14:paraId="31F841EC" w14:textId="34970EFE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</w:rPr>
            </w:pPr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α-</w:t>
            </w: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Bisabolol</w:t>
            </w:r>
            <w:proofErr w:type="spellEnd"/>
          </w:p>
        </w:tc>
        <w:tc>
          <w:tcPr>
            <w:tcW w:w="2693" w:type="dxa"/>
          </w:tcPr>
          <w:p w14:paraId="1C05C9A3" w14:textId="77777777" w:rsidR="008C0A88" w:rsidRPr="00575C6D" w:rsidRDefault="008C0A88" w:rsidP="008C0A88">
            <w:pPr>
              <w:rPr>
                <w:rFonts w:ascii="Times New Roman" w:eastAsia="SimSun" w:hAnsi="Times New Roman"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sesquiterpenoid</w:t>
            </w:r>
            <w:proofErr w:type="spellEnd"/>
          </w:p>
        </w:tc>
      </w:tr>
      <w:tr w:rsidR="008C0A88" w:rsidRPr="00575C6D" w14:paraId="1B758CC2" w14:textId="77777777" w:rsidTr="007C7ABB">
        <w:tc>
          <w:tcPr>
            <w:tcW w:w="817" w:type="dxa"/>
          </w:tcPr>
          <w:p w14:paraId="38DD9741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37</w:t>
            </w:r>
          </w:p>
        </w:tc>
        <w:tc>
          <w:tcPr>
            <w:tcW w:w="5954" w:type="dxa"/>
          </w:tcPr>
          <w:p w14:paraId="28007CDE" w14:textId="4A0BCEEF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α-</w:t>
            </w: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Elemenone</w:t>
            </w:r>
            <w:proofErr w:type="spellEnd"/>
          </w:p>
        </w:tc>
        <w:tc>
          <w:tcPr>
            <w:tcW w:w="2693" w:type="dxa"/>
          </w:tcPr>
          <w:p w14:paraId="35C32BD6" w14:textId="77777777" w:rsidR="008C0A88" w:rsidRPr="00575C6D" w:rsidRDefault="008C0A88" w:rsidP="008C0A88">
            <w:pPr>
              <w:rPr>
                <w:rFonts w:ascii="Times New Roman" w:eastAsia="SimSun" w:hAnsi="Times New Roman"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sesquiterpene</w:t>
            </w:r>
            <w:proofErr w:type="spellEnd"/>
          </w:p>
        </w:tc>
      </w:tr>
      <w:tr w:rsidR="008C0A88" w:rsidRPr="00575C6D" w14:paraId="2B64CB1F" w14:textId="77777777" w:rsidTr="007C7ABB">
        <w:tc>
          <w:tcPr>
            <w:tcW w:w="817" w:type="dxa"/>
          </w:tcPr>
          <w:p w14:paraId="07A5A40E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38</w:t>
            </w:r>
          </w:p>
        </w:tc>
        <w:tc>
          <w:tcPr>
            <w:tcW w:w="5954" w:type="dxa"/>
          </w:tcPr>
          <w:p w14:paraId="78935BB0" w14:textId="4444EA95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Caryophyllene</w:t>
            </w:r>
            <w:proofErr w:type="spellEnd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 xml:space="preserve"> oxide</w:t>
            </w:r>
          </w:p>
        </w:tc>
        <w:tc>
          <w:tcPr>
            <w:tcW w:w="2693" w:type="dxa"/>
          </w:tcPr>
          <w:p w14:paraId="48316E64" w14:textId="77777777" w:rsidR="008C0A88" w:rsidRPr="00575C6D" w:rsidRDefault="008C0A88" w:rsidP="008C0A88">
            <w:pPr>
              <w:rPr>
                <w:rFonts w:ascii="Times New Roman" w:eastAsia="SimSun" w:hAnsi="Times New Roman"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sesquiterpenoid</w:t>
            </w:r>
            <w:proofErr w:type="spellEnd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 xml:space="preserve"> oxide</w:t>
            </w:r>
          </w:p>
        </w:tc>
      </w:tr>
      <w:tr w:rsidR="008C0A88" w:rsidRPr="00575C6D" w14:paraId="61D883C9" w14:textId="77777777" w:rsidTr="007C7ABB">
        <w:tc>
          <w:tcPr>
            <w:tcW w:w="817" w:type="dxa"/>
          </w:tcPr>
          <w:p w14:paraId="54D1211A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39</w:t>
            </w:r>
          </w:p>
        </w:tc>
        <w:tc>
          <w:tcPr>
            <w:tcW w:w="5954" w:type="dxa"/>
          </w:tcPr>
          <w:p w14:paraId="75EFCF2A" w14:textId="3ED0226C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Citral</w:t>
            </w:r>
            <w:proofErr w:type="spellEnd"/>
          </w:p>
        </w:tc>
        <w:tc>
          <w:tcPr>
            <w:tcW w:w="2693" w:type="dxa"/>
          </w:tcPr>
          <w:p w14:paraId="0BEB6D9B" w14:textId="77777777" w:rsidR="008C0A88" w:rsidRPr="00575C6D" w:rsidRDefault="008C0A88" w:rsidP="008C0A88">
            <w:pPr>
              <w:rPr>
                <w:rFonts w:ascii="Times New Roman" w:eastAsia="SimSun" w:hAnsi="Times New Roman"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monoterpene</w:t>
            </w:r>
            <w:proofErr w:type="spellEnd"/>
          </w:p>
        </w:tc>
      </w:tr>
      <w:tr w:rsidR="008C0A88" w:rsidRPr="00575C6D" w14:paraId="2CD3910A" w14:textId="77777777" w:rsidTr="007C7ABB">
        <w:tc>
          <w:tcPr>
            <w:tcW w:w="817" w:type="dxa"/>
          </w:tcPr>
          <w:p w14:paraId="4A44A3DD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40</w:t>
            </w:r>
          </w:p>
        </w:tc>
        <w:tc>
          <w:tcPr>
            <w:tcW w:w="5954" w:type="dxa"/>
          </w:tcPr>
          <w:p w14:paraId="464F3A10" w14:textId="1E484CA0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Neoisolongifolene</w:t>
            </w:r>
            <w:proofErr w:type="spellEnd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, 8,9-dehydro-</w:t>
            </w:r>
          </w:p>
        </w:tc>
        <w:tc>
          <w:tcPr>
            <w:tcW w:w="2693" w:type="dxa"/>
          </w:tcPr>
          <w:p w14:paraId="68735D6A" w14:textId="77777777" w:rsidR="008C0A88" w:rsidRPr="00575C6D" w:rsidRDefault="008C0A88" w:rsidP="008C0A88">
            <w:pPr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bicyclic hydrocarbon</w:t>
            </w:r>
          </w:p>
        </w:tc>
      </w:tr>
      <w:tr w:rsidR="008C0A88" w:rsidRPr="00575C6D" w14:paraId="0D4E38ED" w14:textId="77777777" w:rsidTr="007C7ABB">
        <w:tc>
          <w:tcPr>
            <w:tcW w:w="817" w:type="dxa"/>
          </w:tcPr>
          <w:p w14:paraId="4B6FE4D4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41</w:t>
            </w:r>
          </w:p>
        </w:tc>
        <w:tc>
          <w:tcPr>
            <w:tcW w:w="5954" w:type="dxa"/>
          </w:tcPr>
          <w:p w14:paraId="1EAA7BB3" w14:textId="4762C3D2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Sabinene</w:t>
            </w:r>
            <w:proofErr w:type="spellEnd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 xml:space="preserve"> hydrate</w:t>
            </w:r>
          </w:p>
        </w:tc>
        <w:tc>
          <w:tcPr>
            <w:tcW w:w="2693" w:type="dxa"/>
          </w:tcPr>
          <w:p w14:paraId="0D583DF9" w14:textId="77777777" w:rsidR="008C0A88" w:rsidRPr="00575C6D" w:rsidRDefault="008C0A88" w:rsidP="008C0A88">
            <w:pPr>
              <w:rPr>
                <w:rFonts w:ascii="Times New Roman" w:eastAsia="SimSun" w:hAnsi="Times New Roman"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e</w:t>
            </w:r>
            <w:proofErr w:type="spellEnd"/>
          </w:p>
        </w:tc>
      </w:tr>
      <w:tr w:rsidR="007C7ABB" w:rsidRPr="00575C6D" w14:paraId="1CB57609" w14:textId="77777777" w:rsidTr="007C7ABB">
        <w:tc>
          <w:tcPr>
            <w:tcW w:w="9464" w:type="dxa"/>
            <w:gridSpan w:val="3"/>
          </w:tcPr>
          <w:p w14:paraId="0CEA89CF" w14:textId="77777777" w:rsidR="007C7ABB" w:rsidRPr="00575C6D" w:rsidRDefault="007C7ABB" w:rsidP="007C7ABB">
            <w:pPr>
              <w:jc w:val="center"/>
              <w:rPr>
                <w:rFonts w:ascii="Times New Roman" w:eastAsia="SimSun" w:hAnsi="Times New Roman"/>
                <w:b/>
                <w:kern w:val="2"/>
                <w:lang w:eastAsia="zh-CN"/>
              </w:rPr>
            </w:pPr>
            <w:r w:rsidRPr="00575C6D">
              <w:rPr>
                <w:rFonts w:ascii="Times New Roman" w:eastAsia="SimSun" w:hAnsi="Times New Roman"/>
                <w:b/>
                <w:kern w:val="2"/>
                <w:lang w:eastAsia="zh-CN"/>
              </w:rPr>
              <w:t>Compounds found in more than one cultivar</w:t>
            </w:r>
          </w:p>
        </w:tc>
      </w:tr>
      <w:tr w:rsidR="008C0A88" w:rsidRPr="00575C6D" w14:paraId="361D942C" w14:textId="77777777" w:rsidTr="007C7ABB">
        <w:tc>
          <w:tcPr>
            <w:tcW w:w="817" w:type="dxa"/>
          </w:tcPr>
          <w:p w14:paraId="787DF4B5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</w:t>
            </w:r>
          </w:p>
        </w:tc>
        <w:tc>
          <w:tcPr>
            <w:tcW w:w="5954" w:type="dxa"/>
          </w:tcPr>
          <w:p w14:paraId="1321C1DC" w14:textId="68890AEB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1,3,5-Cycloheptatriene</w:t>
            </w:r>
          </w:p>
        </w:tc>
        <w:tc>
          <w:tcPr>
            <w:tcW w:w="2693" w:type="dxa"/>
          </w:tcPr>
          <w:p w14:paraId="1116E360" w14:textId="77777777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  <w:i/>
                <w:color w:val="231F20"/>
              </w:rPr>
            </w:pPr>
            <w:r w:rsidRPr="00575C6D">
              <w:rPr>
                <w:rFonts w:ascii="Times New Roman" w:hAnsi="Times New Roman"/>
              </w:rPr>
              <w:t>closed ring organic compound</w:t>
            </w:r>
          </w:p>
        </w:tc>
      </w:tr>
      <w:tr w:rsidR="008C0A88" w:rsidRPr="00575C6D" w14:paraId="55C079C1" w14:textId="77777777" w:rsidTr="007C7ABB">
        <w:tc>
          <w:tcPr>
            <w:tcW w:w="817" w:type="dxa"/>
          </w:tcPr>
          <w:p w14:paraId="27CA1B9A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2</w:t>
            </w:r>
          </w:p>
        </w:tc>
        <w:tc>
          <w:tcPr>
            <w:tcW w:w="5954" w:type="dxa"/>
          </w:tcPr>
          <w:p w14:paraId="0F919E97" w14:textId="57A986A5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eastAsiaTheme="minorEastAsia" w:hAnsi="Times New Roman"/>
              </w:rPr>
              <w:t>Bicyclo</w:t>
            </w:r>
            <w:proofErr w:type="spellEnd"/>
            <w:r w:rsidRPr="00575C6D">
              <w:rPr>
                <w:rFonts w:ascii="Times New Roman" w:eastAsiaTheme="minorEastAsia" w:hAnsi="Times New Roman"/>
              </w:rPr>
              <w:t xml:space="preserve">[3.1.0]hexane, 4-methyl-1-(1-methylethyl)-, </w:t>
            </w:r>
            <w:proofErr w:type="spellStart"/>
            <w:r w:rsidRPr="00575C6D">
              <w:rPr>
                <w:rFonts w:ascii="Times New Roman" w:eastAsiaTheme="minorEastAsia" w:hAnsi="Times New Roman"/>
              </w:rPr>
              <w:t>didehydro</w:t>
            </w:r>
            <w:proofErr w:type="spellEnd"/>
            <w:r w:rsidRPr="00575C6D">
              <w:rPr>
                <w:rFonts w:ascii="Times New Roman" w:eastAsiaTheme="minorEastAsia" w:hAnsi="Times New Roman"/>
              </w:rPr>
              <w:t xml:space="preserve"> deriv.</w:t>
            </w:r>
          </w:p>
        </w:tc>
        <w:tc>
          <w:tcPr>
            <w:tcW w:w="2693" w:type="dxa"/>
          </w:tcPr>
          <w:p w14:paraId="607DD0CF" w14:textId="77777777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  <w:i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e</w:t>
            </w:r>
            <w:proofErr w:type="spellEnd"/>
          </w:p>
        </w:tc>
      </w:tr>
      <w:tr w:rsidR="008C0A88" w:rsidRPr="00575C6D" w14:paraId="193449A2" w14:textId="77777777" w:rsidTr="007C7ABB">
        <w:tc>
          <w:tcPr>
            <w:tcW w:w="817" w:type="dxa"/>
          </w:tcPr>
          <w:p w14:paraId="540BB1CF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3</w:t>
            </w:r>
          </w:p>
        </w:tc>
        <w:tc>
          <w:tcPr>
            <w:tcW w:w="5954" w:type="dxa"/>
          </w:tcPr>
          <w:p w14:paraId="5FB14417" w14:textId="03F5CCF3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eastAsiaTheme="minorEastAsia" w:hAnsi="Times New Roman"/>
              </w:rPr>
              <w:t>Bicyclo</w:t>
            </w:r>
            <w:proofErr w:type="spellEnd"/>
            <w:r w:rsidRPr="00575C6D">
              <w:rPr>
                <w:rFonts w:ascii="Times New Roman" w:eastAsiaTheme="minorEastAsia" w:hAnsi="Times New Roman"/>
              </w:rPr>
              <w:t>[3.2.1]oct-2-ene, 3-methyl-4-methylene-</w:t>
            </w:r>
          </w:p>
        </w:tc>
        <w:tc>
          <w:tcPr>
            <w:tcW w:w="2693" w:type="dxa"/>
          </w:tcPr>
          <w:p w14:paraId="2E8E03CB" w14:textId="77777777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i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monoterpene</w:t>
            </w:r>
            <w:proofErr w:type="spellEnd"/>
          </w:p>
        </w:tc>
      </w:tr>
      <w:tr w:rsidR="008C0A88" w:rsidRPr="00575C6D" w14:paraId="261F66CE" w14:textId="77777777" w:rsidTr="007C7ABB">
        <w:tc>
          <w:tcPr>
            <w:tcW w:w="817" w:type="dxa"/>
          </w:tcPr>
          <w:p w14:paraId="05F978E3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4</w:t>
            </w:r>
          </w:p>
        </w:tc>
        <w:tc>
          <w:tcPr>
            <w:tcW w:w="5954" w:type="dxa"/>
          </w:tcPr>
          <w:p w14:paraId="4E9F564F" w14:textId="0E55ADE0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eastAsiaTheme="minorEastAsia" w:hAnsi="Times New Roman"/>
              </w:rPr>
              <w:t>Oxirane</w:t>
            </w:r>
            <w:proofErr w:type="spellEnd"/>
            <w:r w:rsidRPr="00575C6D">
              <w:rPr>
                <w:rFonts w:ascii="Times New Roman" w:eastAsiaTheme="minorEastAsia" w:hAnsi="Times New Roman"/>
              </w:rPr>
              <w:t>, 2-(hexyn-1-yl)-3-methoxymethylene-</w:t>
            </w:r>
          </w:p>
        </w:tc>
        <w:tc>
          <w:tcPr>
            <w:tcW w:w="2693" w:type="dxa"/>
          </w:tcPr>
          <w:p w14:paraId="51BEF73B" w14:textId="77777777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  <w:i/>
                <w:noProof/>
              </w:rPr>
            </w:pPr>
            <w:r w:rsidRPr="00575C6D">
              <w:rPr>
                <w:rFonts w:ascii="Times New Roman" w:hAnsi="Times New Roman"/>
              </w:rPr>
              <w:t>cyclic ether and epoxide</w:t>
            </w:r>
          </w:p>
        </w:tc>
      </w:tr>
      <w:tr w:rsidR="008C0A88" w:rsidRPr="00575C6D" w14:paraId="3C6E73E9" w14:textId="77777777" w:rsidTr="007C7ABB">
        <w:tc>
          <w:tcPr>
            <w:tcW w:w="817" w:type="dxa"/>
          </w:tcPr>
          <w:p w14:paraId="1DB7B48B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5</w:t>
            </w:r>
          </w:p>
        </w:tc>
        <w:tc>
          <w:tcPr>
            <w:tcW w:w="5954" w:type="dxa"/>
          </w:tcPr>
          <w:p w14:paraId="2B960BD1" w14:textId="6D880C13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Bergamotol</w:t>
            </w:r>
            <w:proofErr w:type="spellEnd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, Z-α-trans-</w:t>
            </w:r>
          </w:p>
        </w:tc>
        <w:tc>
          <w:tcPr>
            <w:tcW w:w="2693" w:type="dxa"/>
          </w:tcPr>
          <w:p w14:paraId="36502A2B" w14:textId="77777777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  <w:i/>
                <w:noProof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sesquiterpene</w:t>
            </w:r>
            <w:proofErr w:type="spellEnd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 xml:space="preserve"> alcohol</w:t>
            </w:r>
          </w:p>
        </w:tc>
      </w:tr>
      <w:tr w:rsidR="008C0A88" w:rsidRPr="00575C6D" w14:paraId="17016536" w14:textId="77777777" w:rsidTr="007C7ABB">
        <w:tc>
          <w:tcPr>
            <w:tcW w:w="817" w:type="dxa"/>
          </w:tcPr>
          <w:p w14:paraId="746185A3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6</w:t>
            </w:r>
          </w:p>
        </w:tc>
        <w:tc>
          <w:tcPr>
            <w:tcW w:w="5954" w:type="dxa"/>
          </w:tcPr>
          <w:p w14:paraId="29CB1734" w14:textId="7777777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(1,3-Dimethyl-2-methylene-cyclopentyl)-methanol</w:t>
            </w:r>
          </w:p>
          <w:p w14:paraId="5C50AFCE" w14:textId="1744144A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</w:p>
        </w:tc>
        <w:tc>
          <w:tcPr>
            <w:tcW w:w="2693" w:type="dxa"/>
          </w:tcPr>
          <w:p w14:paraId="1E7559C4" w14:textId="0B1517AB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  <w:i/>
              </w:rPr>
            </w:pPr>
            <w:r w:rsidRPr="00575C6D">
              <w:rPr>
                <w:rFonts w:ascii="Times New Roman" w:hAnsi="Times New Roman"/>
              </w:rPr>
              <w:t>alcohol</w:t>
            </w:r>
          </w:p>
        </w:tc>
      </w:tr>
      <w:tr w:rsidR="008C0A88" w:rsidRPr="00575C6D" w14:paraId="3B3532A7" w14:textId="77777777" w:rsidTr="007C7ABB">
        <w:tc>
          <w:tcPr>
            <w:tcW w:w="817" w:type="dxa"/>
          </w:tcPr>
          <w:p w14:paraId="2B947427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7</w:t>
            </w:r>
          </w:p>
        </w:tc>
        <w:tc>
          <w:tcPr>
            <w:tcW w:w="5954" w:type="dxa"/>
          </w:tcPr>
          <w:p w14:paraId="7938C419" w14:textId="66F58E34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575C6D">
              <w:rPr>
                <w:rFonts w:ascii="Times New Roman" w:eastAsiaTheme="minorEastAsia" w:hAnsi="Times New Roman"/>
              </w:rPr>
              <w:t>12-Oxabicyclo[9.1.0]dodeca-3,7-diene, 1,5,5,8-tetramethyl-, [1R-(1R*,3E,7E,11R*)]-</w:t>
            </w:r>
          </w:p>
        </w:tc>
        <w:tc>
          <w:tcPr>
            <w:tcW w:w="2693" w:type="dxa"/>
          </w:tcPr>
          <w:p w14:paraId="11C7DB4F" w14:textId="72779969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  <w:i/>
              </w:rPr>
            </w:pPr>
            <w:r w:rsidRPr="00575C6D">
              <w:rPr>
                <w:rFonts w:ascii="Times New Roman" w:hAnsi="Times New Roman"/>
              </w:rPr>
              <w:t>epoxide</w:t>
            </w:r>
          </w:p>
        </w:tc>
      </w:tr>
      <w:tr w:rsidR="008C0A88" w:rsidRPr="00575C6D" w14:paraId="158D17E7" w14:textId="77777777" w:rsidTr="007C7ABB">
        <w:tc>
          <w:tcPr>
            <w:tcW w:w="817" w:type="dxa"/>
          </w:tcPr>
          <w:p w14:paraId="02E4F90E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8</w:t>
            </w:r>
          </w:p>
        </w:tc>
        <w:tc>
          <w:tcPr>
            <w:tcW w:w="5954" w:type="dxa"/>
          </w:tcPr>
          <w:p w14:paraId="25332D09" w14:textId="19883139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Isolongifolene</w:t>
            </w:r>
            <w:proofErr w:type="spellEnd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, 4,5,9,10-dehydro-</w:t>
            </w:r>
          </w:p>
        </w:tc>
        <w:tc>
          <w:tcPr>
            <w:tcW w:w="2693" w:type="dxa"/>
          </w:tcPr>
          <w:p w14:paraId="3753666C" w14:textId="77777777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  <w:bCs/>
                <w:i/>
                <w:iCs/>
              </w:rPr>
            </w:pPr>
            <w:r w:rsidRPr="00575C6D">
              <w:rPr>
                <w:rFonts w:ascii="Times New Roman" w:hAnsi="Times New Roman"/>
                <w:bCs/>
                <w:iCs/>
              </w:rPr>
              <w:t>polycyclic hydrocarbon</w:t>
            </w:r>
          </w:p>
        </w:tc>
      </w:tr>
      <w:tr w:rsidR="008C0A88" w:rsidRPr="00575C6D" w14:paraId="79960B44" w14:textId="77777777" w:rsidTr="007C7ABB">
        <w:tc>
          <w:tcPr>
            <w:tcW w:w="817" w:type="dxa"/>
          </w:tcPr>
          <w:p w14:paraId="60DAA426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9</w:t>
            </w:r>
          </w:p>
        </w:tc>
        <w:tc>
          <w:tcPr>
            <w:tcW w:w="5954" w:type="dxa"/>
          </w:tcPr>
          <w:p w14:paraId="3ED83E97" w14:textId="4100D166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575C6D">
              <w:rPr>
                <w:rFonts w:ascii="Times New Roman" w:eastAsiaTheme="minorEastAsia" w:hAnsi="Times New Roman"/>
              </w:rPr>
              <w:t>Z,Z,Z-4,6,9-Nonadecatriene</w:t>
            </w:r>
          </w:p>
        </w:tc>
        <w:tc>
          <w:tcPr>
            <w:tcW w:w="2693" w:type="dxa"/>
          </w:tcPr>
          <w:p w14:paraId="08E5F935" w14:textId="77777777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  <w:i/>
              </w:rPr>
            </w:pPr>
            <w:r w:rsidRPr="00575C6D">
              <w:rPr>
                <w:rFonts w:ascii="Times New Roman" w:hAnsi="Times New Roman"/>
              </w:rPr>
              <w:t>hydrocarbon</w:t>
            </w:r>
          </w:p>
        </w:tc>
      </w:tr>
      <w:tr w:rsidR="008C0A88" w:rsidRPr="00575C6D" w14:paraId="541D990A" w14:textId="77777777" w:rsidTr="007C7ABB">
        <w:tc>
          <w:tcPr>
            <w:tcW w:w="817" w:type="dxa"/>
          </w:tcPr>
          <w:p w14:paraId="0C3B2592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0</w:t>
            </w:r>
          </w:p>
        </w:tc>
        <w:tc>
          <w:tcPr>
            <w:tcW w:w="5954" w:type="dxa"/>
          </w:tcPr>
          <w:p w14:paraId="541CFAE0" w14:textId="4123BE94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6-(p-</w:t>
            </w: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Tolyl</w:t>
            </w:r>
            <w:proofErr w:type="spellEnd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)-2-methyl-2-heptenol</w:t>
            </w:r>
          </w:p>
        </w:tc>
        <w:tc>
          <w:tcPr>
            <w:tcW w:w="2693" w:type="dxa"/>
          </w:tcPr>
          <w:p w14:paraId="76D13CFC" w14:textId="77777777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  <w:i/>
                <w:kern w:val="2"/>
              </w:rPr>
            </w:pPr>
            <w:r w:rsidRPr="00575C6D">
              <w:rPr>
                <w:rFonts w:ascii="Times New Roman" w:hAnsi="Times New Roman"/>
                <w:kern w:val="2"/>
              </w:rPr>
              <w:t>aromatic alcohol</w:t>
            </w:r>
          </w:p>
        </w:tc>
      </w:tr>
      <w:tr w:rsidR="008C0A88" w:rsidRPr="00575C6D" w14:paraId="42818C68" w14:textId="77777777" w:rsidTr="007C7ABB">
        <w:tc>
          <w:tcPr>
            <w:tcW w:w="817" w:type="dxa"/>
          </w:tcPr>
          <w:p w14:paraId="0E84FA77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1</w:t>
            </w:r>
          </w:p>
        </w:tc>
        <w:tc>
          <w:tcPr>
            <w:tcW w:w="5954" w:type="dxa"/>
          </w:tcPr>
          <w:p w14:paraId="1E8954F0" w14:textId="77B4BC0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575C6D">
              <w:rPr>
                <w:rFonts w:ascii="Times New Roman" w:eastAsiaTheme="minorEastAsia" w:hAnsi="Times New Roman"/>
              </w:rPr>
              <w:t>6-Tridecen-4-yne, (Z)-</w:t>
            </w:r>
          </w:p>
        </w:tc>
        <w:tc>
          <w:tcPr>
            <w:tcW w:w="2693" w:type="dxa"/>
          </w:tcPr>
          <w:p w14:paraId="158C4D63" w14:textId="77777777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  <w:bCs/>
                <w:i/>
                <w:iCs/>
                <w:color w:val="000000"/>
              </w:rPr>
            </w:pPr>
            <w:r w:rsidRPr="00575C6D">
              <w:rPr>
                <w:rFonts w:ascii="Times New Roman" w:hAnsi="Times New Roman"/>
                <w:bCs/>
                <w:iCs/>
                <w:color w:val="000000"/>
              </w:rPr>
              <w:t>hydrocarbon</w:t>
            </w:r>
          </w:p>
        </w:tc>
      </w:tr>
      <w:tr w:rsidR="008C0A88" w:rsidRPr="00575C6D" w14:paraId="17C0E7D9" w14:textId="77777777" w:rsidTr="007C7ABB">
        <w:tc>
          <w:tcPr>
            <w:tcW w:w="817" w:type="dxa"/>
          </w:tcPr>
          <w:p w14:paraId="7EF44985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2</w:t>
            </w:r>
          </w:p>
        </w:tc>
        <w:tc>
          <w:tcPr>
            <w:tcW w:w="5954" w:type="dxa"/>
          </w:tcPr>
          <w:p w14:paraId="7CB5680D" w14:textId="3543A32F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,4-Cyclohexadiene, 1-methyl-</w:t>
            </w:r>
          </w:p>
        </w:tc>
        <w:tc>
          <w:tcPr>
            <w:tcW w:w="2693" w:type="dxa"/>
          </w:tcPr>
          <w:p w14:paraId="5665BAED" w14:textId="77777777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  <w:bCs/>
                <w:i/>
                <w:iCs/>
                <w:color w:val="000000"/>
              </w:rPr>
            </w:pPr>
            <w:r w:rsidRPr="00575C6D">
              <w:rPr>
                <w:rFonts w:ascii="Times New Roman" w:hAnsi="Times New Roman"/>
                <w:bCs/>
                <w:iCs/>
                <w:color w:val="000000"/>
              </w:rPr>
              <w:t>aromatic alcohol</w:t>
            </w:r>
          </w:p>
        </w:tc>
      </w:tr>
      <w:tr w:rsidR="008C0A88" w:rsidRPr="00575C6D" w14:paraId="4F86E5C8" w14:textId="77777777" w:rsidTr="007C7ABB">
        <w:tc>
          <w:tcPr>
            <w:tcW w:w="817" w:type="dxa"/>
          </w:tcPr>
          <w:p w14:paraId="5E8B29D3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3</w:t>
            </w:r>
          </w:p>
        </w:tc>
        <w:tc>
          <w:tcPr>
            <w:tcW w:w="5954" w:type="dxa"/>
          </w:tcPr>
          <w:p w14:paraId="1BD0741F" w14:textId="4506E26B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Camphene</w:t>
            </w:r>
          </w:p>
        </w:tc>
        <w:tc>
          <w:tcPr>
            <w:tcW w:w="2693" w:type="dxa"/>
          </w:tcPr>
          <w:p w14:paraId="27039564" w14:textId="7777777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i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e</w:t>
            </w:r>
            <w:proofErr w:type="spellEnd"/>
          </w:p>
        </w:tc>
      </w:tr>
      <w:tr w:rsidR="008C0A88" w:rsidRPr="00575C6D" w14:paraId="5C133832" w14:textId="77777777" w:rsidTr="007C7ABB">
        <w:tc>
          <w:tcPr>
            <w:tcW w:w="817" w:type="dxa"/>
          </w:tcPr>
          <w:p w14:paraId="052A1C4D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4</w:t>
            </w:r>
          </w:p>
        </w:tc>
        <w:tc>
          <w:tcPr>
            <w:tcW w:w="5954" w:type="dxa"/>
          </w:tcPr>
          <w:p w14:paraId="3B8C6601" w14:textId="253F8F19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α-</w:t>
            </w: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Phellandrene</w:t>
            </w:r>
            <w:proofErr w:type="spellEnd"/>
          </w:p>
        </w:tc>
        <w:tc>
          <w:tcPr>
            <w:tcW w:w="2693" w:type="dxa"/>
          </w:tcPr>
          <w:p w14:paraId="1431F867" w14:textId="7777777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eastAsia="SimSun" w:hAnsi="Times New Roman"/>
                <w:i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e</w:t>
            </w:r>
            <w:proofErr w:type="spellEnd"/>
          </w:p>
        </w:tc>
      </w:tr>
      <w:tr w:rsidR="008C0A88" w:rsidRPr="00575C6D" w14:paraId="613B3D5F" w14:textId="77777777" w:rsidTr="007C7ABB">
        <w:tc>
          <w:tcPr>
            <w:tcW w:w="817" w:type="dxa"/>
          </w:tcPr>
          <w:p w14:paraId="685FB984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5</w:t>
            </w:r>
          </w:p>
        </w:tc>
        <w:tc>
          <w:tcPr>
            <w:tcW w:w="5954" w:type="dxa"/>
          </w:tcPr>
          <w:p w14:paraId="3B5CF79D" w14:textId="421C7B99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Limonene</w:t>
            </w:r>
          </w:p>
        </w:tc>
        <w:tc>
          <w:tcPr>
            <w:tcW w:w="2693" w:type="dxa"/>
          </w:tcPr>
          <w:p w14:paraId="789402C5" w14:textId="7777777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eastAsia="SimSun" w:hAnsi="Times New Roman"/>
                <w:i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e</w:t>
            </w:r>
            <w:proofErr w:type="spellEnd"/>
          </w:p>
        </w:tc>
      </w:tr>
      <w:tr w:rsidR="008C0A88" w:rsidRPr="00575C6D" w14:paraId="5AAD05EC" w14:textId="77777777" w:rsidTr="007C7ABB">
        <w:tc>
          <w:tcPr>
            <w:tcW w:w="817" w:type="dxa"/>
          </w:tcPr>
          <w:p w14:paraId="38AE3E74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6</w:t>
            </w:r>
          </w:p>
        </w:tc>
        <w:tc>
          <w:tcPr>
            <w:tcW w:w="5954" w:type="dxa"/>
          </w:tcPr>
          <w:p w14:paraId="0F9EB2EC" w14:textId="7A816286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hAnsi="Times New Roman"/>
              </w:rPr>
              <w:t>α-</w:t>
            </w: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Terpineol</w:t>
            </w:r>
            <w:proofErr w:type="spellEnd"/>
          </w:p>
        </w:tc>
        <w:tc>
          <w:tcPr>
            <w:tcW w:w="2693" w:type="dxa"/>
          </w:tcPr>
          <w:p w14:paraId="5642C5D9" w14:textId="7777777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i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monoterpenoid</w:t>
            </w:r>
            <w:proofErr w:type="spellEnd"/>
          </w:p>
        </w:tc>
      </w:tr>
      <w:tr w:rsidR="008C0A88" w:rsidRPr="00575C6D" w14:paraId="580C0AB6" w14:textId="77777777" w:rsidTr="007C7ABB">
        <w:tc>
          <w:tcPr>
            <w:tcW w:w="817" w:type="dxa"/>
          </w:tcPr>
          <w:p w14:paraId="3AC924BF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7</w:t>
            </w:r>
          </w:p>
        </w:tc>
        <w:tc>
          <w:tcPr>
            <w:tcW w:w="5954" w:type="dxa"/>
          </w:tcPr>
          <w:p w14:paraId="51939072" w14:textId="3215261C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hAnsi="Times New Roman"/>
              </w:rPr>
              <w:t>β-</w:t>
            </w: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Sesquiphellandren</w:t>
            </w:r>
            <w:proofErr w:type="spellEnd"/>
          </w:p>
        </w:tc>
        <w:tc>
          <w:tcPr>
            <w:tcW w:w="2693" w:type="dxa"/>
          </w:tcPr>
          <w:p w14:paraId="2519562F" w14:textId="7777777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i/>
              </w:rPr>
            </w:pPr>
            <w:proofErr w:type="spellStart"/>
            <w:r w:rsidRPr="00575C6D">
              <w:rPr>
                <w:rFonts w:ascii="Times New Roman" w:hAnsi="Times New Roman"/>
              </w:rPr>
              <w:t>sesquiterpene</w:t>
            </w:r>
            <w:proofErr w:type="spellEnd"/>
          </w:p>
        </w:tc>
      </w:tr>
      <w:tr w:rsidR="008C0A88" w:rsidRPr="00575C6D" w14:paraId="4999398D" w14:textId="77777777" w:rsidTr="007C7ABB">
        <w:tc>
          <w:tcPr>
            <w:tcW w:w="817" w:type="dxa"/>
          </w:tcPr>
          <w:p w14:paraId="6103C673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8</w:t>
            </w:r>
          </w:p>
        </w:tc>
        <w:tc>
          <w:tcPr>
            <w:tcW w:w="5954" w:type="dxa"/>
          </w:tcPr>
          <w:p w14:paraId="68E11DEA" w14:textId="3E25FF80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Nerolidol</w:t>
            </w:r>
            <w:proofErr w:type="spellEnd"/>
          </w:p>
        </w:tc>
        <w:tc>
          <w:tcPr>
            <w:tcW w:w="2693" w:type="dxa"/>
          </w:tcPr>
          <w:p w14:paraId="1F4588AE" w14:textId="7777777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i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sesquiterpinol</w:t>
            </w:r>
            <w:proofErr w:type="spellEnd"/>
          </w:p>
        </w:tc>
      </w:tr>
      <w:tr w:rsidR="008C0A88" w:rsidRPr="00575C6D" w14:paraId="474638F7" w14:textId="77777777" w:rsidTr="007C7ABB">
        <w:tc>
          <w:tcPr>
            <w:tcW w:w="817" w:type="dxa"/>
          </w:tcPr>
          <w:p w14:paraId="1641B4DC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9</w:t>
            </w:r>
          </w:p>
        </w:tc>
        <w:tc>
          <w:tcPr>
            <w:tcW w:w="5954" w:type="dxa"/>
          </w:tcPr>
          <w:p w14:paraId="71C41F34" w14:textId="500805A8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eastAsiaTheme="minorEastAsia" w:hAnsi="Times New Roman"/>
              </w:rPr>
              <w:t>Bicyclo</w:t>
            </w:r>
            <w:proofErr w:type="spellEnd"/>
            <w:r w:rsidRPr="00575C6D">
              <w:rPr>
                <w:rFonts w:ascii="Times New Roman" w:eastAsiaTheme="minorEastAsia" w:hAnsi="Times New Roman"/>
              </w:rPr>
              <w:t>[4.1.0]hept-2-ene, 3,7,7-trimethyl-</w:t>
            </w:r>
          </w:p>
        </w:tc>
        <w:tc>
          <w:tcPr>
            <w:tcW w:w="2693" w:type="dxa"/>
          </w:tcPr>
          <w:p w14:paraId="0BEE1271" w14:textId="7777777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eastAsia="SimSun" w:hAnsi="Times New Roman"/>
                <w:i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e</w:t>
            </w:r>
            <w:proofErr w:type="spellEnd"/>
          </w:p>
        </w:tc>
      </w:tr>
      <w:tr w:rsidR="008C0A88" w:rsidRPr="00575C6D" w14:paraId="5537811C" w14:textId="77777777" w:rsidTr="007C7ABB">
        <w:tc>
          <w:tcPr>
            <w:tcW w:w="817" w:type="dxa"/>
          </w:tcPr>
          <w:p w14:paraId="6C04333F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20</w:t>
            </w:r>
          </w:p>
        </w:tc>
        <w:tc>
          <w:tcPr>
            <w:tcW w:w="5954" w:type="dxa"/>
          </w:tcPr>
          <w:p w14:paraId="782ED7B8" w14:textId="1C68FA75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hAnsi="Times New Roman"/>
              </w:rPr>
              <w:t>α</w:t>
            </w:r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-</w:t>
            </w: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Terpinene</w:t>
            </w:r>
            <w:proofErr w:type="spellEnd"/>
          </w:p>
        </w:tc>
        <w:tc>
          <w:tcPr>
            <w:tcW w:w="2693" w:type="dxa"/>
          </w:tcPr>
          <w:p w14:paraId="381693F9" w14:textId="7777777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eastAsia="SimSun" w:hAnsi="Times New Roman"/>
                <w:i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e</w:t>
            </w:r>
            <w:proofErr w:type="spellEnd"/>
          </w:p>
        </w:tc>
      </w:tr>
      <w:tr w:rsidR="008C0A88" w:rsidRPr="00575C6D" w14:paraId="65F1CA0A" w14:textId="77777777" w:rsidTr="007C7ABB">
        <w:tc>
          <w:tcPr>
            <w:tcW w:w="817" w:type="dxa"/>
          </w:tcPr>
          <w:p w14:paraId="4D60FE37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21</w:t>
            </w:r>
          </w:p>
        </w:tc>
        <w:tc>
          <w:tcPr>
            <w:tcW w:w="5954" w:type="dxa"/>
          </w:tcPr>
          <w:p w14:paraId="1D05652A" w14:textId="4B0478C8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cis-Ocimene</w:t>
            </w:r>
            <w:proofErr w:type="spellEnd"/>
          </w:p>
        </w:tc>
        <w:tc>
          <w:tcPr>
            <w:tcW w:w="2693" w:type="dxa"/>
          </w:tcPr>
          <w:p w14:paraId="7306C649" w14:textId="7777777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/>
                <w:i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e</w:t>
            </w:r>
            <w:proofErr w:type="spellEnd"/>
          </w:p>
        </w:tc>
      </w:tr>
      <w:tr w:rsidR="008C0A88" w:rsidRPr="00575C6D" w14:paraId="14EBB119" w14:textId="77777777" w:rsidTr="007C7ABB">
        <w:tc>
          <w:tcPr>
            <w:tcW w:w="817" w:type="dxa"/>
          </w:tcPr>
          <w:p w14:paraId="07E0D4A7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22</w:t>
            </w:r>
          </w:p>
        </w:tc>
        <w:tc>
          <w:tcPr>
            <w:tcW w:w="5954" w:type="dxa"/>
          </w:tcPr>
          <w:p w14:paraId="574AB72D" w14:textId="0F4DBA51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hAnsi="Times New Roman"/>
              </w:rPr>
              <w:t>γ-</w:t>
            </w: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Terpinene</w:t>
            </w:r>
            <w:proofErr w:type="spellEnd"/>
          </w:p>
        </w:tc>
        <w:tc>
          <w:tcPr>
            <w:tcW w:w="2693" w:type="dxa"/>
          </w:tcPr>
          <w:p w14:paraId="68620F23" w14:textId="77777777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  <w:i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e</w:t>
            </w:r>
            <w:proofErr w:type="spellEnd"/>
          </w:p>
        </w:tc>
      </w:tr>
      <w:tr w:rsidR="008C0A88" w:rsidRPr="00575C6D" w14:paraId="7B4CDB7E" w14:textId="77777777" w:rsidTr="007C7ABB">
        <w:tc>
          <w:tcPr>
            <w:tcW w:w="817" w:type="dxa"/>
          </w:tcPr>
          <w:p w14:paraId="30F5B777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23</w:t>
            </w:r>
          </w:p>
        </w:tc>
        <w:tc>
          <w:tcPr>
            <w:tcW w:w="5954" w:type="dxa"/>
          </w:tcPr>
          <w:p w14:paraId="5D8C3096" w14:textId="4F3858C1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Linalool</w:t>
            </w:r>
          </w:p>
        </w:tc>
        <w:tc>
          <w:tcPr>
            <w:tcW w:w="2693" w:type="dxa"/>
          </w:tcPr>
          <w:p w14:paraId="6630DAF5" w14:textId="4D75F423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/>
                <w:i/>
              </w:rPr>
            </w:pPr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alcohol</w:t>
            </w:r>
          </w:p>
        </w:tc>
      </w:tr>
      <w:tr w:rsidR="008C0A88" w:rsidRPr="00575C6D" w14:paraId="265F7B55" w14:textId="77777777" w:rsidTr="007C7ABB">
        <w:tc>
          <w:tcPr>
            <w:tcW w:w="817" w:type="dxa"/>
          </w:tcPr>
          <w:p w14:paraId="4E8D5F98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24</w:t>
            </w:r>
          </w:p>
        </w:tc>
        <w:tc>
          <w:tcPr>
            <w:tcW w:w="5954" w:type="dxa"/>
          </w:tcPr>
          <w:p w14:paraId="20991693" w14:textId="208EEE4A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Terpinene-4-ol</w:t>
            </w:r>
          </w:p>
        </w:tc>
        <w:tc>
          <w:tcPr>
            <w:tcW w:w="2693" w:type="dxa"/>
          </w:tcPr>
          <w:p w14:paraId="2C03BC67" w14:textId="7777777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/>
                <w:i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monoterpene</w:t>
            </w:r>
            <w:proofErr w:type="spellEnd"/>
          </w:p>
        </w:tc>
      </w:tr>
      <w:tr w:rsidR="008C0A88" w:rsidRPr="00575C6D" w14:paraId="6D47A1E8" w14:textId="77777777" w:rsidTr="007C7ABB">
        <w:tc>
          <w:tcPr>
            <w:tcW w:w="817" w:type="dxa"/>
          </w:tcPr>
          <w:p w14:paraId="380B4365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25</w:t>
            </w:r>
          </w:p>
        </w:tc>
        <w:tc>
          <w:tcPr>
            <w:tcW w:w="5954" w:type="dxa"/>
          </w:tcPr>
          <w:p w14:paraId="23255987" w14:textId="254D5CB4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hAnsi="Times New Roman"/>
              </w:rPr>
              <w:t>cis</w:t>
            </w:r>
            <w:proofErr w:type="spellEnd"/>
            <w:r w:rsidRPr="00575C6D">
              <w:rPr>
                <w:rFonts w:ascii="Times New Roman" w:hAnsi="Times New Roman"/>
              </w:rPr>
              <w:t>-α-</w:t>
            </w: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Bisabolene</w:t>
            </w:r>
            <w:proofErr w:type="spellEnd"/>
          </w:p>
        </w:tc>
        <w:tc>
          <w:tcPr>
            <w:tcW w:w="2693" w:type="dxa"/>
          </w:tcPr>
          <w:p w14:paraId="6AE84FBB" w14:textId="77777777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  <w:i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sesquiterpene</w:t>
            </w:r>
            <w:proofErr w:type="spellEnd"/>
          </w:p>
        </w:tc>
      </w:tr>
      <w:tr w:rsidR="008C0A88" w:rsidRPr="00575C6D" w14:paraId="1C1056DA" w14:textId="77777777" w:rsidTr="007C7ABB">
        <w:tc>
          <w:tcPr>
            <w:tcW w:w="817" w:type="dxa"/>
          </w:tcPr>
          <w:p w14:paraId="701B2D8D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26</w:t>
            </w:r>
          </w:p>
        </w:tc>
        <w:tc>
          <w:tcPr>
            <w:tcW w:w="5954" w:type="dxa"/>
          </w:tcPr>
          <w:p w14:paraId="5DAF6631" w14:textId="6B0FFD0B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proofErr w:type="spellStart"/>
            <w:r w:rsidRPr="00575C6D">
              <w:rPr>
                <w:rFonts w:ascii="Times New Roman" w:hAnsi="Times New Roman"/>
              </w:rPr>
              <w:t>Ar-Tumerone</w:t>
            </w:r>
            <w:proofErr w:type="spellEnd"/>
          </w:p>
        </w:tc>
        <w:tc>
          <w:tcPr>
            <w:tcW w:w="2693" w:type="dxa"/>
          </w:tcPr>
          <w:p w14:paraId="2CF05C44" w14:textId="77777777" w:rsidR="008C0A88" w:rsidRPr="00575C6D" w:rsidRDefault="008C0A88" w:rsidP="008C0A88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/>
                <w:i/>
              </w:rPr>
            </w:pPr>
            <w:proofErr w:type="spellStart"/>
            <w:r w:rsidRPr="00575C6D">
              <w:rPr>
                <w:rFonts w:ascii="Times New Roman" w:eastAsia="SimSun" w:hAnsi="Times New Roman"/>
                <w:kern w:val="2"/>
                <w:lang w:eastAsia="zh-CN"/>
              </w:rPr>
              <w:t>sesquiterpene</w:t>
            </w:r>
            <w:proofErr w:type="spellEnd"/>
          </w:p>
        </w:tc>
      </w:tr>
      <w:tr w:rsidR="007C7ABB" w:rsidRPr="00575C6D" w14:paraId="78A24742" w14:textId="77777777" w:rsidTr="007C7ABB">
        <w:tc>
          <w:tcPr>
            <w:tcW w:w="9464" w:type="dxa"/>
            <w:gridSpan w:val="3"/>
          </w:tcPr>
          <w:p w14:paraId="39E09AE0" w14:textId="77777777" w:rsidR="007C7ABB" w:rsidRPr="00575C6D" w:rsidRDefault="007C7ABB" w:rsidP="007C7ABB">
            <w:pPr>
              <w:jc w:val="center"/>
              <w:rPr>
                <w:rFonts w:ascii="Times New Roman" w:eastAsia="SimSun" w:hAnsi="Times New Roman"/>
                <w:b/>
                <w:kern w:val="2"/>
                <w:lang w:eastAsia="zh-CN"/>
              </w:rPr>
            </w:pPr>
            <w:r w:rsidRPr="00575C6D">
              <w:rPr>
                <w:rFonts w:ascii="Times New Roman" w:eastAsia="SimSun" w:hAnsi="Times New Roman"/>
                <w:b/>
                <w:kern w:val="2"/>
                <w:lang w:eastAsia="zh-CN"/>
              </w:rPr>
              <w:t>Compounds present in all 7 cultivars (common compounds)</w:t>
            </w:r>
          </w:p>
        </w:tc>
      </w:tr>
      <w:tr w:rsidR="008C0A88" w:rsidRPr="00575C6D" w14:paraId="32F37460" w14:textId="77777777" w:rsidTr="007C7ABB">
        <w:tc>
          <w:tcPr>
            <w:tcW w:w="817" w:type="dxa"/>
          </w:tcPr>
          <w:p w14:paraId="04949E8C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</w:t>
            </w:r>
          </w:p>
        </w:tc>
        <w:tc>
          <w:tcPr>
            <w:tcW w:w="5954" w:type="dxa"/>
          </w:tcPr>
          <w:p w14:paraId="5493262B" w14:textId="6401C033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hAnsi="Times New Roman"/>
              </w:rPr>
              <w:t>α-</w:t>
            </w:r>
            <w:proofErr w:type="spellStart"/>
            <w:r w:rsidRPr="00575C6D">
              <w:rPr>
                <w:rFonts w:ascii="Times New Roman" w:hAnsi="Times New Roman"/>
              </w:rPr>
              <w:t>Thujene</w:t>
            </w:r>
            <w:proofErr w:type="spellEnd"/>
          </w:p>
        </w:tc>
        <w:tc>
          <w:tcPr>
            <w:tcW w:w="2693" w:type="dxa"/>
          </w:tcPr>
          <w:p w14:paraId="2C2C1A23" w14:textId="77777777" w:rsidR="008C0A88" w:rsidRPr="00575C6D" w:rsidRDefault="008C0A88" w:rsidP="008C0A88">
            <w:pPr>
              <w:jc w:val="both"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oid</w:t>
            </w:r>
            <w:proofErr w:type="spellEnd"/>
          </w:p>
        </w:tc>
      </w:tr>
      <w:tr w:rsidR="008C0A88" w:rsidRPr="00575C6D" w14:paraId="74AE8967" w14:textId="77777777" w:rsidTr="007C7ABB">
        <w:tc>
          <w:tcPr>
            <w:tcW w:w="817" w:type="dxa"/>
          </w:tcPr>
          <w:p w14:paraId="40C4618A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2</w:t>
            </w:r>
          </w:p>
        </w:tc>
        <w:tc>
          <w:tcPr>
            <w:tcW w:w="5954" w:type="dxa"/>
          </w:tcPr>
          <w:p w14:paraId="48DEBCBB" w14:textId="0EADB350" w:rsidR="008C0A88" w:rsidRPr="00575C6D" w:rsidRDefault="008C0A88" w:rsidP="008C0A88">
            <w:pPr>
              <w:widowControl w:val="0"/>
              <w:contextualSpacing/>
              <w:rPr>
                <w:rFonts w:ascii="Times New Roman" w:eastAsia="SimSun" w:hAnsi="Times New Roman"/>
                <w:kern w:val="2"/>
                <w:lang w:eastAsia="zh-CN"/>
              </w:rPr>
            </w:pPr>
            <w:r w:rsidRPr="00575C6D">
              <w:rPr>
                <w:rFonts w:ascii="Times New Roman" w:hAnsi="Times New Roman"/>
              </w:rPr>
              <w:t>1s-α-</w:t>
            </w:r>
            <w:proofErr w:type="spellStart"/>
            <w:r w:rsidRPr="00575C6D">
              <w:rPr>
                <w:rFonts w:ascii="Times New Roman" w:hAnsi="Times New Roman"/>
              </w:rPr>
              <w:t>Pinene</w:t>
            </w:r>
            <w:proofErr w:type="spellEnd"/>
          </w:p>
        </w:tc>
        <w:tc>
          <w:tcPr>
            <w:tcW w:w="2693" w:type="dxa"/>
          </w:tcPr>
          <w:p w14:paraId="23FB245B" w14:textId="77777777" w:rsidR="008C0A88" w:rsidRPr="00575C6D" w:rsidRDefault="008C0A88" w:rsidP="008C0A88">
            <w:pPr>
              <w:jc w:val="both"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oid</w:t>
            </w:r>
            <w:proofErr w:type="spellEnd"/>
          </w:p>
        </w:tc>
      </w:tr>
      <w:tr w:rsidR="008C0A88" w:rsidRPr="00575C6D" w14:paraId="049DD75B" w14:textId="77777777" w:rsidTr="007C7ABB">
        <w:tc>
          <w:tcPr>
            <w:tcW w:w="817" w:type="dxa"/>
          </w:tcPr>
          <w:p w14:paraId="66DA2628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3</w:t>
            </w:r>
          </w:p>
        </w:tc>
        <w:tc>
          <w:tcPr>
            <w:tcW w:w="5954" w:type="dxa"/>
          </w:tcPr>
          <w:p w14:paraId="59F6C28B" w14:textId="6D911D00" w:rsidR="008C0A88" w:rsidRPr="00575C6D" w:rsidRDefault="008C0A88" w:rsidP="008C0A88">
            <w:pPr>
              <w:widowControl w:val="0"/>
              <w:contextualSpacing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Sabinene</w:t>
            </w:r>
            <w:proofErr w:type="spellEnd"/>
          </w:p>
        </w:tc>
        <w:tc>
          <w:tcPr>
            <w:tcW w:w="2693" w:type="dxa"/>
          </w:tcPr>
          <w:p w14:paraId="6A922B8E" w14:textId="77777777" w:rsidR="008C0A88" w:rsidRPr="00575C6D" w:rsidRDefault="008C0A88" w:rsidP="008C0A88">
            <w:pPr>
              <w:jc w:val="both"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oid</w:t>
            </w:r>
            <w:proofErr w:type="spellEnd"/>
          </w:p>
        </w:tc>
      </w:tr>
      <w:tr w:rsidR="008C0A88" w:rsidRPr="00575C6D" w14:paraId="45EBB1C0" w14:textId="77777777" w:rsidTr="007C7ABB">
        <w:tc>
          <w:tcPr>
            <w:tcW w:w="817" w:type="dxa"/>
          </w:tcPr>
          <w:p w14:paraId="365B7FB2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4</w:t>
            </w:r>
          </w:p>
        </w:tc>
        <w:tc>
          <w:tcPr>
            <w:tcW w:w="5954" w:type="dxa"/>
          </w:tcPr>
          <w:p w14:paraId="6F3EADFF" w14:textId="198EF00D" w:rsidR="008C0A88" w:rsidRPr="00575C6D" w:rsidRDefault="005569E7" w:rsidP="008C0A88">
            <w:pPr>
              <w:widowControl w:val="0"/>
              <w:contextualSpacing/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β</w:t>
            </w:r>
            <w:r w:rsidR="008C0A88" w:rsidRPr="00575C6D">
              <w:rPr>
                <w:rFonts w:ascii="Times New Roman" w:hAnsi="Times New Roman"/>
              </w:rPr>
              <w:t xml:space="preserve"> or m-Cymene</w:t>
            </w:r>
          </w:p>
        </w:tc>
        <w:tc>
          <w:tcPr>
            <w:tcW w:w="2693" w:type="dxa"/>
          </w:tcPr>
          <w:p w14:paraId="52A603C6" w14:textId="77777777" w:rsidR="008C0A88" w:rsidRPr="00575C6D" w:rsidRDefault="008C0A88" w:rsidP="008C0A88">
            <w:pPr>
              <w:jc w:val="both"/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aromatic hydrocarbon</w:t>
            </w:r>
          </w:p>
        </w:tc>
      </w:tr>
      <w:tr w:rsidR="008C0A88" w:rsidRPr="00575C6D" w14:paraId="34D0FDB8" w14:textId="77777777" w:rsidTr="007C7ABB">
        <w:tc>
          <w:tcPr>
            <w:tcW w:w="817" w:type="dxa"/>
          </w:tcPr>
          <w:p w14:paraId="7E0EDF06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5</w:t>
            </w:r>
          </w:p>
        </w:tc>
        <w:tc>
          <w:tcPr>
            <w:tcW w:w="5954" w:type="dxa"/>
          </w:tcPr>
          <w:p w14:paraId="1B8EE5F0" w14:textId="5D47A639" w:rsidR="008C0A88" w:rsidRPr="00575C6D" w:rsidRDefault="008C0A88" w:rsidP="008C0A88">
            <w:pPr>
              <w:jc w:val="both"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Terpinolene</w:t>
            </w:r>
            <w:proofErr w:type="spellEnd"/>
          </w:p>
        </w:tc>
        <w:tc>
          <w:tcPr>
            <w:tcW w:w="2693" w:type="dxa"/>
          </w:tcPr>
          <w:p w14:paraId="5417EC4C" w14:textId="78BC42DB" w:rsidR="008C0A88" w:rsidRPr="00575C6D" w:rsidRDefault="008C0A88" w:rsidP="008C0A88">
            <w:pPr>
              <w:jc w:val="both"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monoterpenoid</w:t>
            </w:r>
            <w:proofErr w:type="spellEnd"/>
          </w:p>
        </w:tc>
      </w:tr>
      <w:tr w:rsidR="008C0A88" w:rsidRPr="00575C6D" w14:paraId="7CFD2EB0" w14:textId="77777777" w:rsidTr="007C7ABB">
        <w:tc>
          <w:tcPr>
            <w:tcW w:w="817" w:type="dxa"/>
          </w:tcPr>
          <w:p w14:paraId="50A25B14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6</w:t>
            </w:r>
          </w:p>
        </w:tc>
        <w:tc>
          <w:tcPr>
            <w:tcW w:w="5954" w:type="dxa"/>
          </w:tcPr>
          <w:p w14:paraId="7F8CE2EE" w14:textId="1CF8A63D" w:rsidR="008C0A88" w:rsidRPr="00575C6D" w:rsidRDefault="008C0A88" w:rsidP="008C0A88">
            <w:pPr>
              <w:jc w:val="both"/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trans-α-</w:t>
            </w:r>
            <w:proofErr w:type="spellStart"/>
            <w:r w:rsidRPr="00575C6D">
              <w:rPr>
                <w:rFonts w:ascii="Times New Roman" w:hAnsi="Times New Roman"/>
              </w:rPr>
              <w:t>Bergamotene</w:t>
            </w:r>
            <w:proofErr w:type="spellEnd"/>
            <w:r w:rsidRPr="00575C6D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2693" w:type="dxa"/>
          </w:tcPr>
          <w:p w14:paraId="5AEACE67" w14:textId="77777777" w:rsidR="008C0A88" w:rsidRPr="00575C6D" w:rsidRDefault="008C0A88" w:rsidP="008C0A88">
            <w:pPr>
              <w:jc w:val="both"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sesquiterpene</w:t>
            </w:r>
            <w:proofErr w:type="spellEnd"/>
          </w:p>
        </w:tc>
      </w:tr>
      <w:tr w:rsidR="008C0A88" w:rsidRPr="00575C6D" w14:paraId="113BAF99" w14:textId="77777777" w:rsidTr="007C7ABB">
        <w:tc>
          <w:tcPr>
            <w:tcW w:w="817" w:type="dxa"/>
          </w:tcPr>
          <w:p w14:paraId="17F51E03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7</w:t>
            </w:r>
          </w:p>
        </w:tc>
        <w:tc>
          <w:tcPr>
            <w:tcW w:w="5954" w:type="dxa"/>
          </w:tcPr>
          <w:p w14:paraId="318D072C" w14:textId="5E6191E2" w:rsidR="008C0A88" w:rsidRPr="00575C6D" w:rsidRDefault="008C0A88" w:rsidP="008C0A88">
            <w:pPr>
              <w:jc w:val="both"/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α-</w:t>
            </w:r>
            <w:proofErr w:type="spellStart"/>
            <w:r w:rsidRPr="00575C6D">
              <w:rPr>
                <w:rFonts w:ascii="Times New Roman" w:hAnsi="Times New Roman"/>
              </w:rPr>
              <w:t>Caryophyllene</w:t>
            </w:r>
            <w:proofErr w:type="spellEnd"/>
          </w:p>
        </w:tc>
        <w:tc>
          <w:tcPr>
            <w:tcW w:w="2693" w:type="dxa"/>
          </w:tcPr>
          <w:p w14:paraId="0A58F1AA" w14:textId="77777777" w:rsidR="008C0A88" w:rsidRPr="00575C6D" w:rsidRDefault="008C0A88" w:rsidP="008C0A88">
            <w:pPr>
              <w:jc w:val="both"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sesquiterpene</w:t>
            </w:r>
            <w:proofErr w:type="spellEnd"/>
          </w:p>
        </w:tc>
      </w:tr>
      <w:tr w:rsidR="008C0A88" w:rsidRPr="00575C6D" w14:paraId="124E074A" w14:textId="77777777" w:rsidTr="007C7ABB">
        <w:tc>
          <w:tcPr>
            <w:tcW w:w="817" w:type="dxa"/>
          </w:tcPr>
          <w:p w14:paraId="39CC33D5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8</w:t>
            </w:r>
          </w:p>
        </w:tc>
        <w:tc>
          <w:tcPr>
            <w:tcW w:w="5954" w:type="dxa"/>
          </w:tcPr>
          <w:p w14:paraId="69ED5582" w14:textId="3C5CFED3" w:rsidR="008C0A88" w:rsidRPr="00575C6D" w:rsidRDefault="008C0A88" w:rsidP="008C0A88">
            <w:pPr>
              <w:jc w:val="both"/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trans-β-</w:t>
            </w:r>
            <w:proofErr w:type="spellStart"/>
            <w:r w:rsidRPr="00575C6D">
              <w:rPr>
                <w:rFonts w:ascii="Times New Roman" w:hAnsi="Times New Roman"/>
              </w:rPr>
              <w:t>Farnesene</w:t>
            </w:r>
            <w:proofErr w:type="spellEnd"/>
          </w:p>
        </w:tc>
        <w:tc>
          <w:tcPr>
            <w:tcW w:w="2693" w:type="dxa"/>
          </w:tcPr>
          <w:p w14:paraId="50F641FA" w14:textId="77777777" w:rsidR="008C0A88" w:rsidRPr="00575C6D" w:rsidRDefault="008C0A88" w:rsidP="008C0A88">
            <w:pPr>
              <w:jc w:val="both"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sesquiterpene</w:t>
            </w:r>
            <w:proofErr w:type="spellEnd"/>
          </w:p>
        </w:tc>
      </w:tr>
      <w:tr w:rsidR="008C0A88" w:rsidRPr="00575C6D" w14:paraId="29120CDE" w14:textId="77777777" w:rsidTr="007C7ABB">
        <w:tc>
          <w:tcPr>
            <w:tcW w:w="817" w:type="dxa"/>
          </w:tcPr>
          <w:p w14:paraId="567A51D6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9</w:t>
            </w:r>
          </w:p>
        </w:tc>
        <w:tc>
          <w:tcPr>
            <w:tcW w:w="5954" w:type="dxa"/>
          </w:tcPr>
          <w:p w14:paraId="248F2334" w14:textId="77777777" w:rsidR="008C0A88" w:rsidRPr="00575C6D" w:rsidRDefault="008C0A88" w:rsidP="008C0A88">
            <w:pPr>
              <w:spacing w:after="0" w:line="240" w:lineRule="auto"/>
              <w:jc w:val="both"/>
              <w:rPr>
                <w:rFonts w:ascii="Times New Roman" w:eastAsia="Times New Roman" w:hAnsi="Times New Roman"/>
                <w:lang w:val="en-IN"/>
              </w:rPr>
            </w:pPr>
            <w:proofErr w:type="spellStart"/>
            <w:r w:rsidRPr="00575C6D">
              <w:rPr>
                <w:rFonts w:ascii="Times New Roman" w:eastAsia="Times New Roman" w:hAnsi="Times New Roman"/>
                <w:color w:val="000000"/>
                <w:shd w:val="clear" w:color="auto" w:fill="FFFFFF"/>
                <w:lang w:val="en-IN"/>
              </w:rPr>
              <w:t>Ar-Curcumene</w:t>
            </w:r>
            <w:proofErr w:type="spellEnd"/>
          </w:p>
          <w:p w14:paraId="2DA2622C" w14:textId="56A8CB61" w:rsidR="008C0A88" w:rsidRPr="00575C6D" w:rsidRDefault="008C0A88" w:rsidP="008C0A88">
            <w:pPr>
              <w:jc w:val="both"/>
              <w:rPr>
                <w:rFonts w:ascii="Times New Roman" w:eastAsia="Times New Roman" w:hAnsi="Times New Roman"/>
                <w:lang w:val="en-IN"/>
              </w:rPr>
            </w:pPr>
          </w:p>
        </w:tc>
        <w:tc>
          <w:tcPr>
            <w:tcW w:w="2693" w:type="dxa"/>
          </w:tcPr>
          <w:p w14:paraId="499D0D3F" w14:textId="77777777" w:rsidR="008C0A88" w:rsidRPr="00575C6D" w:rsidRDefault="008C0A88" w:rsidP="008C0A88">
            <w:pPr>
              <w:jc w:val="both"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sesquiterpene</w:t>
            </w:r>
            <w:proofErr w:type="spellEnd"/>
            <w:r w:rsidRPr="00575C6D">
              <w:rPr>
                <w:rFonts w:ascii="Times New Roman" w:hAnsi="Times New Roman"/>
              </w:rPr>
              <w:t xml:space="preserve"> </w:t>
            </w:r>
          </w:p>
        </w:tc>
      </w:tr>
      <w:tr w:rsidR="008C0A88" w:rsidRPr="00575C6D" w14:paraId="153D0D43" w14:textId="77777777" w:rsidTr="007C7ABB">
        <w:tc>
          <w:tcPr>
            <w:tcW w:w="817" w:type="dxa"/>
          </w:tcPr>
          <w:p w14:paraId="497C4011" w14:textId="3D533CB0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0</w:t>
            </w:r>
          </w:p>
        </w:tc>
        <w:tc>
          <w:tcPr>
            <w:tcW w:w="5954" w:type="dxa"/>
          </w:tcPr>
          <w:p w14:paraId="3EB298D4" w14:textId="3ED90DD3" w:rsidR="008C0A88" w:rsidRPr="00575C6D" w:rsidRDefault="008C0A88" w:rsidP="00F969FB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hd w:val="clear" w:color="auto" w:fill="FFFFFF"/>
                <w:lang w:val="en-IN"/>
              </w:rPr>
            </w:pPr>
            <w:r w:rsidRPr="00575C6D">
              <w:rPr>
                <w:rFonts w:ascii="Times New Roman" w:eastAsia="Times New Roman" w:hAnsi="Times New Roman"/>
                <w:color w:val="000000"/>
                <w:shd w:val="clear" w:color="auto" w:fill="FFFFFF"/>
                <w:lang w:val="en-IN"/>
              </w:rPr>
              <w:t>α-</w:t>
            </w:r>
            <w:proofErr w:type="spellStart"/>
            <w:r w:rsidRPr="00575C6D">
              <w:rPr>
                <w:rFonts w:ascii="Times New Roman" w:eastAsia="Times New Roman" w:hAnsi="Times New Roman"/>
                <w:color w:val="000000"/>
                <w:shd w:val="clear" w:color="auto" w:fill="FFFFFF"/>
                <w:lang w:val="en-IN"/>
              </w:rPr>
              <w:t>Zingiberene</w:t>
            </w:r>
            <w:proofErr w:type="spellEnd"/>
          </w:p>
        </w:tc>
        <w:tc>
          <w:tcPr>
            <w:tcW w:w="2693" w:type="dxa"/>
          </w:tcPr>
          <w:p w14:paraId="649DCFE2" w14:textId="73DD5573" w:rsidR="008C0A88" w:rsidRPr="00575C6D" w:rsidRDefault="008C0A88" w:rsidP="008C0A88">
            <w:pPr>
              <w:jc w:val="both"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sesquiterpene</w:t>
            </w:r>
            <w:proofErr w:type="spellEnd"/>
          </w:p>
        </w:tc>
      </w:tr>
      <w:tr w:rsidR="008C0A88" w:rsidRPr="00575C6D" w14:paraId="546FD291" w14:textId="77777777" w:rsidTr="007C7ABB">
        <w:tc>
          <w:tcPr>
            <w:tcW w:w="817" w:type="dxa"/>
          </w:tcPr>
          <w:p w14:paraId="34847877" w14:textId="2713A5A6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1</w:t>
            </w:r>
          </w:p>
        </w:tc>
        <w:tc>
          <w:tcPr>
            <w:tcW w:w="5954" w:type="dxa"/>
          </w:tcPr>
          <w:p w14:paraId="590E4293" w14:textId="1FD1CBA3" w:rsidR="008C0A88" w:rsidRPr="00575C6D" w:rsidRDefault="008C0A88" w:rsidP="008C0A88">
            <w:pPr>
              <w:jc w:val="both"/>
              <w:rPr>
                <w:rFonts w:ascii="Times New Roman" w:eastAsia="Times New Roman" w:hAnsi="Times New Roman"/>
                <w:color w:val="000000"/>
                <w:shd w:val="clear" w:color="auto" w:fill="FFFFFF"/>
                <w:lang w:val="en-IN"/>
              </w:rPr>
            </w:pPr>
            <w:proofErr w:type="spellStart"/>
            <w:r w:rsidRPr="00575C6D">
              <w:rPr>
                <w:rFonts w:ascii="Times New Roman" w:hAnsi="Times New Roman"/>
              </w:rPr>
              <w:t>Tumerone</w:t>
            </w:r>
            <w:proofErr w:type="spellEnd"/>
          </w:p>
        </w:tc>
        <w:tc>
          <w:tcPr>
            <w:tcW w:w="2693" w:type="dxa"/>
          </w:tcPr>
          <w:p w14:paraId="131CD6F9" w14:textId="77777777" w:rsidR="008C0A88" w:rsidRPr="00575C6D" w:rsidRDefault="008C0A88" w:rsidP="008C0A88">
            <w:pPr>
              <w:jc w:val="both"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sesquiterpene</w:t>
            </w:r>
            <w:proofErr w:type="spellEnd"/>
          </w:p>
        </w:tc>
      </w:tr>
      <w:tr w:rsidR="008C0A88" w:rsidRPr="00575C6D" w14:paraId="63738FBC" w14:textId="77777777" w:rsidTr="007C7ABB">
        <w:tc>
          <w:tcPr>
            <w:tcW w:w="817" w:type="dxa"/>
          </w:tcPr>
          <w:p w14:paraId="60EDE2C9" w14:textId="5ABD6654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2</w:t>
            </w:r>
          </w:p>
        </w:tc>
        <w:tc>
          <w:tcPr>
            <w:tcW w:w="5954" w:type="dxa"/>
          </w:tcPr>
          <w:p w14:paraId="21221841" w14:textId="525F4868" w:rsidR="008C0A88" w:rsidRPr="00575C6D" w:rsidRDefault="008C0A88" w:rsidP="008C0A88">
            <w:pPr>
              <w:jc w:val="both"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Curlone</w:t>
            </w:r>
            <w:proofErr w:type="spellEnd"/>
          </w:p>
        </w:tc>
        <w:tc>
          <w:tcPr>
            <w:tcW w:w="2693" w:type="dxa"/>
          </w:tcPr>
          <w:p w14:paraId="34094A49" w14:textId="77777777" w:rsidR="008C0A88" w:rsidRPr="00575C6D" w:rsidRDefault="008C0A88" w:rsidP="008C0A88">
            <w:pPr>
              <w:jc w:val="both"/>
              <w:rPr>
                <w:rFonts w:ascii="Times New Roman" w:hAnsi="Times New Roman"/>
              </w:rPr>
            </w:pPr>
            <w:proofErr w:type="spellStart"/>
            <w:r w:rsidRPr="00575C6D">
              <w:rPr>
                <w:rFonts w:ascii="Times New Roman" w:hAnsi="Times New Roman"/>
              </w:rPr>
              <w:t>sesquiterpene</w:t>
            </w:r>
            <w:proofErr w:type="spellEnd"/>
          </w:p>
        </w:tc>
      </w:tr>
      <w:tr w:rsidR="008C0A88" w:rsidRPr="00575C6D" w14:paraId="4894E383" w14:textId="77777777" w:rsidTr="007C7ABB">
        <w:tc>
          <w:tcPr>
            <w:tcW w:w="817" w:type="dxa"/>
          </w:tcPr>
          <w:p w14:paraId="5BF63FEA" w14:textId="77777777" w:rsidR="008C0A88" w:rsidRPr="00575C6D" w:rsidRDefault="008C0A88" w:rsidP="008C0A88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13</w:t>
            </w:r>
          </w:p>
        </w:tc>
        <w:tc>
          <w:tcPr>
            <w:tcW w:w="5954" w:type="dxa"/>
          </w:tcPr>
          <w:p w14:paraId="10FEE23B" w14:textId="69D66156" w:rsidR="008C0A88" w:rsidRPr="00575C6D" w:rsidRDefault="008C0A88" w:rsidP="008C0A88">
            <w:pPr>
              <w:jc w:val="both"/>
              <w:rPr>
                <w:rFonts w:ascii="Times New Roman" w:eastAsia="Times New Roman" w:hAnsi="Times New Roman"/>
                <w:color w:val="000000"/>
                <w:shd w:val="clear" w:color="auto" w:fill="FFFFFF"/>
                <w:lang w:val="en-IN"/>
              </w:rPr>
            </w:pPr>
            <w:r w:rsidRPr="00575C6D">
              <w:rPr>
                <w:rFonts w:ascii="Times New Roman" w:hAnsi="Times New Roman"/>
              </w:rPr>
              <w:t>2-Heptadecanone</w:t>
            </w:r>
          </w:p>
        </w:tc>
        <w:tc>
          <w:tcPr>
            <w:tcW w:w="2693" w:type="dxa"/>
          </w:tcPr>
          <w:p w14:paraId="1D39AC54" w14:textId="07A8384A" w:rsidR="008C0A88" w:rsidRPr="00575C6D" w:rsidRDefault="008C0A88" w:rsidP="008C0A88">
            <w:pPr>
              <w:jc w:val="both"/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ketone</w:t>
            </w:r>
          </w:p>
        </w:tc>
      </w:tr>
      <w:tr w:rsidR="008B76F7" w:rsidRPr="00575C6D" w14:paraId="2790F974" w14:textId="77777777" w:rsidTr="007C7ABB">
        <w:tc>
          <w:tcPr>
            <w:tcW w:w="817" w:type="dxa"/>
          </w:tcPr>
          <w:p w14:paraId="12E8FFFE" w14:textId="77777777" w:rsidR="008B76F7" w:rsidRPr="00575C6D" w:rsidRDefault="008B76F7" w:rsidP="008B76F7">
            <w:pPr>
              <w:rPr>
                <w:rFonts w:ascii="Times New Roman" w:hAnsi="Times New Roman"/>
                <w:b/>
              </w:rPr>
            </w:pPr>
            <w:r w:rsidRPr="00575C6D">
              <w:rPr>
                <w:rFonts w:ascii="Times New Roman" w:hAnsi="Times New Roman"/>
                <w:b/>
              </w:rPr>
              <w:t>Total</w:t>
            </w:r>
          </w:p>
        </w:tc>
        <w:tc>
          <w:tcPr>
            <w:tcW w:w="8647" w:type="dxa"/>
            <w:gridSpan w:val="2"/>
          </w:tcPr>
          <w:p w14:paraId="0FB1803A" w14:textId="77777777" w:rsidR="008B76F7" w:rsidRPr="00575C6D" w:rsidRDefault="008B76F7" w:rsidP="008B76F7">
            <w:pPr>
              <w:rPr>
                <w:rFonts w:ascii="Times New Roman" w:hAnsi="Times New Roman"/>
              </w:rPr>
            </w:pPr>
            <w:r w:rsidRPr="00575C6D">
              <w:rPr>
                <w:rFonts w:ascii="Times New Roman" w:hAnsi="Times New Roman"/>
              </w:rPr>
              <w:t>41+26+13=80</w:t>
            </w:r>
          </w:p>
        </w:tc>
      </w:tr>
    </w:tbl>
    <w:p w14:paraId="6A73570C" w14:textId="77777777" w:rsidR="00CC459D" w:rsidRPr="00575C6D" w:rsidRDefault="00CC459D" w:rsidP="00183D03">
      <w:pPr>
        <w:ind w:right="-1"/>
        <w:rPr>
          <w:rFonts w:ascii="Times New Roman" w:hAnsi="Times New Roman"/>
          <w:b/>
          <w:noProof/>
          <w:lang w:eastAsia="en-IN"/>
        </w:rPr>
      </w:pPr>
    </w:p>
    <w:p w14:paraId="65DF5DD2" w14:textId="77777777" w:rsidR="00CC459D" w:rsidRPr="00575C6D" w:rsidRDefault="00CC459D" w:rsidP="00183D03">
      <w:pPr>
        <w:ind w:right="-1"/>
        <w:rPr>
          <w:rFonts w:ascii="Times New Roman" w:hAnsi="Times New Roman"/>
          <w:b/>
          <w:noProof/>
          <w:lang w:eastAsia="en-IN"/>
        </w:rPr>
      </w:pPr>
    </w:p>
    <w:p w14:paraId="36A22FC0" w14:textId="77777777" w:rsidR="006E10AC" w:rsidRPr="00575C6D" w:rsidRDefault="006E10AC" w:rsidP="00183D03">
      <w:pPr>
        <w:ind w:right="-1"/>
        <w:rPr>
          <w:rFonts w:ascii="Times New Roman" w:hAnsi="Times New Roman"/>
          <w:b/>
          <w:noProof/>
          <w:lang w:eastAsia="en-IN"/>
        </w:rPr>
      </w:pPr>
    </w:p>
    <w:p w14:paraId="070E9DFD" w14:textId="77777777" w:rsidR="006E10AC" w:rsidRPr="00575C6D" w:rsidRDefault="006E10AC" w:rsidP="00183D03">
      <w:pPr>
        <w:ind w:right="-1"/>
        <w:rPr>
          <w:rFonts w:ascii="Times New Roman" w:hAnsi="Times New Roman"/>
          <w:b/>
          <w:noProof/>
          <w:lang w:eastAsia="en-IN"/>
        </w:rPr>
      </w:pPr>
    </w:p>
    <w:p w14:paraId="56CFA017" w14:textId="77777777" w:rsidR="006E10AC" w:rsidRPr="00575C6D" w:rsidRDefault="006E10AC" w:rsidP="00183D03">
      <w:pPr>
        <w:ind w:right="-1"/>
        <w:rPr>
          <w:rFonts w:ascii="Times New Roman" w:hAnsi="Times New Roman"/>
          <w:b/>
          <w:noProof/>
          <w:lang w:eastAsia="en-IN"/>
        </w:rPr>
      </w:pPr>
    </w:p>
    <w:p w14:paraId="763D807F" w14:textId="77777777" w:rsidR="006E10AC" w:rsidRPr="00575C6D" w:rsidRDefault="006E10AC" w:rsidP="00183D03">
      <w:pPr>
        <w:ind w:right="-1"/>
        <w:rPr>
          <w:rFonts w:ascii="Times New Roman" w:hAnsi="Times New Roman"/>
          <w:b/>
          <w:noProof/>
          <w:lang w:eastAsia="en-IN"/>
        </w:rPr>
      </w:pPr>
    </w:p>
    <w:p w14:paraId="307788CA" w14:textId="77777777" w:rsidR="006E10AC" w:rsidRPr="00575C6D" w:rsidRDefault="006E10AC" w:rsidP="00183D03">
      <w:pPr>
        <w:ind w:right="-1"/>
        <w:rPr>
          <w:rFonts w:ascii="Times New Roman" w:hAnsi="Times New Roman"/>
          <w:b/>
          <w:noProof/>
          <w:lang w:eastAsia="en-IN"/>
        </w:rPr>
      </w:pPr>
    </w:p>
    <w:p w14:paraId="74C78293" w14:textId="77777777" w:rsidR="006E10AC" w:rsidRPr="00575C6D" w:rsidRDefault="006E10AC" w:rsidP="00183D03">
      <w:pPr>
        <w:ind w:right="-1"/>
        <w:rPr>
          <w:rFonts w:ascii="Times New Roman" w:hAnsi="Times New Roman"/>
          <w:b/>
          <w:noProof/>
          <w:lang w:eastAsia="en-IN"/>
        </w:rPr>
      </w:pPr>
    </w:p>
    <w:p w14:paraId="7A549BE4" w14:textId="77777777" w:rsidR="00CC459D" w:rsidRPr="00575C6D" w:rsidRDefault="00CC459D" w:rsidP="00183D03">
      <w:pPr>
        <w:ind w:right="-1"/>
        <w:rPr>
          <w:rFonts w:ascii="Times New Roman" w:eastAsia="Times New Roman" w:hAnsi="Times New Roman"/>
        </w:rPr>
      </w:pPr>
    </w:p>
    <w:p w14:paraId="24E92F66" w14:textId="77777777" w:rsidR="006E10AC" w:rsidRPr="00575C6D" w:rsidRDefault="006E10AC" w:rsidP="00183D03">
      <w:pPr>
        <w:ind w:right="-1"/>
        <w:rPr>
          <w:rFonts w:ascii="Times New Roman" w:eastAsia="Times New Roman" w:hAnsi="Times New Roman"/>
        </w:rPr>
      </w:pPr>
    </w:p>
    <w:p w14:paraId="20CC2869" w14:textId="77777777" w:rsidR="006E10AC" w:rsidRPr="00575C6D" w:rsidRDefault="006E10AC" w:rsidP="00183D03">
      <w:pPr>
        <w:ind w:right="-1"/>
        <w:rPr>
          <w:rFonts w:ascii="Times New Roman" w:eastAsia="Times New Roman" w:hAnsi="Times New Roman"/>
        </w:rPr>
      </w:pPr>
    </w:p>
    <w:p w14:paraId="5336FB24" w14:textId="77777777" w:rsidR="006E10AC" w:rsidRPr="00575C6D" w:rsidRDefault="006E10AC" w:rsidP="00183D03">
      <w:pPr>
        <w:ind w:right="-1"/>
        <w:rPr>
          <w:rFonts w:ascii="Times New Roman" w:eastAsia="Times New Roman" w:hAnsi="Times New Roman"/>
        </w:rPr>
      </w:pPr>
    </w:p>
    <w:p w14:paraId="7F4D7A5A" w14:textId="77777777" w:rsidR="006E10AC" w:rsidRPr="00575C6D" w:rsidRDefault="006E10AC" w:rsidP="00183D03">
      <w:pPr>
        <w:ind w:right="-1"/>
        <w:rPr>
          <w:rFonts w:ascii="Times New Roman" w:eastAsia="Times New Roman" w:hAnsi="Times New Roman"/>
        </w:rPr>
      </w:pPr>
    </w:p>
    <w:p w14:paraId="5A5BCC93" w14:textId="77777777" w:rsidR="006E10AC" w:rsidRPr="00575C6D" w:rsidRDefault="006E10AC" w:rsidP="00183D03">
      <w:pPr>
        <w:ind w:right="-1"/>
        <w:rPr>
          <w:rFonts w:ascii="Times New Roman" w:eastAsia="Times New Roman" w:hAnsi="Times New Roman"/>
        </w:rPr>
      </w:pPr>
    </w:p>
    <w:p w14:paraId="0EC4033D" w14:textId="77777777" w:rsidR="006E10AC" w:rsidRPr="00575C6D" w:rsidRDefault="006E10AC" w:rsidP="00183D03">
      <w:pPr>
        <w:ind w:right="-1"/>
        <w:rPr>
          <w:rFonts w:ascii="Times New Roman" w:eastAsia="Times New Roman" w:hAnsi="Times New Roman"/>
        </w:rPr>
      </w:pPr>
    </w:p>
    <w:p w14:paraId="10BCFADA" w14:textId="77777777" w:rsidR="006E10AC" w:rsidRPr="00575C6D" w:rsidRDefault="006E10AC" w:rsidP="00183D03">
      <w:pPr>
        <w:ind w:right="-1"/>
        <w:rPr>
          <w:rFonts w:ascii="Times New Roman" w:eastAsia="Times New Roman" w:hAnsi="Times New Roman"/>
        </w:rPr>
      </w:pPr>
    </w:p>
    <w:p w14:paraId="3CF03FCF" w14:textId="77777777" w:rsidR="006E10AC" w:rsidRPr="00575C6D" w:rsidRDefault="006E10AC" w:rsidP="00183D03">
      <w:pPr>
        <w:ind w:right="-1"/>
        <w:rPr>
          <w:rFonts w:ascii="Times New Roman" w:eastAsia="Times New Roman" w:hAnsi="Times New Roman"/>
        </w:rPr>
      </w:pPr>
    </w:p>
    <w:p w14:paraId="67CCAE08" w14:textId="77777777" w:rsidR="006E10AC" w:rsidRPr="00575C6D" w:rsidRDefault="006E10AC" w:rsidP="00183D03">
      <w:pPr>
        <w:ind w:right="-1"/>
        <w:rPr>
          <w:rFonts w:ascii="Times New Roman" w:eastAsia="Times New Roman" w:hAnsi="Times New Roman"/>
        </w:rPr>
      </w:pPr>
    </w:p>
    <w:p w14:paraId="323D4DD6" w14:textId="77777777" w:rsidR="006E10AC" w:rsidRPr="00575C6D" w:rsidRDefault="006E10AC" w:rsidP="00183D03">
      <w:pPr>
        <w:ind w:right="-1"/>
        <w:rPr>
          <w:rFonts w:ascii="Times New Roman" w:eastAsia="Times New Roman" w:hAnsi="Times New Roman"/>
        </w:rPr>
      </w:pPr>
    </w:p>
    <w:p w14:paraId="74DFD7EA" w14:textId="77777777" w:rsidR="006E10AC" w:rsidRPr="00575C6D" w:rsidRDefault="006E10AC" w:rsidP="00183D03">
      <w:pPr>
        <w:ind w:right="-1"/>
        <w:rPr>
          <w:rFonts w:ascii="Times New Roman" w:eastAsia="Times New Roman" w:hAnsi="Times New Roman"/>
        </w:rPr>
      </w:pPr>
    </w:p>
    <w:p w14:paraId="4A6B2FA8" w14:textId="77777777" w:rsidR="006E10AC" w:rsidRPr="00575C6D" w:rsidRDefault="006E10AC" w:rsidP="00183D03">
      <w:pPr>
        <w:ind w:right="-1"/>
        <w:rPr>
          <w:rFonts w:ascii="Times New Roman" w:eastAsia="Times New Roman" w:hAnsi="Times New Roman"/>
        </w:rPr>
      </w:pPr>
    </w:p>
    <w:p w14:paraId="0D101F6B" w14:textId="77777777" w:rsidR="006E10AC" w:rsidRPr="00575C6D" w:rsidRDefault="006E10AC" w:rsidP="00183D03">
      <w:pPr>
        <w:ind w:right="-1"/>
        <w:rPr>
          <w:rFonts w:ascii="Times New Roman" w:eastAsia="Times New Roman" w:hAnsi="Times New Roman"/>
        </w:rPr>
      </w:pPr>
    </w:p>
    <w:p w14:paraId="3E92081D" w14:textId="77777777" w:rsidR="006E10AC" w:rsidRPr="00575C6D" w:rsidRDefault="006E10AC" w:rsidP="00183D03">
      <w:pPr>
        <w:ind w:right="-1"/>
        <w:rPr>
          <w:rFonts w:ascii="Times New Roman" w:eastAsia="Times New Roman" w:hAnsi="Times New Roman"/>
        </w:rPr>
      </w:pPr>
    </w:p>
    <w:p w14:paraId="034E1BE0" w14:textId="77777777" w:rsidR="006E10AC" w:rsidRPr="00575C6D" w:rsidRDefault="006E10AC" w:rsidP="00183D03">
      <w:pPr>
        <w:ind w:right="-1"/>
        <w:rPr>
          <w:rFonts w:ascii="Times New Roman" w:eastAsia="Times New Roman" w:hAnsi="Times New Roman"/>
        </w:rPr>
      </w:pPr>
    </w:p>
    <w:p w14:paraId="669023F5" w14:textId="77777777" w:rsidR="006E10AC" w:rsidRPr="00575C6D" w:rsidRDefault="006E10AC" w:rsidP="00183D03">
      <w:pPr>
        <w:ind w:right="-1"/>
        <w:rPr>
          <w:rFonts w:ascii="Times New Roman" w:eastAsia="Times New Roman" w:hAnsi="Times New Roman"/>
        </w:rPr>
      </w:pPr>
    </w:p>
    <w:p w14:paraId="42C06811" w14:textId="77777777" w:rsidR="006E10AC" w:rsidRPr="00575C6D" w:rsidRDefault="006E10AC" w:rsidP="00183D03">
      <w:pPr>
        <w:ind w:right="-1"/>
        <w:rPr>
          <w:rFonts w:ascii="Times New Roman" w:eastAsia="Times New Roman" w:hAnsi="Times New Roman"/>
        </w:rPr>
      </w:pPr>
    </w:p>
    <w:p w14:paraId="6A651A88" w14:textId="77777777" w:rsidR="006E10AC" w:rsidRPr="00575C6D" w:rsidRDefault="006E10AC" w:rsidP="00183D03">
      <w:pPr>
        <w:ind w:right="-1"/>
        <w:rPr>
          <w:rFonts w:ascii="Times New Roman" w:eastAsia="Times New Roman" w:hAnsi="Times New Roman"/>
        </w:rPr>
      </w:pPr>
      <w:bookmarkStart w:id="0" w:name="_GoBack"/>
      <w:bookmarkEnd w:id="0"/>
    </w:p>
    <w:sectPr w:rsidR="006E10AC" w:rsidRPr="00575C6D" w:rsidSect="00183D03">
      <w:pgSz w:w="11900" w:h="16840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9A7E64" w14:textId="77777777" w:rsidR="00B87A8D" w:rsidRDefault="00B87A8D" w:rsidP="00E60618">
      <w:pPr>
        <w:spacing w:after="0" w:line="240" w:lineRule="auto"/>
      </w:pPr>
      <w:r>
        <w:separator/>
      </w:r>
    </w:p>
  </w:endnote>
  <w:endnote w:type="continuationSeparator" w:id="0">
    <w:p w14:paraId="4E696DBE" w14:textId="77777777" w:rsidR="00B87A8D" w:rsidRDefault="00B87A8D" w:rsidP="00E60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7CE89E" w14:textId="77777777" w:rsidR="00B87A8D" w:rsidRDefault="00B87A8D" w:rsidP="00E60618">
      <w:pPr>
        <w:spacing w:after="0" w:line="240" w:lineRule="auto"/>
      </w:pPr>
      <w:r>
        <w:separator/>
      </w:r>
    </w:p>
  </w:footnote>
  <w:footnote w:type="continuationSeparator" w:id="0">
    <w:p w14:paraId="0C8E1F86" w14:textId="77777777" w:rsidR="00B87A8D" w:rsidRDefault="00B87A8D" w:rsidP="00E606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6366FC"/>
    <w:multiLevelType w:val="multilevel"/>
    <w:tmpl w:val="23A86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8060836"/>
    <w:multiLevelType w:val="multilevel"/>
    <w:tmpl w:val="5BCE6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A267433"/>
    <w:multiLevelType w:val="multilevel"/>
    <w:tmpl w:val="2EC6E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DD01F8B"/>
    <w:multiLevelType w:val="multilevel"/>
    <w:tmpl w:val="9A009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DDE2D27"/>
    <w:multiLevelType w:val="multilevel"/>
    <w:tmpl w:val="EC9A6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22C54EB"/>
    <w:multiLevelType w:val="hybridMultilevel"/>
    <w:tmpl w:val="EA8CB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E33804"/>
    <w:multiLevelType w:val="multilevel"/>
    <w:tmpl w:val="7C7C0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73A4A34"/>
    <w:multiLevelType w:val="multilevel"/>
    <w:tmpl w:val="035AE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B3B6E7B"/>
    <w:multiLevelType w:val="hybridMultilevel"/>
    <w:tmpl w:val="796821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AC62D2A"/>
    <w:multiLevelType w:val="multilevel"/>
    <w:tmpl w:val="DE5AE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4A306E1"/>
    <w:multiLevelType w:val="multilevel"/>
    <w:tmpl w:val="4F888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5286DDC"/>
    <w:multiLevelType w:val="multilevel"/>
    <w:tmpl w:val="E0000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6AE64AF"/>
    <w:multiLevelType w:val="multilevel"/>
    <w:tmpl w:val="983CB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4535D82"/>
    <w:multiLevelType w:val="multilevel"/>
    <w:tmpl w:val="10640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A684562"/>
    <w:multiLevelType w:val="multilevel"/>
    <w:tmpl w:val="278EC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AE15C59"/>
    <w:multiLevelType w:val="hybridMultilevel"/>
    <w:tmpl w:val="0A98D2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5926E4"/>
    <w:multiLevelType w:val="multilevel"/>
    <w:tmpl w:val="76840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A1D5B2E"/>
    <w:multiLevelType w:val="multilevel"/>
    <w:tmpl w:val="8D60F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ADD1D88"/>
    <w:multiLevelType w:val="multilevel"/>
    <w:tmpl w:val="5464F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B7D0F84"/>
    <w:multiLevelType w:val="multilevel"/>
    <w:tmpl w:val="E6D29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CA82C3B"/>
    <w:multiLevelType w:val="multilevel"/>
    <w:tmpl w:val="F7F61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F8A53D2"/>
    <w:multiLevelType w:val="hybridMultilevel"/>
    <w:tmpl w:val="843C8A48"/>
    <w:lvl w:ilvl="0" w:tplc="A17EFD56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FF55C98"/>
    <w:multiLevelType w:val="multilevel"/>
    <w:tmpl w:val="DBD62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71256B7B"/>
    <w:multiLevelType w:val="multilevel"/>
    <w:tmpl w:val="572C8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727F4A0C"/>
    <w:multiLevelType w:val="hybridMultilevel"/>
    <w:tmpl w:val="E1481A8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AE609ED"/>
    <w:multiLevelType w:val="multilevel"/>
    <w:tmpl w:val="06867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BD747E0"/>
    <w:multiLevelType w:val="multilevel"/>
    <w:tmpl w:val="63FEA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7DA921EB"/>
    <w:multiLevelType w:val="multilevel"/>
    <w:tmpl w:val="EC949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7DF02B8B"/>
    <w:multiLevelType w:val="hybridMultilevel"/>
    <w:tmpl w:val="71346FF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9"/>
  </w:num>
  <w:num w:numId="3">
    <w:abstractNumId w:val="22"/>
  </w:num>
  <w:num w:numId="4">
    <w:abstractNumId w:val="2"/>
  </w:num>
  <w:num w:numId="5">
    <w:abstractNumId w:val="3"/>
  </w:num>
  <w:num w:numId="6">
    <w:abstractNumId w:val="18"/>
  </w:num>
  <w:num w:numId="7">
    <w:abstractNumId w:val="27"/>
  </w:num>
  <w:num w:numId="8">
    <w:abstractNumId w:val="6"/>
  </w:num>
  <w:num w:numId="9">
    <w:abstractNumId w:val="9"/>
  </w:num>
  <w:num w:numId="10">
    <w:abstractNumId w:val="4"/>
  </w:num>
  <w:num w:numId="11">
    <w:abstractNumId w:val="16"/>
  </w:num>
  <w:num w:numId="12">
    <w:abstractNumId w:val="23"/>
  </w:num>
  <w:num w:numId="13">
    <w:abstractNumId w:val="0"/>
  </w:num>
  <w:num w:numId="14">
    <w:abstractNumId w:val="17"/>
  </w:num>
  <w:num w:numId="15">
    <w:abstractNumId w:val="25"/>
  </w:num>
  <w:num w:numId="16">
    <w:abstractNumId w:val="1"/>
  </w:num>
  <w:num w:numId="17">
    <w:abstractNumId w:val="7"/>
  </w:num>
  <w:num w:numId="18">
    <w:abstractNumId w:val="11"/>
  </w:num>
  <w:num w:numId="19">
    <w:abstractNumId w:val="10"/>
  </w:num>
  <w:num w:numId="20">
    <w:abstractNumId w:val="20"/>
  </w:num>
  <w:num w:numId="21">
    <w:abstractNumId w:val="13"/>
  </w:num>
  <w:num w:numId="22">
    <w:abstractNumId w:val="15"/>
  </w:num>
  <w:num w:numId="23">
    <w:abstractNumId w:val="28"/>
  </w:num>
  <w:num w:numId="24">
    <w:abstractNumId w:val="21"/>
  </w:num>
  <w:num w:numId="25">
    <w:abstractNumId w:val="8"/>
  </w:num>
  <w:num w:numId="26">
    <w:abstractNumId w:val="12"/>
  </w:num>
  <w:num w:numId="27">
    <w:abstractNumId w:val="24"/>
  </w:num>
  <w:num w:numId="28">
    <w:abstractNumId w:val="14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NzA1MzO1MDMxMTRQ0lEKTi0uzszPAykwNa4FAOIJNOUtAAAA"/>
  </w:docVars>
  <w:rsids>
    <w:rsidRoot w:val="00962D4B"/>
    <w:rsid w:val="000025E6"/>
    <w:rsid w:val="00002B5C"/>
    <w:rsid w:val="00003741"/>
    <w:rsid w:val="00003957"/>
    <w:rsid w:val="00005182"/>
    <w:rsid w:val="00005237"/>
    <w:rsid w:val="00006968"/>
    <w:rsid w:val="0000724D"/>
    <w:rsid w:val="00011706"/>
    <w:rsid w:val="00013460"/>
    <w:rsid w:val="00013890"/>
    <w:rsid w:val="00013F11"/>
    <w:rsid w:val="000146E5"/>
    <w:rsid w:val="00014D15"/>
    <w:rsid w:val="0001736E"/>
    <w:rsid w:val="00017B74"/>
    <w:rsid w:val="00020139"/>
    <w:rsid w:val="00021160"/>
    <w:rsid w:val="00021B5A"/>
    <w:rsid w:val="00021FBB"/>
    <w:rsid w:val="0002371F"/>
    <w:rsid w:val="00023F5F"/>
    <w:rsid w:val="00026B6B"/>
    <w:rsid w:val="00026DA6"/>
    <w:rsid w:val="00030098"/>
    <w:rsid w:val="00030460"/>
    <w:rsid w:val="000306E4"/>
    <w:rsid w:val="000318B2"/>
    <w:rsid w:val="000329BA"/>
    <w:rsid w:val="00033363"/>
    <w:rsid w:val="000340C5"/>
    <w:rsid w:val="00034120"/>
    <w:rsid w:val="00035929"/>
    <w:rsid w:val="00037695"/>
    <w:rsid w:val="00040424"/>
    <w:rsid w:val="00041171"/>
    <w:rsid w:val="00041DF2"/>
    <w:rsid w:val="00041F55"/>
    <w:rsid w:val="000446B2"/>
    <w:rsid w:val="00044E77"/>
    <w:rsid w:val="000475B3"/>
    <w:rsid w:val="00047B84"/>
    <w:rsid w:val="00051EFC"/>
    <w:rsid w:val="000526C6"/>
    <w:rsid w:val="00052B04"/>
    <w:rsid w:val="00052EC8"/>
    <w:rsid w:val="00054AAE"/>
    <w:rsid w:val="00055B90"/>
    <w:rsid w:val="00056950"/>
    <w:rsid w:val="00056D5A"/>
    <w:rsid w:val="00057E1D"/>
    <w:rsid w:val="00060208"/>
    <w:rsid w:val="000606F3"/>
    <w:rsid w:val="00064977"/>
    <w:rsid w:val="00066D0E"/>
    <w:rsid w:val="00067371"/>
    <w:rsid w:val="0006791F"/>
    <w:rsid w:val="00070310"/>
    <w:rsid w:val="000705BF"/>
    <w:rsid w:val="00070A0D"/>
    <w:rsid w:val="0007118D"/>
    <w:rsid w:val="0007367A"/>
    <w:rsid w:val="00073BCE"/>
    <w:rsid w:val="00073C49"/>
    <w:rsid w:val="00073CFD"/>
    <w:rsid w:val="0007445A"/>
    <w:rsid w:val="000754D7"/>
    <w:rsid w:val="00075AEC"/>
    <w:rsid w:val="0007637C"/>
    <w:rsid w:val="0008049B"/>
    <w:rsid w:val="00081863"/>
    <w:rsid w:val="00081D53"/>
    <w:rsid w:val="00082522"/>
    <w:rsid w:val="00082527"/>
    <w:rsid w:val="00083B69"/>
    <w:rsid w:val="000854FF"/>
    <w:rsid w:val="00085A03"/>
    <w:rsid w:val="00085F77"/>
    <w:rsid w:val="0008719B"/>
    <w:rsid w:val="0008777D"/>
    <w:rsid w:val="0009097A"/>
    <w:rsid w:val="000910D7"/>
    <w:rsid w:val="00092CE1"/>
    <w:rsid w:val="00093C95"/>
    <w:rsid w:val="00094630"/>
    <w:rsid w:val="00094DDD"/>
    <w:rsid w:val="000950B5"/>
    <w:rsid w:val="000953B7"/>
    <w:rsid w:val="0009546F"/>
    <w:rsid w:val="00095E19"/>
    <w:rsid w:val="000975CE"/>
    <w:rsid w:val="000A0B2B"/>
    <w:rsid w:val="000A2F0C"/>
    <w:rsid w:val="000A4487"/>
    <w:rsid w:val="000A50E0"/>
    <w:rsid w:val="000A573D"/>
    <w:rsid w:val="000A62E0"/>
    <w:rsid w:val="000A6802"/>
    <w:rsid w:val="000A6F82"/>
    <w:rsid w:val="000A77C0"/>
    <w:rsid w:val="000B0D2C"/>
    <w:rsid w:val="000B1E89"/>
    <w:rsid w:val="000B260B"/>
    <w:rsid w:val="000B2B2D"/>
    <w:rsid w:val="000B517A"/>
    <w:rsid w:val="000B540C"/>
    <w:rsid w:val="000B6B05"/>
    <w:rsid w:val="000B7D5F"/>
    <w:rsid w:val="000B7EDC"/>
    <w:rsid w:val="000C065E"/>
    <w:rsid w:val="000C33C7"/>
    <w:rsid w:val="000C36B1"/>
    <w:rsid w:val="000C3BDA"/>
    <w:rsid w:val="000C3D95"/>
    <w:rsid w:val="000C4614"/>
    <w:rsid w:val="000C5052"/>
    <w:rsid w:val="000D00F9"/>
    <w:rsid w:val="000D0793"/>
    <w:rsid w:val="000D0BBF"/>
    <w:rsid w:val="000D1571"/>
    <w:rsid w:val="000D2012"/>
    <w:rsid w:val="000D28C3"/>
    <w:rsid w:val="000D3095"/>
    <w:rsid w:val="000D4A3D"/>
    <w:rsid w:val="000D4A79"/>
    <w:rsid w:val="000D4D20"/>
    <w:rsid w:val="000D6475"/>
    <w:rsid w:val="000D6AE8"/>
    <w:rsid w:val="000D794D"/>
    <w:rsid w:val="000D7CA6"/>
    <w:rsid w:val="000E0A28"/>
    <w:rsid w:val="000E0B12"/>
    <w:rsid w:val="000E0C73"/>
    <w:rsid w:val="000E2569"/>
    <w:rsid w:val="000E5C96"/>
    <w:rsid w:val="000E600E"/>
    <w:rsid w:val="000E6096"/>
    <w:rsid w:val="000E61D8"/>
    <w:rsid w:val="000E627B"/>
    <w:rsid w:val="000E6718"/>
    <w:rsid w:val="000E6EF9"/>
    <w:rsid w:val="000E730F"/>
    <w:rsid w:val="000E7D8A"/>
    <w:rsid w:val="000E7E75"/>
    <w:rsid w:val="000F1701"/>
    <w:rsid w:val="000F1ED1"/>
    <w:rsid w:val="000F45C7"/>
    <w:rsid w:val="000F4721"/>
    <w:rsid w:val="000F5F0A"/>
    <w:rsid w:val="000F6A96"/>
    <w:rsid w:val="000F6DFB"/>
    <w:rsid w:val="000F7E0A"/>
    <w:rsid w:val="00100A46"/>
    <w:rsid w:val="00100D37"/>
    <w:rsid w:val="001010AF"/>
    <w:rsid w:val="00101788"/>
    <w:rsid w:val="0010223F"/>
    <w:rsid w:val="00103091"/>
    <w:rsid w:val="0010360E"/>
    <w:rsid w:val="0010374E"/>
    <w:rsid w:val="00103774"/>
    <w:rsid w:val="001039F1"/>
    <w:rsid w:val="00105751"/>
    <w:rsid w:val="00105C65"/>
    <w:rsid w:val="001075C2"/>
    <w:rsid w:val="00107B5F"/>
    <w:rsid w:val="00110DD7"/>
    <w:rsid w:val="0011121A"/>
    <w:rsid w:val="00112747"/>
    <w:rsid w:val="00114BCE"/>
    <w:rsid w:val="00116EFA"/>
    <w:rsid w:val="00117B2D"/>
    <w:rsid w:val="00120282"/>
    <w:rsid w:val="00120538"/>
    <w:rsid w:val="0012101B"/>
    <w:rsid w:val="001239CE"/>
    <w:rsid w:val="00125AF0"/>
    <w:rsid w:val="00127C3A"/>
    <w:rsid w:val="001307FA"/>
    <w:rsid w:val="00130D16"/>
    <w:rsid w:val="0013250A"/>
    <w:rsid w:val="00132D56"/>
    <w:rsid w:val="00132E19"/>
    <w:rsid w:val="0013361A"/>
    <w:rsid w:val="00137B93"/>
    <w:rsid w:val="001403C7"/>
    <w:rsid w:val="00140795"/>
    <w:rsid w:val="00143581"/>
    <w:rsid w:val="00143665"/>
    <w:rsid w:val="001437D6"/>
    <w:rsid w:val="0014445D"/>
    <w:rsid w:val="0014452C"/>
    <w:rsid w:val="00144EDE"/>
    <w:rsid w:val="00145472"/>
    <w:rsid w:val="00147A20"/>
    <w:rsid w:val="001508D9"/>
    <w:rsid w:val="00153E07"/>
    <w:rsid w:val="00154373"/>
    <w:rsid w:val="00154982"/>
    <w:rsid w:val="00154ACB"/>
    <w:rsid w:val="0015545C"/>
    <w:rsid w:val="001566A1"/>
    <w:rsid w:val="00156FAE"/>
    <w:rsid w:val="00160851"/>
    <w:rsid w:val="001610FF"/>
    <w:rsid w:val="001613EE"/>
    <w:rsid w:val="0016310E"/>
    <w:rsid w:val="001631E4"/>
    <w:rsid w:val="00163AC2"/>
    <w:rsid w:val="00164CF9"/>
    <w:rsid w:val="00164F84"/>
    <w:rsid w:val="00170D55"/>
    <w:rsid w:val="00171D99"/>
    <w:rsid w:val="001728E7"/>
    <w:rsid w:val="00173A93"/>
    <w:rsid w:val="00174278"/>
    <w:rsid w:val="00174316"/>
    <w:rsid w:val="00175447"/>
    <w:rsid w:val="00175C1D"/>
    <w:rsid w:val="00175E3E"/>
    <w:rsid w:val="0017769E"/>
    <w:rsid w:val="00177C8D"/>
    <w:rsid w:val="00180370"/>
    <w:rsid w:val="00180F7C"/>
    <w:rsid w:val="00180FF6"/>
    <w:rsid w:val="00182C57"/>
    <w:rsid w:val="00182CA0"/>
    <w:rsid w:val="0018387C"/>
    <w:rsid w:val="00183D03"/>
    <w:rsid w:val="00184409"/>
    <w:rsid w:val="00185EBF"/>
    <w:rsid w:val="00187113"/>
    <w:rsid w:val="001871D7"/>
    <w:rsid w:val="00187516"/>
    <w:rsid w:val="00187AF2"/>
    <w:rsid w:val="00192186"/>
    <w:rsid w:val="00194716"/>
    <w:rsid w:val="001955E8"/>
    <w:rsid w:val="00196AF7"/>
    <w:rsid w:val="00197056"/>
    <w:rsid w:val="001A3020"/>
    <w:rsid w:val="001A403E"/>
    <w:rsid w:val="001A4171"/>
    <w:rsid w:val="001A4E44"/>
    <w:rsid w:val="001A54E9"/>
    <w:rsid w:val="001A5A61"/>
    <w:rsid w:val="001A669B"/>
    <w:rsid w:val="001A72F2"/>
    <w:rsid w:val="001A7578"/>
    <w:rsid w:val="001A7853"/>
    <w:rsid w:val="001A7B48"/>
    <w:rsid w:val="001A7F76"/>
    <w:rsid w:val="001B1E0C"/>
    <w:rsid w:val="001B1EEC"/>
    <w:rsid w:val="001B3B1B"/>
    <w:rsid w:val="001B5098"/>
    <w:rsid w:val="001B698A"/>
    <w:rsid w:val="001B6A59"/>
    <w:rsid w:val="001B6CBF"/>
    <w:rsid w:val="001B6E3F"/>
    <w:rsid w:val="001C2139"/>
    <w:rsid w:val="001C2771"/>
    <w:rsid w:val="001C4DA9"/>
    <w:rsid w:val="001C5306"/>
    <w:rsid w:val="001C58F7"/>
    <w:rsid w:val="001D005E"/>
    <w:rsid w:val="001D0EAF"/>
    <w:rsid w:val="001D12B3"/>
    <w:rsid w:val="001D215B"/>
    <w:rsid w:val="001D26DB"/>
    <w:rsid w:val="001D395A"/>
    <w:rsid w:val="001D3E39"/>
    <w:rsid w:val="001D452B"/>
    <w:rsid w:val="001D5BBA"/>
    <w:rsid w:val="001D5E69"/>
    <w:rsid w:val="001E052F"/>
    <w:rsid w:val="001E0C16"/>
    <w:rsid w:val="001E1D2D"/>
    <w:rsid w:val="001E1F7B"/>
    <w:rsid w:val="001E2E3D"/>
    <w:rsid w:val="001E3175"/>
    <w:rsid w:val="001E36EB"/>
    <w:rsid w:val="001E3C3D"/>
    <w:rsid w:val="001E3C6D"/>
    <w:rsid w:val="001E4174"/>
    <w:rsid w:val="001E482F"/>
    <w:rsid w:val="001E4F8A"/>
    <w:rsid w:val="001E5664"/>
    <w:rsid w:val="001E6569"/>
    <w:rsid w:val="001E7E16"/>
    <w:rsid w:val="001F08C7"/>
    <w:rsid w:val="001F2475"/>
    <w:rsid w:val="001F3246"/>
    <w:rsid w:val="001F3A0E"/>
    <w:rsid w:val="001F3F1F"/>
    <w:rsid w:val="001F671D"/>
    <w:rsid w:val="001F685D"/>
    <w:rsid w:val="001F6B40"/>
    <w:rsid w:val="001F7097"/>
    <w:rsid w:val="001F70DA"/>
    <w:rsid w:val="002017B0"/>
    <w:rsid w:val="002023FB"/>
    <w:rsid w:val="0020288C"/>
    <w:rsid w:val="00202953"/>
    <w:rsid w:val="00203DB0"/>
    <w:rsid w:val="00203F29"/>
    <w:rsid w:val="002053DA"/>
    <w:rsid w:val="00206D01"/>
    <w:rsid w:val="00206DDE"/>
    <w:rsid w:val="00210CC9"/>
    <w:rsid w:val="00211846"/>
    <w:rsid w:val="00212253"/>
    <w:rsid w:val="00212F95"/>
    <w:rsid w:val="00216392"/>
    <w:rsid w:val="0022008C"/>
    <w:rsid w:val="002208F8"/>
    <w:rsid w:val="00221397"/>
    <w:rsid w:val="002226E0"/>
    <w:rsid w:val="002252F1"/>
    <w:rsid w:val="0022698C"/>
    <w:rsid w:val="00227640"/>
    <w:rsid w:val="00230B37"/>
    <w:rsid w:val="0023317C"/>
    <w:rsid w:val="0023335C"/>
    <w:rsid w:val="00233A88"/>
    <w:rsid w:val="00233B5C"/>
    <w:rsid w:val="00234D18"/>
    <w:rsid w:val="002368CB"/>
    <w:rsid w:val="00241179"/>
    <w:rsid w:val="002412B1"/>
    <w:rsid w:val="00241AF6"/>
    <w:rsid w:val="00241B1C"/>
    <w:rsid w:val="00241D67"/>
    <w:rsid w:val="00243030"/>
    <w:rsid w:val="00243A3A"/>
    <w:rsid w:val="00245EA5"/>
    <w:rsid w:val="0024691E"/>
    <w:rsid w:val="00246ABE"/>
    <w:rsid w:val="00246BA8"/>
    <w:rsid w:val="0024738F"/>
    <w:rsid w:val="00250B30"/>
    <w:rsid w:val="0025142D"/>
    <w:rsid w:val="00254AB8"/>
    <w:rsid w:val="00254C34"/>
    <w:rsid w:val="00255273"/>
    <w:rsid w:val="002556D8"/>
    <w:rsid w:val="00256912"/>
    <w:rsid w:val="002576A0"/>
    <w:rsid w:val="002602D3"/>
    <w:rsid w:val="00260E65"/>
    <w:rsid w:val="0026127F"/>
    <w:rsid w:val="002632D3"/>
    <w:rsid w:val="002657A1"/>
    <w:rsid w:val="00265B14"/>
    <w:rsid w:val="00267158"/>
    <w:rsid w:val="0027085E"/>
    <w:rsid w:val="00270889"/>
    <w:rsid w:val="00270EB6"/>
    <w:rsid w:val="00271305"/>
    <w:rsid w:val="002713C6"/>
    <w:rsid w:val="002717D6"/>
    <w:rsid w:val="002719F9"/>
    <w:rsid w:val="002740E3"/>
    <w:rsid w:val="00274DE0"/>
    <w:rsid w:val="00275579"/>
    <w:rsid w:val="002760E7"/>
    <w:rsid w:val="00277597"/>
    <w:rsid w:val="0028001E"/>
    <w:rsid w:val="002801B1"/>
    <w:rsid w:val="002820C3"/>
    <w:rsid w:val="002834B6"/>
    <w:rsid w:val="00285E11"/>
    <w:rsid w:val="002868CA"/>
    <w:rsid w:val="00286E9E"/>
    <w:rsid w:val="0028716D"/>
    <w:rsid w:val="00287327"/>
    <w:rsid w:val="00287BAE"/>
    <w:rsid w:val="00291C19"/>
    <w:rsid w:val="00293212"/>
    <w:rsid w:val="00294B9E"/>
    <w:rsid w:val="00295C29"/>
    <w:rsid w:val="00295CD1"/>
    <w:rsid w:val="00296D69"/>
    <w:rsid w:val="00297446"/>
    <w:rsid w:val="002A07E2"/>
    <w:rsid w:val="002A1EF9"/>
    <w:rsid w:val="002A2A54"/>
    <w:rsid w:val="002A3A75"/>
    <w:rsid w:val="002A3E58"/>
    <w:rsid w:val="002A3E74"/>
    <w:rsid w:val="002A5294"/>
    <w:rsid w:val="002A573F"/>
    <w:rsid w:val="002A60CB"/>
    <w:rsid w:val="002A6975"/>
    <w:rsid w:val="002A6F41"/>
    <w:rsid w:val="002A71ED"/>
    <w:rsid w:val="002A7583"/>
    <w:rsid w:val="002B1A5C"/>
    <w:rsid w:val="002B320A"/>
    <w:rsid w:val="002B5331"/>
    <w:rsid w:val="002B5700"/>
    <w:rsid w:val="002B5D16"/>
    <w:rsid w:val="002B7016"/>
    <w:rsid w:val="002C125C"/>
    <w:rsid w:val="002C147E"/>
    <w:rsid w:val="002C38F2"/>
    <w:rsid w:val="002C4066"/>
    <w:rsid w:val="002C56A0"/>
    <w:rsid w:val="002C661B"/>
    <w:rsid w:val="002C73DA"/>
    <w:rsid w:val="002C77EB"/>
    <w:rsid w:val="002C7F96"/>
    <w:rsid w:val="002D03CF"/>
    <w:rsid w:val="002D2CAA"/>
    <w:rsid w:val="002D2CC0"/>
    <w:rsid w:val="002D42BA"/>
    <w:rsid w:val="002D46EE"/>
    <w:rsid w:val="002D5146"/>
    <w:rsid w:val="002D5576"/>
    <w:rsid w:val="002D579F"/>
    <w:rsid w:val="002D5FCC"/>
    <w:rsid w:val="002D62A0"/>
    <w:rsid w:val="002D71F6"/>
    <w:rsid w:val="002D76EE"/>
    <w:rsid w:val="002D7FB0"/>
    <w:rsid w:val="002E089C"/>
    <w:rsid w:val="002E115F"/>
    <w:rsid w:val="002E20CF"/>
    <w:rsid w:val="002E211A"/>
    <w:rsid w:val="002E2AC5"/>
    <w:rsid w:val="002E3363"/>
    <w:rsid w:val="002E3469"/>
    <w:rsid w:val="002E38F3"/>
    <w:rsid w:val="002E40E3"/>
    <w:rsid w:val="002E45DF"/>
    <w:rsid w:val="002E49FE"/>
    <w:rsid w:val="002E697B"/>
    <w:rsid w:val="002E70C2"/>
    <w:rsid w:val="002E71CC"/>
    <w:rsid w:val="002F0219"/>
    <w:rsid w:val="002F0BD1"/>
    <w:rsid w:val="002F130A"/>
    <w:rsid w:val="002F130F"/>
    <w:rsid w:val="002F170A"/>
    <w:rsid w:val="002F276A"/>
    <w:rsid w:val="002F2894"/>
    <w:rsid w:val="002F31D2"/>
    <w:rsid w:val="002F341E"/>
    <w:rsid w:val="002F3AE8"/>
    <w:rsid w:val="002F3C09"/>
    <w:rsid w:val="002F41E7"/>
    <w:rsid w:val="002F4FFF"/>
    <w:rsid w:val="002F5091"/>
    <w:rsid w:val="002F5D1B"/>
    <w:rsid w:val="002F5E90"/>
    <w:rsid w:val="002F60D5"/>
    <w:rsid w:val="002F7A21"/>
    <w:rsid w:val="002F7B2B"/>
    <w:rsid w:val="003020E0"/>
    <w:rsid w:val="003046D9"/>
    <w:rsid w:val="00305639"/>
    <w:rsid w:val="0030583A"/>
    <w:rsid w:val="0030735D"/>
    <w:rsid w:val="00307B99"/>
    <w:rsid w:val="003101CE"/>
    <w:rsid w:val="00311347"/>
    <w:rsid w:val="00311A22"/>
    <w:rsid w:val="00312392"/>
    <w:rsid w:val="00312EAA"/>
    <w:rsid w:val="003141B5"/>
    <w:rsid w:val="00314EF1"/>
    <w:rsid w:val="00314F24"/>
    <w:rsid w:val="003154F8"/>
    <w:rsid w:val="00315F9D"/>
    <w:rsid w:val="00316779"/>
    <w:rsid w:val="00317AE5"/>
    <w:rsid w:val="0032040B"/>
    <w:rsid w:val="003204A5"/>
    <w:rsid w:val="0032104B"/>
    <w:rsid w:val="00321A2C"/>
    <w:rsid w:val="00323006"/>
    <w:rsid w:val="00323500"/>
    <w:rsid w:val="00323A01"/>
    <w:rsid w:val="00323D9D"/>
    <w:rsid w:val="00324650"/>
    <w:rsid w:val="00326328"/>
    <w:rsid w:val="003272D5"/>
    <w:rsid w:val="00327733"/>
    <w:rsid w:val="00331573"/>
    <w:rsid w:val="003319D7"/>
    <w:rsid w:val="00331CE9"/>
    <w:rsid w:val="00332240"/>
    <w:rsid w:val="00334D45"/>
    <w:rsid w:val="00335374"/>
    <w:rsid w:val="00336419"/>
    <w:rsid w:val="00337EF8"/>
    <w:rsid w:val="003408F0"/>
    <w:rsid w:val="00340AE7"/>
    <w:rsid w:val="00340D22"/>
    <w:rsid w:val="00342B7C"/>
    <w:rsid w:val="003432E6"/>
    <w:rsid w:val="0034340E"/>
    <w:rsid w:val="00343635"/>
    <w:rsid w:val="003439AD"/>
    <w:rsid w:val="00343E46"/>
    <w:rsid w:val="00345854"/>
    <w:rsid w:val="003468E4"/>
    <w:rsid w:val="00350CDC"/>
    <w:rsid w:val="003527AC"/>
    <w:rsid w:val="00355347"/>
    <w:rsid w:val="003559FC"/>
    <w:rsid w:val="00360ADF"/>
    <w:rsid w:val="00361053"/>
    <w:rsid w:val="00363A53"/>
    <w:rsid w:val="00363E2D"/>
    <w:rsid w:val="00364CD7"/>
    <w:rsid w:val="00365B3B"/>
    <w:rsid w:val="00365CA5"/>
    <w:rsid w:val="00366490"/>
    <w:rsid w:val="00370124"/>
    <w:rsid w:val="00370437"/>
    <w:rsid w:val="003704AE"/>
    <w:rsid w:val="0037087F"/>
    <w:rsid w:val="00370DE1"/>
    <w:rsid w:val="00371707"/>
    <w:rsid w:val="0037189E"/>
    <w:rsid w:val="00372CFD"/>
    <w:rsid w:val="00372E90"/>
    <w:rsid w:val="003739D8"/>
    <w:rsid w:val="003748B3"/>
    <w:rsid w:val="00375332"/>
    <w:rsid w:val="00375AFD"/>
    <w:rsid w:val="00376238"/>
    <w:rsid w:val="0037714F"/>
    <w:rsid w:val="00377710"/>
    <w:rsid w:val="003804D2"/>
    <w:rsid w:val="0038116E"/>
    <w:rsid w:val="003823F9"/>
    <w:rsid w:val="00382F0A"/>
    <w:rsid w:val="00383564"/>
    <w:rsid w:val="003847E1"/>
    <w:rsid w:val="0038561B"/>
    <w:rsid w:val="0038564E"/>
    <w:rsid w:val="00386474"/>
    <w:rsid w:val="00386583"/>
    <w:rsid w:val="00387573"/>
    <w:rsid w:val="00390268"/>
    <w:rsid w:val="003915BD"/>
    <w:rsid w:val="0039391B"/>
    <w:rsid w:val="00393FE0"/>
    <w:rsid w:val="003943BA"/>
    <w:rsid w:val="00394749"/>
    <w:rsid w:val="003947A6"/>
    <w:rsid w:val="00394F0D"/>
    <w:rsid w:val="003953A6"/>
    <w:rsid w:val="00395C23"/>
    <w:rsid w:val="00395E0C"/>
    <w:rsid w:val="003964F3"/>
    <w:rsid w:val="00396880"/>
    <w:rsid w:val="00396EE5"/>
    <w:rsid w:val="00397129"/>
    <w:rsid w:val="003A02F5"/>
    <w:rsid w:val="003A0380"/>
    <w:rsid w:val="003A0608"/>
    <w:rsid w:val="003A1774"/>
    <w:rsid w:val="003A18FC"/>
    <w:rsid w:val="003A1CCC"/>
    <w:rsid w:val="003A28E3"/>
    <w:rsid w:val="003A43CD"/>
    <w:rsid w:val="003A47E5"/>
    <w:rsid w:val="003A4FDD"/>
    <w:rsid w:val="003A5293"/>
    <w:rsid w:val="003A5794"/>
    <w:rsid w:val="003B1F1D"/>
    <w:rsid w:val="003B20ED"/>
    <w:rsid w:val="003B2BF3"/>
    <w:rsid w:val="003B2D2D"/>
    <w:rsid w:val="003B3098"/>
    <w:rsid w:val="003B3970"/>
    <w:rsid w:val="003B56B2"/>
    <w:rsid w:val="003B5A2E"/>
    <w:rsid w:val="003B5C10"/>
    <w:rsid w:val="003C16D1"/>
    <w:rsid w:val="003C18E3"/>
    <w:rsid w:val="003C303F"/>
    <w:rsid w:val="003C4A7C"/>
    <w:rsid w:val="003C549B"/>
    <w:rsid w:val="003C603D"/>
    <w:rsid w:val="003C634D"/>
    <w:rsid w:val="003D199F"/>
    <w:rsid w:val="003D4544"/>
    <w:rsid w:val="003D548C"/>
    <w:rsid w:val="003D58C3"/>
    <w:rsid w:val="003D5A41"/>
    <w:rsid w:val="003D62C3"/>
    <w:rsid w:val="003D7CC6"/>
    <w:rsid w:val="003E163C"/>
    <w:rsid w:val="003E1C87"/>
    <w:rsid w:val="003E47C6"/>
    <w:rsid w:val="003E4D91"/>
    <w:rsid w:val="003E574E"/>
    <w:rsid w:val="003E776B"/>
    <w:rsid w:val="003F0531"/>
    <w:rsid w:val="003F0B1D"/>
    <w:rsid w:val="003F0D65"/>
    <w:rsid w:val="003F1D74"/>
    <w:rsid w:val="003F24C6"/>
    <w:rsid w:val="003F25B2"/>
    <w:rsid w:val="003F262D"/>
    <w:rsid w:val="003F289B"/>
    <w:rsid w:val="003F2B8F"/>
    <w:rsid w:val="003F2F9A"/>
    <w:rsid w:val="003F321A"/>
    <w:rsid w:val="003F42D1"/>
    <w:rsid w:val="003F4B32"/>
    <w:rsid w:val="003F5A78"/>
    <w:rsid w:val="003F6B12"/>
    <w:rsid w:val="003F7656"/>
    <w:rsid w:val="00400382"/>
    <w:rsid w:val="0040048A"/>
    <w:rsid w:val="00401CDC"/>
    <w:rsid w:val="0040212A"/>
    <w:rsid w:val="00403C68"/>
    <w:rsid w:val="00404FAC"/>
    <w:rsid w:val="00407D08"/>
    <w:rsid w:val="00407E9B"/>
    <w:rsid w:val="00411691"/>
    <w:rsid w:val="00412789"/>
    <w:rsid w:val="00413E50"/>
    <w:rsid w:val="0041400F"/>
    <w:rsid w:val="00414957"/>
    <w:rsid w:val="00416088"/>
    <w:rsid w:val="00417AC9"/>
    <w:rsid w:val="0042018D"/>
    <w:rsid w:val="00421AD3"/>
    <w:rsid w:val="00421C72"/>
    <w:rsid w:val="00422BDF"/>
    <w:rsid w:val="00422D5E"/>
    <w:rsid w:val="004233C5"/>
    <w:rsid w:val="00424938"/>
    <w:rsid w:val="00424D87"/>
    <w:rsid w:val="00425927"/>
    <w:rsid w:val="00426B07"/>
    <w:rsid w:val="004273B4"/>
    <w:rsid w:val="004274F8"/>
    <w:rsid w:val="00427BDF"/>
    <w:rsid w:val="004302DD"/>
    <w:rsid w:val="004319F9"/>
    <w:rsid w:val="0043228E"/>
    <w:rsid w:val="00432EE8"/>
    <w:rsid w:val="004345DC"/>
    <w:rsid w:val="0043598C"/>
    <w:rsid w:val="00436346"/>
    <w:rsid w:val="00442729"/>
    <w:rsid w:val="00442B5E"/>
    <w:rsid w:val="00442F6E"/>
    <w:rsid w:val="00442F96"/>
    <w:rsid w:val="0044309E"/>
    <w:rsid w:val="004446E5"/>
    <w:rsid w:val="00444D4F"/>
    <w:rsid w:val="00446946"/>
    <w:rsid w:val="00446D5E"/>
    <w:rsid w:val="00447034"/>
    <w:rsid w:val="00447A38"/>
    <w:rsid w:val="00450A7C"/>
    <w:rsid w:val="00453090"/>
    <w:rsid w:val="004531A7"/>
    <w:rsid w:val="004538C5"/>
    <w:rsid w:val="004560B9"/>
    <w:rsid w:val="004563BE"/>
    <w:rsid w:val="00457474"/>
    <w:rsid w:val="00457977"/>
    <w:rsid w:val="00457AE5"/>
    <w:rsid w:val="00460242"/>
    <w:rsid w:val="00460377"/>
    <w:rsid w:val="00460930"/>
    <w:rsid w:val="00461688"/>
    <w:rsid w:val="0046300B"/>
    <w:rsid w:val="00463612"/>
    <w:rsid w:val="0046550F"/>
    <w:rsid w:val="0046602B"/>
    <w:rsid w:val="0046632F"/>
    <w:rsid w:val="00467AD9"/>
    <w:rsid w:val="00467F7E"/>
    <w:rsid w:val="00472091"/>
    <w:rsid w:val="00472415"/>
    <w:rsid w:val="004737F4"/>
    <w:rsid w:val="00474570"/>
    <w:rsid w:val="00475308"/>
    <w:rsid w:val="0047652B"/>
    <w:rsid w:val="00477C04"/>
    <w:rsid w:val="00477F20"/>
    <w:rsid w:val="004807BA"/>
    <w:rsid w:val="004813E3"/>
    <w:rsid w:val="004823D7"/>
    <w:rsid w:val="00483628"/>
    <w:rsid w:val="00484A60"/>
    <w:rsid w:val="004866E9"/>
    <w:rsid w:val="0048699A"/>
    <w:rsid w:val="0049197C"/>
    <w:rsid w:val="00493B05"/>
    <w:rsid w:val="00495E70"/>
    <w:rsid w:val="004972D0"/>
    <w:rsid w:val="004975E4"/>
    <w:rsid w:val="00497FCA"/>
    <w:rsid w:val="004A013A"/>
    <w:rsid w:val="004A0C50"/>
    <w:rsid w:val="004A170E"/>
    <w:rsid w:val="004A19C4"/>
    <w:rsid w:val="004A22AC"/>
    <w:rsid w:val="004A4E9D"/>
    <w:rsid w:val="004A5A98"/>
    <w:rsid w:val="004A6220"/>
    <w:rsid w:val="004B057F"/>
    <w:rsid w:val="004B0785"/>
    <w:rsid w:val="004B28EC"/>
    <w:rsid w:val="004B34D2"/>
    <w:rsid w:val="004B35F3"/>
    <w:rsid w:val="004B3745"/>
    <w:rsid w:val="004B3FA8"/>
    <w:rsid w:val="004B62F3"/>
    <w:rsid w:val="004B6898"/>
    <w:rsid w:val="004B6FEA"/>
    <w:rsid w:val="004B72F9"/>
    <w:rsid w:val="004C0F16"/>
    <w:rsid w:val="004C199E"/>
    <w:rsid w:val="004C1E30"/>
    <w:rsid w:val="004C3387"/>
    <w:rsid w:val="004C511F"/>
    <w:rsid w:val="004C63A7"/>
    <w:rsid w:val="004C6410"/>
    <w:rsid w:val="004C749A"/>
    <w:rsid w:val="004D00FB"/>
    <w:rsid w:val="004D06A2"/>
    <w:rsid w:val="004D0F12"/>
    <w:rsid w:val="004D170E"/>
    <w:rsid w:val="004D23EC"/>
    <w:rsid w:val="004D322D"/>
    <w:rsid w:val="004D3470"/>
    <w:rsid w:val="004D3D96"/>
    <w:rsid w:val="004D51E4"/>
    <w:rsid w:val="004D7389"/>
    <w:rsid w:val="004E0221"/>
    <w:rsid w:val="004E0273"/>
    <w:rsid w:val="004E3FDC"/>
    <w:rsid w:val="004E5464"/>
    <w:rsid w:val="004E6D9A"/>
    <w:rsid w:val="004E7E67"/>
    <w:rsid w:val="004F034A"/>
    <w:rsid w:val="004F0B2B"/>
    <w:rsid w:val="004F2D81"/>
    <w:rsid w:val="004F3AE9"/>
    <w:rsid w:val="004F5018"/>
    <w:rsid w:val="004F59DC"/>
    <w:rsid w:val="004F5D2B"/>
    <w:rsid w:val="004F5EFF"/>
    <w:rsid w:val="004F71B8"/>
    <w:rsid w:val="005010AC"/>
    <w:rsid w:val="0050164A"/>
    <w:rsid w:val="005040CD"/>
    <w:rsid w:val="0050412F"/>
    <w:rsid w:val="0050440A"/>
    <w:rsid w:val="005070E4"/>
    <w:rsid w:val="0050736A"/>
    <w:rsid w:val="00510357"/>
    <w:rsid w:val="005108A0"/>
    <w:rsid w:val="00510DFE"/>
    <w:rsid w:val="005110E1"/>
    <w:rsid w:val="00512438"/>
    <w:rsid w:val="00513F8F"/>
    <w:rsid w:val="005140FA"/>
    <w:rsid w:val="00516E7E"/>
    <w:rsid w:val="005208D1"/>
    <w:rsid w:val="00520E1E"/>
    <w:rsid w:val="0052179D"/>
    <w:rsid w:val="005226F6"/>
    <w:rsid w:val="0052276D"/>
    <w:rsid w:val="00522D75"/>
    <w:rsid w:val="005234F0"/>
    <w:rsid w:val="00523936"/>
    <w:rsid w:val="00524379"/>
    <w:rsid w:val="00524CB6"/>
    <w:rsid w:val="00525176"/>
    <w:rsid w:val="00525543"/>
    <w:rsid w:val="005278C7"/>
    <w:rsid w:val="00527A45"/>
    <w:rsid w:val="005300A7"/>
    <w:rsid w:val="005307C4"/>
    <w:rsid w:val="00531E0A"/>
    <w:rsid w:val="00532010"/>
    <w:rsid w:val="00532149"/>
    <w:rsid w:val="00533E70"/>
    <w:rsid w:val="0053434A"/>
    <w:rsid w:val="00534D3E"/>
    <w:rsid w:val="00535DD4"/>
    <w:rsid w:val="005365A3"/>
    <w:rsid w:val="0053671C"/>
    <w:rsid w:val="00537CC5"/>
    <w:rsid w:val="00537EA1"/>
    <w:rsid w:val="00541A20"/>
    <w:rsid w:val="005423F8"/>
    <w:rsid w:val="00542490"/>
    <w:rsid w:val="00542C22"/>
    <w:rsid w:val="005432D7"/>
    <w:rsid w:val="0054341F"/>
    <w:rsid w:val="005434E5"/>
    <w:rsid w:val="00544192"/>
    <w:rsid w:val="005446F9"/>
    <w:rsid w:val="0054501B"/>
    <w:rsid w:val="005451CE"/>
    <w:rsid w:val="005464E6"/>
    <w:rsid w:val="00551599"/>
    <w:rsid w:val="005517E0"/>
    <w:rsid w:val="00551C6F"/>
    <w:rsid w:val="0055201C"/>
    <w:rsid w:val="0055211D"/>
    <w:rsid w:val="00552D4E"/>
    <w:rsid w:val="005530B5"/>
    <w:rsid w:val="00553C22"/>
    <w:rsid w:val="00554593"/>
    <w:rsid w:val="00554D37"/>
    <w:rsid w:val="00556720"/>
    <w:rsid w:val="00556756"/>
    <w:rsid w:val="005569E7"/>
    <w:rsid w:val="00556A6D"/>
    <w:rsid w:val="00557331"/>
    <w:rsid w:val="00557B25"/>
    <w:rsid w:val="00557CB5"/>
    <w:rsid w:val="005607E1"/>
    <w:rsid w:val="00561292"/>
    <w:rsid w:val="00561358"/>
    <w:rsid w:val="00562125"/>
    <w:rsid w:val="00562C3A"/>
    <w:rsid w:val="00565B26"/>
    <w:rsid w:val="00570575"/>
    <w:rsid w:val="00571D8F"/>
    <w:rsid w:val="00571F31"/>
    <w:rsid w:val="005733A0"/>
    <w:rsid w:val="005735D0"/>
    <w:rsid w:val="0057399A"/>
    <w:rsid w:val="00573FF3"/>
    <w:rsid w:val="00575C6D"/>
    <w:rsid w:val="00577008"/>
    <w:rsid w:val="00580444"/>
    <w:rsid w:val="00580C15"/>
    <w:rsid w:val="00581563"/>
    <w:rsid w:val="00584AB3"/>
    <w:rsid w:val="00585740"/>
    <w:rsid w:val="0058609E"/>
    <w:rsid w:val="00586896"/>
    <w:rsid w:val="00587162"/>
    <w:rsid w:val="00587BC3"/>
    <w:rsid w:val="00590B76"/>
    <w:rsid w:val="00591250"/>
    <w:rsid w:val="005926F4"/>
    <w:rsid w:val="00593B96"/>
    <w:rsid w:val="00594CE2"/>
    <w:rsid w:val="005975A8"/>
    <w:rsid w:val="00597775"/>
    <w:rsid w:val="005A00F9"/>
    <w:rsid w:val="005A0931"/>
    <w:rsid w:val="005A0D76"/>
    <w:rsid w:val="005A2FB0"/>
    <w:rsid w:val="005A409D"/>
    <w:rsid w:val="005A41A6"/>
    <w:rsid w:val="005A4EA3"/>
    <w:rsid w:val="005A4FC2"/>
    <w:rsid w:val="005A65DC"/>
    <w:rsid w:val="005A6C3E"/>
    <w:rsid w:val="005B12A4"/>
    <w:rsid w:val="005B2123"/>
    <w:rsid w:val="005B36F9"/>
    <w:rsid w:val="005B3C30"/>
    <w:rsid w:val="005B45BA"/>
    <w:rsid w:val="005B519F"/>
    <w:rsid w:val="005B533D"/>
    <w:rsid w:val="005B6316"/>
    <w:rsid w:val="005B7266"/>
    <w:rsid w:val="005C1336"/>
    <w:rsid w:val="005C1542"/>
    <w:rsid w:val="005C1EAF"/>
    <w:rsid w:val="005C2474"/>
    <w:rsid w:val="005C2B2E"/>
    <w:rsid w:val="005C2E8F"/>
    <w:rsid w:val="005C6320"/>
    <w:rsid w:val="005C63D3"/>
    <w:rsid w:val="005C6FE3"/>
    <w:rsid w:val="005C712B"/>
    <w:rsid w:val="005C7DE1"/>
    <w:rsid w:val="005C7F89"/>
    <w:rsid w:val="005D25AC"/>
    <w:rsid w:val="005D2EC2"/>
    <w:rsid w:val="005D335B"/>
    <w:rsid w:val="005D3762"/>
    <w:rsid w:val="005D3E1F"/>
    <w:rsid w:val="005D4088"/>
    <w:rsid w:val="005D487A"/>
    <w:rsid w:val="005D5044"/>
    <w:rsid w:val="005D5F20"/>
    <w:rsid w:val="005D6BF7"/>
    <w:rsid w:val="005E102B"/>
    <w:rsid w:val="005E1BAC"/>
    <w:rsid w:val="005E38A0"/>
    <w:rsid w:val="005E4B01"/>
    <w:rsid w:val="005E519C"/>
    <w:rsid w:val="005E6B3D"/>
    <w:rsid w:val="005E6B5C"/>
    <w:rsid w:val="005E710E"/>
    <w:rsid w:val="005E7640"/>
    <w:rsid w:val="005F0266"/>
    <w:rsid w:val="005F1B5D"/>
    <w:rsid w:val="005F1C4E"/>
    <w:rsid w:val="005F233E"/>
    <w:rsid w:val="005F2464"/>
    <w:rsid w:val="005F31BF"/>
    <w:rsid w:val="005F5345"/>
    <w:rsid w:val="005F5951"/>
    <w:rsid w:val="005F6383"/>
    <w:rsid w:val="005F6674"/>
    <w:rsid w:val="005F68B4"/>
    <w:rsid w:val="005F7049"/>
    <w:rsid w:val="005F7CF9"/>
    <w:rsid w:val="006005CD"/>
    <w:rsid w:val="006013EF"/>
    <w:rsid w:val="006014F9"/>
    <w:rsid w:val="00601632"/>
    <w:rsid w:val="00601757"/>
    <w:rsid w:val="006025A9"/>
    <w:rsid w:val="00603B1E"/>
    <w:rsid w:val="0060479A"/>
    <w:rsid w:val="006047FB"/>
    <w:rsid w:val="00604DA8"/>
    <w:rsid w:val="006058B3"/>
    <w:rsid w:val="00606CE1"/>
    <w:rsid w:val="00607316"/>
    <w:rsid w:val="0060762B"/>
    <w:rsid w:val="00607889"/>
    <w:rsid w:val="006115AB"/>
    <w:rsid w:val="00611B2B"/>
    <w:rsid w:val="00612ECB"/>
    <w:rsid w:val="006145CB"/>
    <w:rsid w:val="00615B3D"/>
    <w:rsid w:val="0061603A"/>
    <w:rsid w:val="0061685D"/>
    <w:rsid w:val="006203C4"/>
    <w:rsid w:val="00620F00"/>
    <w:rsid w:val="00621BA3"/>
    <w:rsid w:val="0062242E"/>
    <w:rsid w:val="0062278D"/>
    <w:rsid w:val="0062323C"/>
    <w:rsid w:val="006243D2"/>
    <w:rsid w:val="00624AA8"/>
    <w:rsid w:val="00624F7A"/>
    <w:rsid w:val="00626221"/>
    <w:rsid w:val="00626DFF"/>
    <w:rsid w:val="00627009"/>
    <w:rsid w:val="006274F5"/>
    <w:rsid w:val="006309A8"/>
    <w:rsid w:val="006312C2"/>
    <w:rsid w:val="00632CE4"/>
    <w:rsid w:val="00632F2A"/>
    <w:rsid w:val="006332C7"/>
    <w:rsid w:val="00633639"/>
    <w:rsid w:val="00633C9C"/>
    <w:rsid w:val="00634335"/>
    <w:rsid w:val="00635216"/>
    <w:rsid w:val="0063588D"/>
    <w:rsid w:val="006359CF"/>
    <w:rsid w:val="00635FC7"/>
    <w:rsid w:val="006360F4"/>
    <w:rsid w:val="0063634D"/>
    <w:rsid w:val="00636975"/>
    <w:rsid w:val="006370C3"/>
    <w:rsid w:val="00637202"/>
    <w:rsid w:val="006373C2"/>
    <w:rsid w:val="0064069E"/>
    <w:rsid w:val="00640771"/>
    <w:rsid w:val="0064090B"/>
    <w:rsid w:val="0064145C"/>
    <w:rsid w:val="006419F0"/>
    <w:rsid w:val="006438DC"/>
    <w:rsid w:val="006440CA"/>
    <w:rsid w:val="00646812"/>
    <w:rsid w:val="00647410"/>
    <w:rsid w:val="0065022C"/>
    <w:rsid w:val="0065240C"/>
    <w:rsid w:val="0065299F"/>
    <w:rsid w:val="006534D4"/>
    <w:rsid w:val="00653738"/>
    <w:rsid w:val="00653BB4"/>
    <w:rsid w:val="00654DFD"/>
    <w:rsid w:val="00656132"/>
    <w:rsid w:val="006568E7"/>
    <w:rsid w:val="00657F6B"/>
    <w:rsid w:val="00662BB0"/>
    <w:rsid w:val="00663422"/>
    <w:rsid w:val="00664BA2"/>
    <w:rsid w:val="00664E39"/>
    <w:rsid w:val="00665B0B"/>
    <w:rsid w:val="00665D2D"/>
    <w:rsid w:val="006674F9"/>
    <w:rsid w:val="00670BA1"/>
    <w:rsid w:val="00670EA6"/>
    <w:rsid w:val="00671B42"/>
    <w:rsid w:val="006725A2"/>
    <w:rsid w:val="0067299D"/>
    <w:rsid w:val="00673632"/>
    <w:rsid w:val="00673C20"/>
    <w:rsid w:val="006741B2"/>
    <w:rsid w:val="00674366"/>
    <w:rsid w:val="006765E5"/>
    <w:rsid w:val="00677590"/>
    <w:rsid w:val="00677900"/>
    <w:rsid w:val="00680460"/>
    <w:rsid w:val="006809BD"/>
    <w:rsid w:val="00680E8A"/>
    <w:rsid w:val="00681841"/>
    <w:rsid w:val="006822BB"/>
    <w:rsid w:val="0068280E"/>
    <w:rsid w:val="00683DC0"/>
    <w:rsid w:val="00684004"/>
    <w:rsid w:val="00684D50"/>
    <w:rsid w:val="00685765"/>
    <w:rsid w:val="00685C29"/>
    <w:rsid w:val="00685EAB"/>
    <w:rsid w:val="00686263"/>
    <w:rsid w:val="00686797"/>
    <w:rsid w:val="0068688F"/>
    <w:rsid w:val="006870B8"/>
    <w:rsid w:val="00690880"/>
    <w:rsid w:val="0069189A"/>
    <w:rsid w:val="006920EE"/>
    <w:rsid w:val="006922D1"/>
    <w:rsid w:val="00692754"/>
    <w:rsid w:val="00693291"/>
    <w:rsid w:val="006942D3"/>
    <w:rsid w:val="00696EE5"/>
    <w:rsid w:val="00697993"/>
    <w:rsid w:val="00697BFB"/>
    <w:rsid w:val="006A0A81"/>
    <w:rsid w:val="006A37BA"/>
    <w:rsid w:val="006A4139"/>
    <w:rsid w:val="006A4AAA"/>
    <w:rsid w:val="006A5117"/>
    <w:rsid w:val="006A5996"/>
    <w:rsid w:val="006A6789"/>
    <w:rsid w:val="006A6DB3"/>
    <w:rsid w:val="006A7159"/>
    <w:rsid w:val="006A7740"/>
    <w:rsid w:val="006A7869"/>
    <w:rsid w:val="006A7D73"/>
    <w:rsid w:val="006A7D98"/>
    <w:rsid w:val="006B24F7"/>
    <w:rsid w:val="006B2ABC"/>
    <w:rsid w:val="006B2C4B"/>
    <w:rsid w:val="006B50C7"/>
    <w:rsid w:val="006B5BEC"/>
    <w:rsid w:val="006B5E3F"/>
    <w:rsid w:val="006B61C6"/>
    <w:rsid w:val="006B6418"/>
    <w:rsid w:val="006B6D27"/>
    <w:rsid w:val="006C5A33"/>
    <w:rsid w:val="006C6679"/>
    <w:rsid w:val="006D00C1"/>
    <w:rsid w:val="006D0964"/>
    <w:rsid w:val="006D0C7C"/>
    <w:rsid w:val="006D0C87"/>
    <w:rsid w:val="006D29F0"/>
    <w:rsid w:val="006D31AB"/>
    <w:rsid w:val="006D3302"/>
    <w:rsid w:val="006D409C"/>
    <w:rsid w:val="006D4E30"/>
    <w:rsid w:val="006D52E7"/>
    <w:rsid w:val="006D57A2"/>
    <w:rsid w:val="006D5F79"/>
    <w:rsid w:val="006D666C"/>
    <w:rsid w:val="006E00EA"/>
    <w:rsid w:val="006E04B7"/>
    <w:rsid w:val="006E0744"/>
    <w:rsid w:val="006E093D"/>
    <w:rsid w:val="006E10AC"/>
    <w:rsid w:val="006E2ED1"/>
    <w:rsid w:val="006E3893"/>
    <w:rsid w:val="006E4298"/>
    <w:rsid w:val="006E6240"/>
    <w:rsid w:val="006F0A20"/>
    <w:rsid w:val="006F0CA3"/>
    <w:rsid w:val="006F126C"/>
    <w:rsid w:val="006F1FE1"/>
    <w:rsid w:val="006F2A62"/>
    <w:rsid w:val="006F2E7F"/>
    <w:rsid w:val="006F33EA"/>
    <w:rsid w:val="006F44CD"/>
    <w:rsid w:val="006F48A8"/>
    <w:rsid w:val="006F5E70"/>
    <w:rsid w:val="006F6373"/>
    <w:rsid w:val="006F7156"/>
    <w:rsid w:val="00701A4E"/>
    <w:rsid w:val="00701D18"/>
    <w:rsid w:val="00701F2C"/>
    <w:rsid w:val="0070298E"/>
    <w:rsid w:val="00702F71"/>
    <w:rsid w:val="00704053"/>
    <w:rsid w:val="00707505"/>
    <w:rsid w:val="00707775"/>
    <w:rsid w:val="00707D39"/>
    <w:rsid w:val="00714884"/>
    <w:rsid w:val="00716360"/>
    <w:rsid w:val="0072014E"/>
    <w:rsid w:val="00720474"/>
    <w:rsid w:val="00720667"/>
    <w:rsid w:val="0072066E"/>
    <w:rsid w:val="00720854"/>
    <w:rsid w:val="00720CCE"/>
    <w:rsid w:val="0072160A"/>
    <w:rsid w:val="00721795"/>
    <w:rsid w:val="007217B1"/>
    <w:rsid w:val="00722255"/>
    <w:rsid w:val="007233E4"/>
    <w:rsid w:val="00723C05"/>
    <w:rsid w:val="007259BC"/>
    <w:rsid w:val="00725CB8"/>
    <w:rsid w:val="0072647E"/>
    <w:rsid w:val="007266EB"/>
    <w:rsid w:val="007266FD"/>
    <w:rsid w:val="0072792F"/>
    <w:rsid w:val="00727AC8"/>
    <w:rsid w:val="00730277"/>
    <w:rsid w:val="00731D4E"/>
    <w:rsid w:val="0073311B"/>
    <w:rsid w:val="007332D1"/>
    <w:rsid w:val="007342DC"/>
    <w:rsid w:val="00734764"/>
    <w:rsid w:val="0073606C"/>
    <w:rsid w:val="00736668"/>
    <w:rsid w:val="00736882"/>
    <w:rsid w:val="00736F68"/>
    <w:rsid w:val="0073731D"/>
    <w:rsid w:val="0073751A"/>
    <w:rsid w:val="00737D0C"/>
    <w:rsid w:val="00740A0E"/>
    <w:rsid w:val="00742929"/>
    <w:rsid w:val="00743AFC"/>
    <w:rsid w:val="00744270"/>
    <w:rsid w:val="007474B0"/>
    <w:rsid w:val="00750159"/>
    <w:rsid w:val="00751EA1"/>
    <w:rsid w:val="00754BD4"/>
    <w:rsid w:val="00756D7C"/>
    <w:rsid w:val="0076105C"/>
    <w:rsid w:val="0076330C"/>
    <w:rsid w:val="00763342"/>
    <w:rsid w:val="007636A3"/>
    <w:rsid w:val="007639C8"/>
    <w:rsid w:val="00764ACF"/>
    <w:rsid w:val="0076607D"/>
    <w:rsid w:val="007660A4"/>
    <w:rsid w:val="00766F51"/>
    <w:rsid w:val="00767803"/>
    <w:rsid w:val="007709CB"/>
    <w:rsid w:val="00770DB4"/>
    <w:rsid w:val="007710B5"/>
    <w:rsid w:val="00773611"/>
    <w:rsid w:val="00775B6D"/>
    <w:rsid w:val="00776830"/>
    <w:rsid w:val="00776B73"/>
    <w:rsid w:val="00780C59"/>
    <w:rsid w:val="007810ED"/>
    <w:rsid w:val="00781227"/>
    <w:rsid w:val="00782F75"/>
    <w:rsid w:val="007831B6"/>
    <w:rsid w:val="007850EE"/>
    <w:rsid w:val="007854CD"/>
    <w:rsid w:val="00785899"/>
    <w:rsid w:val="00785A02"/>
    <w:rsid w:val="00785C55"/>
    <w:rsid w:val="00785E86"/>
    <w:rsid w:val="00786269"/>
    <w:rsid w:val="00787760"/>
    <w:rsid w:val="0079012C"/>
    <w:rsid w:val="007915ED"/>
    <w:rsid w:val="00792C08"/>
    <w:rsid w:val="00793A47"/>
    <w:rsid w:val="007953D6"/>
    <w:rsid w:val="007953E6"/>
    <w:rsid w:val="00796756"/>
    <w:rsid w:val="00796DF8"/>
    <w:rsid w:val="0079761D"/>
    <w:rsid w:val="00797A1A"/>
    <w:rsid w:val="007A1113"/>
    <w:rsid w:val="007A1A89"/>
    <w:rsid w:val="007A2021"/>
    <w:rsid w:val="007A326F"/>
    <w:rsid w:val="007A405D"/>
    <w:rsid w:val="007A4113"/>
    <w:rsid w:val="007A4E44"/>
    <w:rsid w:val="007A55BA"/>
    <w:rsid w:val="007A64EA"/>
    <w:rsid w:val="007A7250"/>
    <w:rsid w:val="007A7349"/>
    <w:rsid w:val="007A779C"/>
    <w:rsid w:val="007A7D9C"/>
    <w:rsid w:val="007B003E"/>
    <w:rsid w:val="007B0341"/>
    <w:rsid w:val="007B1438"/>
    <w:rsid w:val="007B198B"/>
    <w:rsid w:val="007B4768"/>
    <w:rsid w:val="007B4F92"/>
    <w:rsid w:val="007B52AB"/>
    <w:rsid w:val="007B560F"/>
    <w:rsid w:val="007B56CA"/>
    <w:rsid w:val="007B5977"/>
    <w:rsid w:val="007B5B54"/>
    <w:rsid w:val="007B6A8E"/>
    <w:rsid w:val="007B71B9"/>
    <w:rsid w:val="007B7F24"/>
    <w:rsid w:val="007C05A8"/>
    <w:rsid w:val="007C4630"/>
    <w:rsid w:val="007C46C1"/>
    <w:rsid w:val="007C4F97"/>
    <w:rsid w:val="007C5396"/>
    <w:rsid w:val="007C75A9"/>
    <w:rsid w:val="007C7ABB"/>
    <w:rsid w:val="007D0544"/>
    <w:rsid w:val="007D113B"/>
    <w:rsid w:val="007D12C0"/>
    <w:rsid w:val="007D1C56"/>
    <w:rsid w:val="007D1F22"/>
    <w:rsid w:val="007D2E42"/>
    <w:rsid w:val="007D354C"/>
    <w:rsid w:val="007D4644"/>
    <w:rsid w:val="007D4BD7"/>
    <w:rsid w:val="007D4E2D"/>
    <w:rsid w:val="007D5F52"/>
    <w:rsid w:val="007D6C4F"/>
    <w:rsid w:val="007D6CF3"/>
    <w:rsid w:val="007E0566"/>
    <w:rsid w:val="007E1AEA"/>
    <w:rsid w:val="007E1B38"/>
    <w:rsid w:val="007E1DEE"/>
    <w:rsid w:val="007E2CAA"/>
    <w:rsid w:val="007E3641"/>
    <w:rsid w:val="007E509E"/>
    <w:rsid w:val="007E5245"/>
    <w:rsid w:val="007E55FB"/>
    <w:rsid w:val="007E586B"/>
    <w:rsid w:val="007E5EB9"/>
    <w:rsid w:val="007E6931"/>
    <w:rsid w:val="007E6A5F"/>
    <w:rsid w:val="007E6A93"/>
    <w:rsid w:val="007E7199"/>
    <w:rsid w:val="007F049F"/>
    <w:rsid w:val="007F14AF"/>
    <w:rsid w:val="007F1927"/>
    <w:rsid w:val="007F31A9"/>
    <w:rsid w:val="007F355D"/>
    <w:rsid w:val="007F47FE"/>
    <w:rsid w:val="007F4C44"/>
    <w:rsid w:val="007F4C71"/>
    <w:rsid w:val="007F5DC0"/>
    <w:rsid w:val="007F751F"/>
    <w:rsid w:val="00802D01"/>
    <w:rsid w:val="008037A5"/>
    <w:rsid w:val="00804A82"/>
    <w:rsid w:val="00806BDD"/>
    <w:rsid w:val="008107C6"/>
    <w:rsid w:val="00811DD1"/>
    <w:rsid w:val="008124CE"/>
    <w:rsid w:val="00814F5A"/>
    <w:rsid w:val="00815218"/>
    <w:rsid w:val="008169BD"/>
    <w:rsid w:val="00816DC2"/>
    <w:rsid w:val="00817603"/>
    <w:rsid w:val="00817CB9"/>
    <w:rsid w:val="0082092A"/>
    <w:rsid w:val="00820AE4"/>
    <w:rsid w:val="008213A5"/>
    <w:rsid w:val="00821D64"/>
    <w:rsid w:val="008223BC"/>
    <w:rsid w:val="00822639"/>
    <w:rsid w:val="008227D1"/>
    <w:rsid w:val="0082287F"/>
    <w:rsid w:val="00822EB3"/>
    <w:rsid w:val="00824516"/>
    <w:rsid w:val="00825E4E"/>
    <w:rsid w:val="008260CE"/>
    <w:rsid w:val="008260F2"/>
    <w:rsid w:val="00827791"/>
    <w:rsid w:val="00830806"/>
    <w:rsid w:val="008328D3"/>
    <w:rsid w:val="00832B72"/>
    <w:rsid w:val="0083348E"/>
    <w:rsid w:val="008335D2"/>
    <w:rsid w:val="008353B7"/>
    <w:rsid w:val="008362DF"/>
    <w:rsid w:val="0083679A"/>
    <w:rsid w:val="00836C4F"/>
    <w:rsid w:val="008400FD"/>
    <w:rsid w:val="008410C1"/>
    <w:rsid w:val="0084155C"/>
    <w:rsid w:val="00841B1F"/>
    <w:rsid w:val="008420D9"/>
    <w:rsid w:val="00842F31"/>
    <w:rsid w:val="008430BE"/>
    <w:rsid w:val="008463AC"/>
    <w:rsid w:val="00846DAC"/>
    <w:rsid w:val="0085024F"/>
    <w:rsid w:val="00850E53"/>
    <w:rsid w:val="00852E37"/>
    <w:rsid w:val="0085319F"/>
    <w:rsid w:val="00853DE9"/>
    <w:rsid w:val="0085456B"/>
    <w:rsid w:val="008549B6"/>
    <w:rsid w:val="0085528E"/>
    <w:rsid w:val="00857394"/>
    <w:rsid w:val="0086069D"/>
    <w:rsid w:val="00860DDC"/>
    <w:rsid w:val="00861A3F"/>
    <w:rsid w:val="00861A98"/>
    <w:rsid w:val="00862423"/>
    <w:rsid w:val="00865269"/>
    <w:rsid w:val="00866EA8"/>
    <w:rsid w:val="00867B2E"/>
    <w:rsid w:val="00871E1B"/>
    <w:rsid w:val="0087274E"/>
    <w:rsid w:val="00874384"/>
    <w:rsid w:val="0087577B"/>
    <w:rsid w:val="00875970"/>
    <w:rsid w:val="00876D27"/>
    <w:rsid w:val="0088073B"/>
    <w:rsid w:val="00880856"/>
    <w:rsid w:val="00880FDC"/>
    <w:rsid w:val="00881D77"/>
    <w:rsid w:val="00882951"/>
    <w:rsid w:val="00883C8B"/>
    <w:rsid w:val="00883E83"/>
    <w:rsid w:val="0088425B"/>
    <w:rsid w:val="00884DD9"/>
    <w:rsid w:val="00885EFD"/>
    <w:rsid w:val="00887845"/>
    <w:rsid w:val="00887B70"/>
    <w:rsid w:val="008922B1"/>
    <w:rsid w:val="008932A2"/>
    <w:rsid w:val="00894456"/>
    <w:rsid w:val="008957C7"/>
    <w:rsid w:val="00895AAC"/>
    <w:rsid w:val="00896619"/>
    <w:rsid w:val="008967C9"/>
    <w:rsid w:val="00897511"/>
    <w:rsid w:val="008A1DB3"/>
    <w:rsid w:val="008A21A5"/>
    <w:rsid w:val="008A4205"/>
    <w:rsid w:val="008A5182"/>
    <w:rsid w:val="008B0586"/>
    <w:rsid w:val="008B0950"/>
    <w:rsid w:val="008B2008"/>
    <w:rsid w:val="008B26BC"/>
    <w:rsid w:val="008B277E"/>
    <w:rsid w:val="008B35BE"/>
    <w:rsid w:val="008B4511"/>
    <w:rsid w:val="008B4633"/>
    <w:rsid w:val="008B6FFC"/>
    <w:rsid w:val="008B76F7"/>
    <w:rsid w:val="008C0A88"/>
    <w:rsid w:val="008C0B2F"/>
    <w:rsid w:val="008C0D41"/>
    <w:rsid w:val="008C328F"/>
    <w:rsid w:val="008C405C"/>
    <w:rsid w:val="008C410D"/>
    <w:rsid w:val="008C4D11"/>
    <w:rsid w:val="008C5BFB"/>
    <w:rsid w:val="008C66D0"/>
    <w:rsid w:val="008C6BBC"/>
    <w:rsid w:val="008D05C3"/>
    <w:rsid w:val="008D2233"/>
    <w:rsid w:val="008D2A82"/>
    <w:rsid w:val="008D3017"/>
    <w:rsid w:val="008D36E5"/>
    <w:rsid w:val="008D3827"/>
    <w:rsid w:val="008D3A63"/>
    <w:rsid w:val="008D41D1"/>
    <w:rsid w:val="008D4A37"/>
    <w:rsid w:val="008D6242"/>
    <w:rsid w:val="008D7786"/>
    <w:rsid w:val="008E1693"/>
    <w:rsid w:val="008E27FC"/>
    <w:rsid w:val="008E35F0"/>
    <w:rsid w:val="008E3958"/>
    <w:rsid w:val="008E4BF3"/>
    <w:rsid w:val="008E4D0E"/>
    <w:rsid w:val="008E504A"/>
    <w:rsid w:val="008E663D"/>
    <w:rsid w:val="008E66D7"/>
    <w:rsid w:val="008E6E0B"/>
    <w:rsid w:val="008E6EFF"/>
    <w:rsid w:val="008E757B"/>
    <w:rsid w:val="008F1481"/>
    <w:rsid w:val="008F186E"/>
    <w:rsid w:val="008F1A61"/>
    <w:rsid w:val="008F1D60"/>
    <w:rsid w:val="008F2E5D"/>
    <w:rsid w:val="008F42C1"/>
    <w:rsid w:val="008F4ECD"/>
    <w:rsid w:val="008F66CE"/>
    <w:rsid w:val="008F6C73"/>
    <w:rsid w:val="008F70FD"/>
    <w:rsid w:val="0090050D"/>
    <w:rsid w:val="009005F6"/>
    <w:rsid w:val="009009F3"/>
    <w:rsid w:val="00900C0F"/>
    <w:rsid w:val="00900F57"/>
    <w:rsid w:val="00901133"/>
    <w:rsid w:val="009019C4"/>
    <w:rsid w:val="00901B29"/>
    <w:rsid w:val="00902989"/>
    <w:rsid w:val="00903BEE"/>
    <w:rsid w:val="00904742"/>
    <w:rsid w:val="00905396"/>
    <w:rsid w:val="009055A6"/>
    <w:rsid w:val="00907C1E"/>
    <w:rsid w:val="00907E86"/>
    <w:rsid w:val="00907F4B"/>
    <w:rsid w:val="00910BD7"/>
    <w:rsid w:val="00911708"/>
    <w:rsid w:val="00912315"/>
    <w:rsid w:val="0091251B"/>
    <w:rsid w:val="00912DF2"/>
    <w:rsid w:val="00917909"/>
    <w:rsid w:val="00922272"/>
    <w:rsid w:val="009246A6"/>
    <w:rsid w:val="00927DAA"/>
    <w:rsid w:val="009315A1"/>
    <w:rsid w:val="009341D9"/>
    <w:rsid w:val="009369C0"/>
    <w:rsid w:val="00937400"/>
    <w:rsid w:val="009407D7"/>
    <w:rsid w:val="00940828"/>
    <w:rsid w:val="00940E20"/>
    <w:rsid w:val="0094109E"/>
    <w:rsid w:val="0094110B"/>
    <w:rsid w:val="009421E5"/>
    <w:rsid w:val="00943842"/>
    <w:rsid w:val="00944200"/>
    <w:rsid w:val="00944559"/>
    <w:rsid w:val="009446B1"/>
    <w:rsid w:val="00944F6D"/>
    <w:rsid w:val="00945B95"/>
    <w:rsid w:val="00950A13"/>
    <w:rsid w:val="00950C81"/>
    <w:rsid w:val="00950DBE"/>
    <w:rsid w:val="00951B6D"/>
    <w:rsid w:val="00951E2A"/>
    <w:rsid w:val="00951E92"/>
    <w:rsid w:val="00952285"/>
    <w:rsid w:val="00952C76"/>
    <w:rsid w:val="009530AA"/>
    <w:rsid w:val="009540F3"/>
    <w:rsid w:val="00954531"/>
    <w:rsid w:val="00955D76"/>
    <w:rsid w:val="0096077E"/>
    <w:rsid w:val="00962B66"/>
    <w:rsid w:val="00962C11"/>
    <w:rsid w:val="00962D4B"/>
    <w:rsid w:val="00963D64"/>
    <w:rsid w:val="0096419C"/>
    <w:rsid w:val="00964392"/>
    <w:rsid w:val="00964EBD"/>
    <w:rsid w:val="00965A4C"/>
    <w:rsid w:val="00966503"/>
    <w:rsid w:val="00966B32"/>
    <w:rsid w:val="00967725"/>
    <w:rsid w:val="0097025D"/>
    <w:rsid w:val="0097212F"/>
    <w:rsid w:val="009728B8"/>
    <w:rsid w:val="00972DAD"/>
    <w:rsid w:val="0097323D"/>
    <w:rsid w:val="00973ADC"/>
    <w:rsid w:val="0097449D"/>
    <w:rsid w:val="0097520A"/>
    <w:rsid w:val="0097732F"/>
    <w:rsid w:val="00977908"/>
    <w:rsid w:val="00980B87"/>
    <w:rsid w:val="00981DEB"/>
    <w:rsid w:val="0098225E"/>
    <w:rsid w:val="00982329"/>
    <w:rsid w:val="00982759"/>
    <w:rsid w:val="0098340D"/>
    <w:rsid w:val="009835F2"/>
    <w:rsid w:val="00984385"/>
    <w:rsid w:val="00984783"/>
    <w:rsid w:val="0098592A"/>
    <w:rsid w:val="00985D5E"/>
    <w:rsid w:val="00986528"/>
    <w:rsid w:val="0098685F"/>
    <w:rsid w:val="00987DAF"/>
    <w:rsid w:val="0099058A"/>
    <w:rsid w:val="009914BD"/>
    <w:rsid w:val="00991BC1"/>
    <w:rsid w:val="00992D06"/>
    <w:rsid w:val="00992E7F"/>
    <w:rsid w:val="00993021"/>
    <w:rsid w:val="00994046"/>
    <w:rsid w:val="009967A1"/>
    <w:rsid w:val="00997C75"/>
    <w:rsid w:val="009A0474"/>
    <w:rsid w:val="009A07FF"/>
    <w:rsid w:val="009A0A74"/>
    <w:rsid w:val="009A21FF"/>
    <w:rsid w:val="009A26C0"/>
    <w:rsid w:val="009A287C"/>
    <w:rsid w:val="009A357F"/>
    <w:rsid w:val="009A44A2"/>
    <w:rsid w:val="009A4FAD"/>
    <w:rsid w:val="009A5060"/>
    <w:rsid w:val="009A6966"/>
    <w:rsid w:val="009A6967"/>
    <w:rsid w:val="009B0855"/>
    <w:rsid w:val="009B16E0"/>
    <w:rsid w:val="009B20EF"/>
    <w:rsid w:val="009B4E85"/>
    <w:rsid w:val="009B7FAC"/>
    <w:rsid w:val="009C3724"/>
    <w:rsid w:val="009C491B"/>
    <w:rsid w:val="009C5C76"/>
    <w:rsid w:val="009C68A9"/>
    <w:rsid w:val="009D065A"/>
    <w:rsid w:val="009D0E28"/>
    <w:rsid w:val="009D0F06"/>
    <w:rsid w:val="009D2567"/>
    <w:rsid w:val="009D3265"/>
    <w:rsid w:val="009D45D2"/>
    <w:rsid w:val="009D4AFB"/>
    <w:rsid w:val="009D5936"/>
    <w:rsid w:val="009D5CCB"/>
    <w:rsid w:val="009D6ABE"/>
    <w:rsid w:val="009D7535"/>
    <w:rsid w:val="009E079C"/>
    <w:rsid w:val="009E0EC2"/>
    <w:rsid w:val="009E1143"/>
    <w:rsid w:val="009E19B2"/>
    <w:rsid w:val="009E2738"/>
    <w:rsid w:val="009E4DB9"/>
    <w:rsid w:val="009E4EB9"/>
    <w:rsid w:val="009E530F"/>
    <w:rsid w:val="009E551C"/>
    <w:rsid w:val="009E56EF"/>
    <w:rsid w:val="009E5AF2"/>
    <w:rsid w:val="009E7A1F"/>
    <w:rsid w:val="009E7FFC"/>
    <w:rsid w:val="009F0112"/>
    <w:rsid w:val="009F0619"/>
    <w:rsid w:val="009F1DDF"/>
    <w:rsid w:val="009F30A1"/>
    <w:rsid w:val="009F511D"/>
    <w:rsid w:val="00A0158C"/>
    <w:rsid w:val="00A0292C"/>
    <w:rsid w:val="00A02FE7"/>
    <w:rsid w:val="00A03199"/>
    <w:rsid w:val="00A04B32"/>
    <w:rsid w:val="00A05515"/>
    <w:rsid w:val="00A06F9F"/>
    <w:rsid w:val="00A10636"/>
    <w:rsid w:val="00A11DBF"/>
    <w:rsid w:val="00A12A29"/>
    <w:rsid w:val="00A14515"/>
    <w:rsid w:val="00A14900"/>
    <w:rsid w:val="00A1499F"/>
    <w:rsid w:val="00A15A19"/>
    <w:rsid w:val="00A16FC1"/>
    <w:rsid w:val="00A17032"/>
    <w:rsid w:val="00A17925"/>
    <w:rsid w:val="00A22C03"/>
    <w:rsid w:val="00A23A53"/>
    <w:rsid w:val="00A23F14"/>
    <w:rsid w:val="00A2408B"/>
    <w:rsid w:val="00A25538"/>
    <w:rsid w:val="00A25AA3"/>
    <w:rsid w:val="00A311B4"/>
    <w:rsid w:val="00A315E0"/>
    <w:rsid w:val="00A32C34"/>
    <w:rsid w:val="00A33A0E"/>
    <w:rsid w:val="00A33F63"/>
    <w:rsid w:val="00A343BE"/>
    <w:rsid w:val="00A34825"/>
    <w:rsid w:val="00A35441"/>
    <w:rsid w:val="00A36874"/>
    <w:rsid w:val="00A369FF"/>
    <w:rsid w:val="00A372BF"/>
    <w:rsid w:val="00A4123D"/>
    <w:rsid w:val="00A42716"/>
    <w:rsid w:val="00A42E98"/>
    <w:rsid w:val="00A437E8"/>
    <w:rsid w:val="00A43B57"/>
    <w:rsid w:val="00A43FA5"/>
    <w:rsid w:val="00A45087"/>
    <w:rsid w:val="00A45103"/>
    <w:rsid w:val="00A457B3"/>
    <w:rsid w:val="00A477F6"/>
    <w:rsid w:val="00A506EE"/>
    <w:rsid w:val="00A53ABC"/>
    <w:rsid w:val="00A55027"/>
    <w:rsid w:val="00A60767"/>
    <w:rsid w:val="00A61DA7"/>
    <w:rsid w:val="00A61E39"/>
    <w:rsid w:val="00A62F4F"/>
    <w:rsid w:val="00A63E46"/>
    <w:rsid w:val="00A65147"/>
    <w:rsid w:val="00A66BE8"/>
    <w:rsid w:val="00A66CCD"/>
    <w:rsid w:val="00A70056"/>
    <w:rsid w:val="00A704DF"/>
    <w:rsid w:val="00A70B2E"/>
    <w:rsid w:val="00A721D9"/>
    <w:rsid w:val="00A72212"/>
    <w:rsid w:val="00A7283C"/>
    <w:rsid w:val="00A72B9F"/>
    <w:rsid w:val="00A73B4C"/>
    <w:rsid w:val="00A75482"/>
    <w:rsid w:val="00A77EEF"/>
    <w:rsid w:val="00A80E64"/>
    <w:rsid w:val="00A80E96"/>
    <w:rsid w:val="00A810AC"/>
    <w:rsid w:val="00A81BCA"/>
    <w:rsid w:val="00A82488"/>
    <w:rsid w:val="00A8391E"/>
    <w:rsid w:val="00A83EED"/>
    <w:rsid w:val="00A84B0F"/>
    <w:rsid w:val="00A86205"/>
    <w:rsid w:val="00A8620B"/>
    <w:rsid w:val="00A86C72"/>
    <w:rsid w:val="00A86E90"/>
    <w:rsid w:val="00A8720E"/>
    <w:rsid w:val="00A922C8"/>
    <w:rsid w:val="00A9513E"/>
    <w:rsid w:val="00A954CF"/>
    <w:rsid w:val="00A95A0B"/>
    <w:rsid w:val="00AA038A"/>
    <w:rsid w:val="00AA078E"/>
    <w:rsid w:val="00AA0CF9"/>
    <w:rsid w:val="00AA419C"/>
    <w:rsid w:val="00AB18E2"/>
    <w:rsid w:val="00AB25BD"/>
    <w:rsid w:val="00AB25CB"/>
    <w:rsid w:val="00AB2F92"/>
    <w:rsid w:val="00AB3058"/>
    <w:rsid w:val="00AB4ABE"/>
    <w:rsid w:val="00AB62F6"/>
    <w:rsid w:val="00AB6C14"/>
    <w:rsid w:val="00AC18E5"/>
    <w:rsid w:val="00AC2478"/>
    <w:rsid w:val="00AC2935"/>
    <w:rsid w:val="00AC31CC"/>
    <w:rsid w:val="00AC336F"/>
    <w:rsid w:val="00AC355B"/>
    <w:rsid w:val="00AC5212"/>
    <w:rsid w:val="00AC56F4"/>
    <w:rsid w:val="00AD08E2"/>
    <w:rsid w:val="00AD1041"/>
    <w:rsid w:val="00AD3A19"/>
    <w:rsid w:val="00AD4D40"/>
    <w:rsid w:val="00AD54C7"/>
    <w:rsid w:val="00AD661D"/>
    <w:rsid w:val="00AD6742"/>
    <w:rsid w:val="00AD773E"/>
    <w:rsid w:val="00AE0E65"/>
    <w:rsid w:val="00AE0FC2"/>
    <w:rsid w:val="00AE1B98"/>
    <w:rsid w:val="00AE21BB"/>
    <w:rsid w:val="00AE2726"/>
    <w:rsid w:val="00AE28F2"/>
    <w:rsid w:val="00AE3B78"/>
    <w:rsid w:val="00AE6139"/>
    <w:rsid w:val="00AE650B"/>
    <w:rsid w:val="00AE70A2"/>
    <w:rsid w:val="00AE77E2"/>
    <w:rsid w:val="00AE7C37"/>
    <w:rsid w:val="00AF020C"/>
    <w:rsid w:val="00AF2CE3"/>
    <w:rsid w:val="00AF32C4"/>
    <w:rsid w:val="00AF3A56"/>
    <w:rsid w:val="00AF3B26"/>
    <w:rsid w:val="00AF42FC"/>
    <w:rsid w:val="00AF5E15"/>
    <w:rsid w:val="00AF74A3"/>
    <w:rsid w:val="00B00059"/>
    <w:rsid w:val="00B00B96"/>
    <w:rsid w:val="00B01193"/>
    <w:rsid w:val="00B04497"/>
    <w:rsid w:val="00B05D36"/>
    <w:rsid w:val="00B06976"/>
    <w:rsid w:val="00B07394"/>
    <w:rsid w:val="00B0774B"/>
    <w:rsid w:val="00B0786C"/>
    <w:rsid w:val="00B1001C"/>
    <w:rsid w:val="00B117C8"/>
    <w:rsid w:val="00B12333"/>
    <w:rsid w:val="00B135D8"/>
    <w:rsid w:val="00B146F6"/>
    <w:rsid w:val="00B15B04"/>
    <w:rsid w:val="00B164CF"/>
    <w:rsid w:val="00B17131"/>
    <w:rsid w:val="00B173ED"/>
    <w:rsid w:val="00B17715"/>
    <w:rsid w:val="00B17F14"/>
    <w:rsid w:val="00B20071"/>
    <w:rsid w:val="00B21063"/>
    <w:rsid w:val="00B2108F"/>
    <w:rsid w:val="00B211CD"/>
    <w:rsid w:val="00B21B7A"/>
    <w:rsid w:val="00B223F9"/>
    <w:rsid w:val="00B22B20"/>
    <w:rsid w:val="00B2356B"/>
    <w:rsid w:val="00B24029"/>
    <w:rsid w:val="00B24FCD"/>
    <w:rsid w:val="00B252D3"/>
    <w:rsid w:val="00B26A00"/>
    <w:rsid w:val="00B31F5B"/>
    <w:rsid w:val="00B34DF8"/>
    <w:rsid w:val="00B35046"/>
    <w:rsid w:val="00B356B0"/>
    <w:rsid w:val="00B3591D"/>
    <w:rsid w:val="00B3676E"/>
    <w:rsid w:val="00B370BD"/>
    <w:rsid w:val="00B371C5"/>
    <w:rsid w:val="00B3782E"/>
    <w:rsid w:val="00B417B8"/>
    <w:rsid w:val="00B419D3"/>
    <w:rsid w:val="00B41BE2"/>
    <w:rsid w:val="00B4263C"/>
    <w:rsid w:val="00B435C5"/>
    <w:rsid w:val="00B43836"/>
    <w:rsid w:val="00B4424B"/>
    <w:rsid w:val="00B44A65"/>
    <w:rsid w:val="00B45100"/>
    <w:rsid w:val="00B456C5"/>
    <w:rsid w:val="00B45DEF"/>
    <w:rsid w:val="00B4636C"/>
    <w:rsid w:val="00B4640C"/>
    <w:rsid w:val="00B47296"/>
    <w:rsid w:val="00B4797A"/>
    <w:rsid w:val="00B50240"/>
    <w:rsid w:val="00B50409"/>
    <w:rsid w:val="00B515E6"/>
    <w:rsid w:val="00B51780"/>
    <w:rsid w:val="00B52931"/>
    <w:rsid w:val="00B5418D"/>
    <w:rsid w:val="00B54E99"/>
    <w:rsid w:val="00B556BB"/>
    <w:rsid w:val="00B62C39"/>
    <w:rsid w:val="00B62E63"/>
    <w:rsid w:val="00B63136"/>
    <w:rsid w:val="00B633E8"/>
    <w:rsid w:val="00B63765"/>
    <w:rsid w:val="00B63E7F"/>
    <w:rsid w:val="00B64098"/>
    <w:rsid w:val="00B64894"/>
    <w:rsid w:val="00B64D96"/>
    <w:rsid w:val="00B65701"/>
    <w:rsid w:val="00B659FD"/>
    <w:rsid w:val="00B668E1"/>
    <w:rsid w:val="00B669CA"/>
    <w:rsid w:val="00B70BEF"/>
    <w:rsid w:val="00B70C55"/>
    <w:rsid w:val="00B70C73"/>
    <w:rsid w:val="00B71706"/>
    <w:rsid w:val="00B720E8"/>
    <w:rsid w:val="00B73FD7"/>
    <w:rsid w:val="00B74406"/>
    <w:rsid w:val="00B75CD5"/>
    <w:rsid w:val="00B75D69"/>
    <w:rsid w:val="00B76749"/>
    <w:rsid w:val="00B76763"/>
    <w:rsid w:val="00B76C09"/>
    <w:rsid w:val="00B773B0"/>
    <w:rsid w:val="00B82182"/>
    <w:rsid w:val="00B8257A"/>
    <w:rsid w:val="00B82E3E"/>
    <w:rsid w:val="00B84E6F"/>
    <w:rsid w:val="00B851DD"/>
    <w:rsid w:val="00B87A4F"/>
    <w:rsid w:val="00B87A8D"/>
    <w:rsid w:val="00B904E7"/>
    <w:rsid w:val="00B90ADD"/>
    <w:rsid w:val="00B90D4D"/>
    <w:rsid w:val="00B92BD8"/>
    <w:rsid w:val="00B94313"/>
    <w:rsid w:val="00B95645"/>
    <w:rsid w:val="00B96F22"/>
    <w:rsid w:val="00B9757F"/>
    <w:rsid w:val="00B975FE"/>
    <w:rsid w:val="00BA0E73"/>
    <w:rsid w:val="00BA1E52"/>
    <w:rsid w:val="00BA29C4"/>
    <w:rsid w:val="00BA2A31"/>
    <w:rsid w:val="00BA35A5"/>
    <w:rsid w:val="00BA5B50"/>
    <w:rsid w:val="00BA68BD"/>
    <w:rsid w:val="00BA6BAC"/>
    <w:rsid w:val="00BA6C70"/>
    <w:rsid w:val="00BA7ABA"/>
    <w:rsid w:val="00BB0628"/>
    <w:rsid w:val="00BB0E2C"/>
    <w:rsid w:val="00BB0E66"/>
    <w:rsid w:val="00BB23E7"/>
    <w:rsid w:val="00BB2AA6"/>
    <w:rsid w:val="00BB41FF"/>
    <w:rsid w:val="00BB5960"/>
    <w:rsid w:val="00BB5AB9"/>
    <w:rsid w:val="00BB6107"/>
    <w:rsid w:val="00BB6207"/>
    <w:rsid w:val="00BB65AE"/>
    <w:rsid w:val="00BB6891"/>
    <w:rsid w:val="00BB69A5"/>
    <w:rsid w:val="00BB7B93"/>
    <w:rsid w:val="00BC03E7"/>
    <w:rsid w:val="00BC1113"/>
    <w:rsid w:val="00BC21B0"/>
    <w:rsid w:val="00BC335D"/>
    <w:rsid w:val="00BC3802"/>
    <w:rsid w:val="00BC3EB3"/>
    <w:rsid w:val="00BC4A49"/>
    <w:rsid w:val="00BD014A"/>
    <w:rsid w:val="00BD1096"/>
    <w:rsid w:val="00BD3570"/>
    <w:rsid w:val="00BD4774"/>
    <w:rsid w:val="00BD495B"/>
    <w:rsid w:val="00BD4E84"/>
    <w:rsid w:val="00BD530C"/>
    <w:rsid w:val="00BD5B36"/>
    <w:rsid w:val="00BD631A"/>
    <w:rsid w:val="00BD782A"/>
    <w:rsid w:val="00BE0C7F"/>
    <w:rsid w:val="00BE0DA2"/>
    <w:rsid w:val="00BE1F88"/>
    <w:rsid w:val="00BE3CA2"/>
    <w:rsid w:val="00BE40B5"/>
    <w:rsid w:val="00BE46A7"/>
    <w:rsid w:val="00BE6680"/>
    <w:rsid w:val="00BF04AB"/>
    <w:rsid w:val="00BF14E5"/>
    <w:rsid w:val="00BF1E3F"/>
    <w:rsid w:val="00BF2B3A"/>
    <w:rsid w:val="00BF36E8"/>
    <w:rsid w:val="00BF5CEA"/>
    <w:rsid w:val="00BF635B"/>
    <w:rsid w:val="00BF6F75"/>
    <w:rsid w:val="00C00E31"/>
    <w:rsid w:val="00C0336B"/>
    <w:rsid w:val="00C04275"/>
    <w:rsid w:val="00C044C6"/>
    <w:rsid w:val="00C053B1"/>
    <w:rsid w:val="00C12E73"/>
    <w:rsid w:val="00C1411A"/>
    <w:rsid w:val="00C1454D"/>
    <w:rsid w:val="00C145A1"/>
    <w:rsid w:val="00C146D3"/>
    <w:rsid w:val="00C14C20"/>
    <w:rsid w:val="00C15065"/>
    <w:rsid w:val="00C150B0"/>
    <w:rsid w:val="00C15CF4"/>
    <w:rsid w:val="00C17C2A"/>
    <w:rsid w:val="00C23D3B"/>
    <w:rsid w:val="00C23DB4"/>
    <w:rsid w:val="00C23E60"/>
    <w:rsid w:val="00C243B9"/>
    <w:rsid w:val="00C30849"/>
    <w:rsid w:val="00C30851"/>
    <w:rsid w:val="00C308A4"/>
    <w:rsid w:val="00C31DFD"/>
    <w:rsid w:val="00C33269"/>
    <w:rsid w:val="00C3341D"/>
    <w:rsid w:val="00C339F3"/>
    <w:rsid w:val="00C34BA7"/>
    <w:rsid w:val="00C42D7F"/>
    <w:rsid w:val="00C43247"/>
    <w:rsid w:val="00C4386C"/>
    <w:rsid w:val="00C43B7D"/>
    <w:rsid w:val="00C4419E"/>
    <w:rsid w:val="00C45A48"/>
    <w:rsid w:val="00C463AD"/>
    <w:rsid w:val="00C46A5B"/>
    <w:rsid w:val="00C501A4"/>
    <w:rsid w:val="00C51403"/>
    <w:rsid w:val="00C51E7E"/>
    <w:rsid w:val="00C53DB0"/>
    <w:rsid w:val="00C56DBA"/>
    <w:rsid w:val="00C57447"/>
    <w:rsid w:val="00C57B95"/>
    <w:rsid w:val="00C612E5"/>
    <w:rsid w:val="00C626A0"/>
    <w:rsid w:val="00C629FC"/>
    <w:rsid w:val="00C62ECD"/>
    <w:rsid w:val="00C64B03"/>
    <w:rsid w:val="00C669BC"/>
    <w:rsid w:val="00C702B7"/>
    <w:rsid w:val="00C7059B"/>
    <w:rsid w:val="00C719A9"/>
    <w:rsid w:val="00C72D44"/>
    <w:rsid w:val="00C764A6"/>
    <w:rsid w:val="00C76DC4"/>
    <w:rsid w:val="00C7773C"/>
    <w:rsid w:val="00C777D1"/>
    <w:rsid w:val="00C80434"/>
    <w:rsid w:val="00C8050F"/>
    <w:rsid w:val="00C80BEB"/>
    <w:rsid w:val="00C81F7C"/>
    <w:rsid w:val="00C8275F"/>
    <w:rsid w:val="00C837AF"/>
    <w:rsid w:val="00C853C6"/>
    <w:rsid w:val="00C85726"/>
    <w:rsid w:val="00C859E2"/>
    <w:rsid w:val="00C865B2"/>
    <w:rsid w:val="00C90753"/>
    <w:rsid w:val="00C91032"/>
    <w:rsid w:val="00C92323"/>
    <w:rsid w:val="00C9254B"/>
    <w:rsid w:val="00C930B8"/>
    <w:rsid w:val="00C93CE3"/>
    <w:rsid w:val="00C979D6"/>
    <w:rsid w:val="00CA09B7"/>
    <w:rsid w:val="00CA1742"/>
    <w:rsid w:val="00CA376E"/>
    <w:rsid w:val="00CA460C"/>
    <w:rsid w:val="00CA5C9A"/>
    <w:rsid w:val="00CA5DE0"/>
    <w:rsid w:val="00CA5F5B"/>
    <w:rsid w:val="00CA6080"/>
    <w:rsid w:val="00CA61D4"/>
    <w:rsid w:val="00CA729C"/>
    <w:rsid w:val="00CB1F35"/>
    <w:rsid w:val="00CB2E59"/>
    <w:rsid w:val="00CB31DB"/>
    <w:rsid w:val="00CB461D"/>
    <w:rsid w:val="00CB4709"/>
    <w:rsid w:val="00CB5206"/>
    <w:rsid w:val="00CB5518"/>
    <w:rsid w:val="00CB5867"/>
    <w:rsid w:val="00CB5F9A"/>
    <w:rsid w:val="00CB687D"/>
    <w:rsid w:val="00CB71A5"/>
    <w:rsid w:val="00CB7245"/>
    <w:rsid w:val="00CC0031"/>
    <w:rsid w:val="00CC0975"/>
    <w:rsid w:val="00CC0C22"/>
    <w:rsid w:val="00CC1339"/>
    <w:rsid w:val="00CC2514"/>
    <w:rsid w:val="00CC260E"/>
    <w:rsid w:val="00CC3CC9"/>
    <w:rsid w:val="00CC3DBD"/>
    <w:rsid w:val="00CC4348"/>
    <w:rsid w:val="00CC459D"/>
    <w:rsid w:val="00CC4A10"/>
    <w:rsid w:val="00CC5464"/>
    <w:rsid w:val="00CC5675"/>
    <w:rsid w:val="00CC6AB2"/>
    <w:rsid w:val="00CC7892"/>
    <w:rsid w:val="00CD0147"/>
    <w:rsid w:val="00CD12E6"/>
    <w:rsid w:val="00CD2601"/>
    <w:rsid w:val="00CD32F4"/>
    <w:rsid w:val="00CD36A2"/>
    <w:rsid w:val="00CD3BF2"/>
    <w:rsid w:val="00CD3FC3"/>
    <w:rsid w:val="00CD41B9"/>
    <w:rsid w:val="00CD56D9"/>
    <w:rsid w:val="00CD6711"/>
    <w:rsid w:val="00CD7216"/>
    <w:rsid w:val="00CE3071"/>
    <w:rsid w:val="00CE32C6"/>
    <w:rsid w:val="00CE4F74"/>
    <w:rsid w:val="00CE623E"/>
    <w:rsid w:val="00CF0A23"/>
    <w:rsid w:val="00CF0C71"/>
    <w:rsid w:val="00CF0F03"/>
    <w:rsid w:val="00CF1452"/>
    <w:rsid w:val="00CF25F7"/>
    <w:rsid w:val="00CF3357"/>
    <w:rsid w:val="00CF7C00"/>
    <w:rsid w:val="00CF7D94"/>
    <w:rsid w:val="00D01A13"/>
    <w:rsid w:val="00D01CBE"/>
    <w:rsid w:val="00D033A5"/>
    <w:rsid w:val="00D040F5"/>
    <w:rsid w:val="00D052F3"/>
    <w:rsid w:val="00D059DA"/>
    <w:rsid w:val="00D062C7"/>
    <w:rsid w:val="00D067C8"/>
    <w:rsid w:val="00D07916"/>
    <w:rsid w:val="00D10F1E"/>
    <w:rsid w:val="00D1105B"/>
    <w:rsid w:val="00D1130B"/>
    <w:rsid w:val="00D116BA"/>
    <w:rsid w:val="00D12741"/>
    <w:rsid w:val="00D12FD0"/>
    <w:rsid w:val="00D13F44"/>
    <w:rsid w:val="00D14F67"/>
    <w:rsid w:val="00D15F6F"/>
    <w:rsid w:val="00D168AE"/>
    <w:rsid w:val="00D178C2"/>
    <w:rsid w:val="00D17DD1"/>
    <w:rsid w:val="00D17F79"/>
    <w:rsid w:val="00D201E8"/>
    <w:rsid w:val="00D209B1"/>
    <w:rsid w:val="00D212C0"/>
    <w:rsid w:val="00D2130D"/>
    <w:rsid w:val="00D225E2"/>
    <w:rsid w:val="00D23F36"/>
    <w:rsid w:val="00D24713"/>
    <w:rsid w:val="00D24E16"/>
    <w:rsid w:val="00D25084"/>
    <w:rsid w:val="00D25233"/>
    <w:rsid w:val="00D253A9"/>
    <w:rsid w:val="00D25AE0"/>
    <w:rsid w:val="00D25F5A"/>
    <w:rsid w:val="00D27FFC"/>
    <w:rsid w:val="00D32C54"/>
    <w:rsid w:val="00D3416A"/>
    <w:rsid w:val="00D341B9"/>
    <w:rsid w:val="00D35705"/>
    <w:rsid w:val="00D35E7C"/>
    <w:rsid w:val="00D36DD4"/>
    <w:rsid w:val="00D420E4"/>
    <w:rsid w:val="00D42210"/>
    <w:rsid w:val="00D468A8"/>
    <w:rsid w:val="00D50BEA"/>
    <w:rsid w:val="00D51C35"/>
    <w:rsid w:val="00D52325"/>
    <w:rsid w:val="00D52639"/>
    <w:rsid w:val="00D52727"/>
    <w:rsid w:val="00D5442E"/>
    <w:rsid w:val="00D54C62"/>
    <w:rsid w:val="00D55A37"/>
    <w:rsid w:val="00D55DC0"/>
    <w:rsid w:val="00D56CBF"/>
    <w:rsid w:val="00D572DC"/>
    <w:rsid w:val="00D5788B"/>
    <w:rsid w:val="00D6291B"/>
    <w:rsid w:val="00D62F02"/>
    <w:rsid w:val="00D640BB"/>
    <w:rsid w:val="00D66700"/>
    <w:rsid w:val="00D6675C"/>
    <w:rsid w:val="00D7001E"/>
    <w:rsid w:val="00D701B7"/>
    <w:rsid w:val="00D70A2D"/>
    <w:rsid w:val="00D71C8A"/>
    <w:rsid w:val="00D722F4"/>
    <w:rsid w:val="00D73419"/>
    <w:rsid w:val="00D73AB3"/>
    <w:rsid w:val="00D7554F"/>
    <w:rsid w:val="00D775C2"/>
    <w:rsid w:val="00D779AD"/>
    <w:rsid w:val="00D80EB9"/>
    <w:rsid w:val="00D8120D"/>
    <w:rsid w:val="00D8121A"/>
    <w:rsid w:val="00D821E5"/>
    <w:rsid w:val="00D8222F"/>
    <w:rsid w:val="00D82548"/>
    <w:rsid w:val="00D827BF"/>
    <w:rsid w:val="00D8281E"/>
    <w:rsid w:val="00D9001D"/>
    <w:rsid w:val="00D9020B"/>
    <w:rsid w:val="00D90B30"/>
    <w:rsid w:val="00D90F87"/>
    <w:rsid w:val="00D919B2"/>
    <w:rsid w:val="00D91D19"/>
    <w:rsid w:val="00D9267D"/>
    <w:rsid w:val="00D929FC"/>
    <w:rsid w:val="00D92ADD"/>
    <w:rsid w:val="00D92DBE"/>
    <w:rsid w:val="00D9377D"/>
    <w:rsid w:val="00D93C9D"/>
    <w:rsid w:val="00D94047"/>
    <w:rsid w:val="00D95174"/>
    <w:rsid w:val="00D962CF"/>
    <w:rsid w:val="00D962ED"/>
    <w:rsid w:val="00D97592"/>
    <w:rsid w:val="00D97CAD"/>
    <w:rsid w:val="00DA0672"/>
    <w:rsid w:val="00DA12EA"/>
    <w:rsid w:val="00DA23FB"/>
    <w:rsid w:val="00DA2DA2"/>
    <w:rsid w:val="00DA4C93"/>
    <w:rsid w:val="00DA5BD8"/>
    <w:rsid w:val="00DA693C"/>
    <w:rsid w:val="00DA69EA"/>
    <w:rsid w:val="00DA7D32"/>
    <w:rsid w:val="00DB05DC"/>
    <w:rsid w:val="00DB100D"/>
    <w:rsid w:val="00DB3357"/>
    <w:rsid w:val="00DB3C62"/>
    <w:rsid w:val="00DB4289"/>
    <w:rsid w:val="00DB45E9"/>
    <w:rsid w:val="00DB4A0E"/>
    <w:rsid w:val="00DB5008"/>
    <w:rsid w:val="00DB5141"/>
    <w:rsid w:val="00DB5478"/>
    <w:rsid w:val="00DB70ED"/>
    <w:rsid w:val="00DC0941"/>
    <w:rsid w:val="00DC11E8"/>
    <w:rsid w:val="00DC1FD2"/>
    <w:rsid w:val="00DC24D4"/>
    <w:rsid w:val="00DC2DFD"/>
    <w:rsid w:val="00DC3CB9"/>
    <w:rsid w:val="00DC5762"/>
    <w:rsid w:val="00DC6981"/>
    <w:rsid w:val="00DC74D7"/>
    <w:rsid w:val="00DD1624"/>
    <w:rsid w:val="00DD179A"/>
    <w:rsid w:val="00DD1C98"/>
    <w:rsid w:val="00DD1EB2"/>
    <w:rsid w:val="00DD4968"/>
    <w:rsid w:val="00DD5CC2"/>
    <w:rsid w:val="00DD5FB7"/>
    <w:rsid w:val="00DD6D86"/>
    <w:rsid w:val="00DD777A"/>
    <w:rsid w:val="00DD7D5B"/>
    <w:rsid w:val="00DE2644"/>
    <w:rsid w:val="00DE2FA1"/>
    <w:rsid w:val="00DE316F"/>
    <w:rsid w:val="00DE3AFA"/>
    <w:rsid w:val="00DE47AD"/>
    <w:rsid w:val="00DF09CB"/>
    <w:rsid w:val="00DF0E99"/>
    <w:rsid w:val="00DF1E52"/>
    <w:rsid w:val="00DF204B"/>
    <w:rsid w:val="00DF2DD1"/>
    <w:rsid w:val="00DF3B40"/>
    <w:rsid w:val="00DF4BF9"/>
    <w:rsid w:val="00DF7772"/>
    <w:rsid w:val="00E016AC"/>
    <w:rsid w:val="00E03AD8"/>
    <w:rsid w:val="00E04368"/>
    <w:rsid w:val="00E04B36"/>
    <w:rsid w:val="00E065E5"/>
    <w:rsid w:val="00E07954"/>
    <w:rsid w:val="00E10B7D"/>
    <w:rsid w:val="00E11A20"/>
    <w:rsid w:val="00E11D27"/>
    <w:rsid w:val="00E1286F"/>
    <w:rsid w:val="00E12A8D"/>
    <w:rsid w:val="00E12C62"/>
    <w:rsid w:val="00E13250"/>
    <w:rsid w:val="00E13664"/>
    <w:rsid w:val="00E137CF"/>
    <w:rsid w:val="00E14291"/>
    <w:rsid w:val="00E14B40"/>
    <w:rsid w:val="00E15D14"/>
    <w:rsid w:val="00E16E50"/>
    <w:rsid w:val="00E21644"/>
    <w:rsid w:val="00E22B87"/>
    <w:rsid w:val="00E238B0"/>
    <w:rsid w:val="00E25C7C"/>
    <w:rsid w:val="00E27498"/>
    <w:rsid w:val="00E3010E"/>
    <w:rsid w:val="00E30250"/>
    <w:rsid w:val="00E30727"/>
    <w:rsid w:val="00E311A1"/>
    <w:rsid w:val="00E32440"/>
    <w:rsid w:val="00E32DB7"/>
    <w:rsid w:val="00E342BB"/>
    <w:rsid w:val="00E35061"/>
    <w:rsid w:val="00E3614E"/>
    <w:rsid w:val="00E36160"/>
    <w:rsid w:val="00E36942"/>
    <w:rsid w:val="00E36B27"/>
    <w:rsid w:val="00E401D8"/>
    <w:rsid w:val="00E415F6"/>
    <w:rsid w:val="00E4190F"/>
    <w:rsid w:val="00E41BE8"/>
    <w:rsid w:val="00E41F14"/>
    <w:rsid w:val="00E443B2"/>
    <w:rsid w:val="00E44494"/>
    <w:rsid w:val="00E44F7C"/>
    <w:rsid w:val="00E45A78"/>
    <w:rsid w:val="00E4780F"/>
    <w:rsid w:val="00E5140F"/>
    <w:rsid w:val="00E51623"/>
    <w:rsid w:val="00E520D2"/>
    <w:rsid w:val="00E52491"/>
    <w:rsid w:val="00E55684"/>
    <w:rsid w:val="00E5643A"/>
    <w:rsid w:val="00E56CA7"/>
    <w:rsid w:val="00E6052E"/>
    <w:rsid w:val="00E60618"/>
    <w:rsid w:val="00E60B09"/>
    <w:rsid w:val="00E6230E"/>
    <w:rsid w:val="00E628C8"/>
    <w:rsid w:val="00E62E72"/>
    <w:rsid w:val="00E63B02"/>
    <w:rsid w:val="00E63E4F"/>
    <w:rsid w:val="00E64FBB"/>
    <w:rsid w:val="00E66344"/>
    <w:rsid w:val="00E66607"/>
    <w:rsid w:val="00E6674F"/>
    <w:rsid w:val="00E667A7"/>
    <w:rsid w:val="00E67B9B"/>
    <w:rsid w:val="00E70338"/>
    <w:rsid w:val="00E70FEE"/>
    <w:rsid w:val="00E7107F"/>
    <w:rsid w:val="00E753FA"/>
    <w:rsid w:val="00E75786"/>
    <w:rsid w:val="00E80587"/>
    <w:rsid w:val="00E811DC"/>
    <w:rsid w:val="00E815A8"/>
    <w:rsid w:val="00E81C11"/>
    <w:rsid w:val="00E83E32"/>
    <w:rsid w:val="00E84444"/>
    <w:rsid w:val="00E8718F"/>
    <w:rsid w:val="00E875AF"/>
    <w:rsid w:val="00E90A6A"/>
    <w:rsid w:val="00E91107"/>
    <w:rsid w:val="00E92024"/>
    <w:rsid w:val="00E92BC3"/>
    <w:rsid w:val="00E93590"/>
    <w:rsid w:val="00E94175"/>
    <w:rsid w:val="00E9425C"/>
    <w:rsid w:val="00E958C8"/>
    <w:rsid w:val="00E95C72"/>
    <w:rsid w:val="00E95E68"/>
    <w:rsid w:val="00E967E9"/>
    <w:rsid w:val="00E96BE5"/>
    <w:rsid w:val="00EA0CE3"/>
    <w:rsid w:val="00EA2055"/>
    <w:rsid w:val="00EA3879"/>
    <w:rsid w:val="00EA392A"/>
    <w:rsid w:val="00EA4243"/>
    <w:rsid w:val="00EA43BA"/>
    <w:rsid w:val="00EB1EE0"/>
    <w:rsid w:val="00EB4144"/>
    <w:rsid w:val="00EB42C8"/>
    <w:rsid w:val="00EB5161"/>
    <w:rsid w:val="00EB55AC"/>
    <w:rsid w:val="00EB7220"/>
    <w:rsid w:val="00EB78C0"/>
    <w:rsid w:val="00EC0205"/>
    <w:rsid w:val="00EC0C60"/>
    <w:rsid w:val="00EC0C99"/>
    <w:rsid w:val="00EC1269"/>
    <w:rsid w:val="00EC15BB"/>
    <w:rsid w:val="00EC19E3"/>
    <w:rsid w:val="00EC1E3F"/>
    <w:rsid w:val="00EC41AA"/>
    <w:rsid w:val="00EC5A3A"/>
    <w:rsid w:val="00EC5C4B"/>
    <w:rsid w:val="00EC70BA"/>
    <w:rsid w:val="00EC721B"/>
    <w:rsid w:val="00EC761B"/>
    <w:rsid w:val="00EC76E2"/>
    <w:rsid w:val="00ED2797"/>
    <w:rsid w:val="00ED2EB6"/>
    <w:rsid w:val="00ED434A"/>
    <w:rsid w:val="00ED441D"/>
    <w:rsid w:val="00ED44EE"/>
    <w:rsid w:val="00ED46F7"/>
    <w:rsid w:val="00ED6766"/>
    <w:rsid w:val="00ED6F75"/>
    <w:rsid w:val="00EE020F"/>
    <w:rsid w:val="00EE31C2"/>
    <w:rsid w:val="00EE47CC"/>
    <w:rsid w:val="00EE55DB"/>
    <w:rsid w:val="00EE5B18"/>
    <w:rsid w:val="00EE65BE"/>
    <w:rsid w:val="00EE6A9A"/>
    <w:rsid w:val="00EF12B4"/>
    <w:rsid w:val="00EF20B9"/>
    <w:rsid w:val="00EF23AD"/>
    <w:rsid w:val="00EF274B"/>
    <w:rsid w:val="00EF405A"/>
    <w:rsid w:val="00EF4421"/>
    <w:rsid w:val="00EF4936"/>
    <w:rsid w:val="00EF5327"/>
    <w:rsid w:val="00EF762D"/>
    <w:rsid w:val="00EF7658"/>
    <w:rsid w:val="00F00A7A"/>
    <w:rsid w:val="00F00C66"/>
    <w:rsid w:val="00F00E5B"/>
    <w:rsid w:val="00F01367"/>
    <w:rsid w:val="00F0139D"/>
    <w:rsid w:val="00F037BB"/>
    <w:rsid w:val="00F044E6"/>
    <w:rsid w:val="00F0486E"/>
    <w:rsid w:val="00F05148"/>
    <w:rsid w:val="00F055AB"/>
    <w:rsid w:val="00F055DC"/>
    <w:rsid w:val="00F06555"/>
    <w:rsid w:val="00F07194"/>
    <w:rsid w:val="00F10599"/>
    <w:rsid w:val="00F10B08"/>
    <w:rsid w:val="00F11107"/>
    <w:rsid w:val="00F11D5E"/>
    <w:rsid w:val="00F12007"/>
    <w:rsid w:val="00F12C9A"/>
    <w:rsid w:val="00F12E5E"/>
    <w:rsid w:val="00F13572"/>
    <w:rsid w:val="00F139A3"/>
    <w:rsid w:val="00F13DB7"/>
    <w:rsid w:val="00F1457F"/>
    <w:rsid w:val="00F15C63"/>
    <w:rsid w:val="00F16074"/>
    <w:rsid w:val="00F160C9"/>
    <w:rsid w:val="00F16E67"/>
    <w:rsid w:val="00F17681"/>
    <w:rsid w:val="00F17AB6"/>
    <w:rsid w:val="00F214B5"/>
    <w:rsid w:val="00F21538"/>
    <w:rsid w:val="00F217C1"/>
    <w:rsid w:val="00F21855"/>
    <w:rsid w:val="00F22DDB"/>
    <w:rsid w:val="00F26240"/>
    <w:rsid w:val="00F26EA3"/>
    <w:rsid w:val="00F26FDC"/>
    <w:rsid w:val="00F274B0"/>
    <w:rsid w:val="00F30064"/>
    <w:rsid w:val="00F307F1"/>
    <w:rsid w:val="00F31352"/>
    <w:rsid w:val="00F31483"/>
    <w:rsid w:val="00F323F3"/>
    <w:rsid w:val="00F32A51"/>
    <w:rsid w:val="00F3317D"/>
    <w:rsid w:val="00F3382F"/>
    <w:rsid w:val="00F35CBB"/>
    <w:rsid w:val="00F4144D"/>
    <w:rsid w:val="00F416FF"/>
    <w:rsid w:val="00F418E6"/>
    <w:rsid w:val="00F419AD"/>
    <w:rsid w:val="00F42082"/>
    <w:rsid w:val="00F42364"/>
    <w:rsid w:val="00F44305"/>
    <w:rsid w:val="00F4442B"/>
    <w:rsid w:val="00F4552F"/>
    <w:rsid w:val="00F45DA9"/>
    <w:rsid w:val="00F4663B"/>
    <w:rsid w:val="00F46D1E"/>
    <w:rsid w:val="00F4726F"/>
    <w:rsid w:val="00F47EFF"/>
    <w:rsid w:val="00F512E4"/>
    <w:rsid w:val="00F549D1"/>
    <w:rsid w:val="00F54AC9"/>
    <w:rsid w:val="00F54F4E"/>
    <w:rsid w:val="00F556B4"/>
    <w:rsid w:val="00F560B3"/>
    <w:rsid w:val="00F562DE"/>
    <w:rsid w:val="00F56B73"/>
    <w:rsid w:val="00F576DE"/>
    <w:rsid w:val="00F57C7D"/>
    <w:rsid w:val="00F6018D"/>
    <w:rsid w:val="00F60BB6"/>
    <w:rsid w:val="00F6140D"/>
    <w:rsid w:val="00F63DB9"/>
    <w:rsid w:val="00F63E21"/>
    <w:rsid w:val="00F649B7"/>
    <w:rsid w:val="00F6511F"/>
    <w:rsid w:val="00F65143"/>
    <w:rsid w:val="00F65425"/>
    <w:rsid w:val="00F65827"/>
    <w:rsid w:val="00F65D53"/>
    <w:rsid w:val="00F65D71"/>
    <w:rsid w:val="00F7021F"/>
    <w:rsid w:val="00F70D56"/>
    <w:rsid w:val="00F71EE0"/>
    <w:rsid w:val="00F71F8A"/>
    <w:rsid w:val="00F7219D"/>
    <w:rsid w:val="00F73B3E"/>
    <w:rsid w:val="00F74223"/>
    <w:rsid w:val="00F76B5F"/>
    <w:rsid w:val="00F82833"/>
    <w:rsid w:val="00F82CB6"/>
    <w:rsid w:val="00F83EB4"/>
    <w:rsid w:val="00F8440B"/>
    <w:rsid w:val="00F85071"/>
    <w:rsid w:val="00F850D5"/>
    <w:rsid w:val="00F85574"/>
    <w:rsid w:val="00F85A66"/>
    <w:rsid w:val="00F8658C"/>
    <w:rsid w:val="00F87872"/>
    <w:rsid w:val="00F90F74"/>
    <w:rsid w:val="00F91913"/>
    <w:rsid w:val="00F91D54"/>
    <w:rsid w:val="00F91DAD"/>
    <w:rsid w:val="00F91F7A"/>
    <w:rsid w:val="00F92B50"/>
    <w:rsid w:val="00F93EA6"/>
    <w:rsid w:val="00F94E9F"/>
    <w:rsid w:val="00F969FB"/>
    <w:rsid w:val="00F97ED4"/>
    <w:rsid w:val="00FA16C3"/>
    <w:rsid w:val="00FA2FAA"/>
    <w:rsid w:val="00FA3D79"/>
    <w:rsid w:val="00FA3F2D"/>
    <w:rsid w:val="00FA4212"/>
    <w:rsid w:val="00FA51CD"/>
    <w:rsid w:val="00FA5553"/>
    <w:rsid w:val="00FA5A45"/>
    <w:rsid w:val="00FA5B93"/>
    <w:rsid w:val="00FA716E"/>
    <w:rsid w:val="00FA74F5"/>
    <w:rsid w:val="00FB2DB0"/>
    <w:rsid w:val="00FB3DA5"/>
    <w:rsid w:val="00FB46B4"/>
    <w:rsid w:val="00FB4D0B"/>
    <w:rsid w:val="00FB5D38"/>
    <w:rsid w:val="00FB688D"/>
    <w:rsid w:val="00FB7287"/>
    <w:rsid w:val="00FC28D9"/>
    <w:rsid w:val="00FC35E2"/>
    <w:rsid w:val="00FC41A4"/>
    <w:rsid w:val="00FC4721"/>
    <w:rsid w:val="00FC540E"/>
    <w:rsid w:val="00FC58BF"/>
    <w:rsid w:val="00FC5998"/>
    <w:rsid w:val="00FC5F22"/>
    <w:rsid w:val="00FC6882"/>
    <w:rsid w:val="00FD0B25"/>
    <w:rsid w:val="00FD37DC"/>
    <w:rsid w:val="00FD3CD3"/>
    <w:rsid w:val="00FE0DD4"/>
    <w:rsid w:val="00FE0EA2"/>
    <w:rsid w:val="00FE1A24"/>
    <w:rsid w:val="00FE20E4"/>
    <w:rsid w:val="00FE2184"/>
    <w:rsid w:val="00FE3C32"/>
    <w:rsid w:val="00FE3E8A"/>
    <w:rsid w:val="00FE6530"/>
    <w:rsid w:val="00FE7298"/>
    <w:rsid w:val="00FF0566"/>
    <w:rsid w:val="00FF0C93"/>
    <w:rsid w:val="00FF110C"/>
    <w:rsid w:val="00FF137B"/>
    <w:rsid w:val="00FF2617"/>
    <w:rsid w:val="00FF5083"/>
    <w:rsid w:val="00FF624D"/>
    <w:rsid w:val="00FF7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27FE962"/>
  <w15:docId w15:val="{0E41AFB5-F787-41D8-821D-A97DF2CFC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2D4B"/>
    <w:pPr>
      <w:spacing w:after="160" w:line="259" w:lineRule="auto"/>
    </w:pPr>
    <w:rPr>
      <w:rFonts w:ascii="Cambria" w:eastAsia="MS Mincho" w:hAnsi="Cambria" w:cs="Times New Roman"/>
    </w:rPr>
  </w:style>
  <w:style w:type="paragraph" w:styleId="Heading1">
    <w:name w:val="heading 1"/>
    <w:basedOn w:val="Normal"/>
    <w:link w:val="Heading1Char"/>
    <w:qFormat/>
    <w:rsid w:val="00962D4B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rsid w:val="00962D4B"/>
    <w:pPr>
      <w:keepNext/>
      <w:keepLines/>
      <w:widowControl w:val="0"/>
      <w:spacing w:before="240" w:after="60" w:line="240" w:lineRule="auto"/>
      <w:outlineLvl w:val="1"/>
    </w:pPr>
    <w:rPr>
      <w:rFonts w:ascii="Arial" w:eastAsia="SimSun" w:hAnsi="Arial"/>
      <w:b/>
      <w:i/>
      <w:kern w:val="2"/>
      <w:sz w:val="28"/>
      <w:szCs w:val="20"/>
      <w:lang w:eastAsia="zh-CN"/>
    </w:rPr>
  </w:style>
  <w:style w:type="paragraph" w:styleId="Heading3">
    <w:name w:val="heading 3"/>
    <w:basedOn w:val="Normal"/>
    <w:next w:val="Normal"/>
    <w:link w:val="Heading3Char"/>
    <w:rsid w:val="00962D4B"/>
    <w:pPr>
      <w:keepNext/>
      <w:keepLines/>
      <w:widowControl w:val="0"/>
      <w:spacing w:before="240" w:after="60" w:line="240" w:lineRule="auto"/>
      <w:outlineLvl w:val="2"/>
    </w:pPr>
    <w:rPr>
      <w:rFonts w:ascii="Arial" w:eastAsia="SimSun" w:hAnsi="Arial"/>
      <w:b/>
      <w:kern w:val="2"/>
      <w:sz w:val="26"/>
      <w:szCs w:val="20"/>
      <w:lang w:eastAsia="zh-CN"/>
    </w:rPr>
  </w:style>
  <w:style w:type="paragraph" w:styleId="Heading4">
    <w:name w:val="heading 4"/>
    <w:basedOn w:val="Normal"/>
    <w:next w:val="Normal"/>
    <w:link w:val="Heading4Char"/>
    <w:rsid w:val="00962D4B"/>
    <w:pPr>
      <w:keepNext/>
      <w:keepLines/>
      <w:widowControl w:val="0"/>
      <w:spacing w:before="240" w:after="60" w:line="240" w:lineRule="auto"/>
      <w:outlineLvl w:val="3"/>
    </w:pPr>
    <w:rPr>
      <w:rFonts w:ascii="Times New Roman" w:eastAsia="SimSun" w:hAnsi="Times New Roman"/>
      <w:b/>
      <w:kern w:val="2"/>
      <w:sz w:val="28"/>
      <w:szCs w:val="20"/>
      <w:lang w:eastAsia="zh-CN"/>
    </w:rPr>
  </w:style>
  <w:style w:type="paragraph" w:styleId="Heading5">
    <w:name w:val="heading 5"/>
    <w:basedOn w:val="Normal"/>
    <w:next w:val="Normal"/>
    <w:link w:val="Heading5Char"/>
    <w:rsid w:val="00962D4B"/>
    <w:pPr>
      <w:keepNext/>
      <w:keepLines/>
      <w:widowControl w:val="0"/>
      <w:spacing w:before="240" w:after="60" w:line="240" w:lineRule="auto"/>
      <w:outlineLvl w:val="4"/>
    </w:pPr>
    <w:rPr>
      <w:rFonts w:ascii="Times New Roman" w:eastAsia="SimSun" w:hAnsi="Times New Roman"/>
      <w:b/>
      <w:i/>
      <w:kern w:val="2"/>
      <w:sz w:val="26"/>
      <w:szCs w:val="20"/>
      <w:lang w:eastAsia="zh-CN"/>
    </w:rPr>
  </w:style>
  <w:style w:type="paragraph" w:styleId="Heading6">
    <w:name w:val="heading 6"/>
    <w:basedOn w:val="Normal"/>
    <w:next w:val="Normal"/>
    <w:link w:val="Heading6Char"/>
    <w:rsid w:val="00962D4B"/>
    <w:pPr>
      <w:keepNext/>
      <w:keepLines/>
      <w:widowControl w:val="0"/>
      <w:spacing w:before="240" w:after="60" w:line="240" w:lineRule="auto"/>
      <w:outlineLvl w:val="5"/>
    </w:pPr>
    <w:rPr>
      <w:rFonts w:ascii="Times New Roman" w:eastAsia="SimSun" w:hAnsi="Times New Roman"/>
      <w:b/>
      <w:kern w:val="2"/>
      <w:sz w:val="22"/>
      <w:szCs w:val="20"/>
      <w:lang w:eastAsia="zh-CN"/>
    </w:rPr>
  </w:style>
  <w:style w:type="paragraph" w:styleId="Heading7">
    <w:name w:val="heading 7"/>
    <w:basedOn w:val="Normal"/>
    <w:next w:val="Normal"/>
    <w:link w:val="Heading7Char"/>
    <w:rsid w:val="00962D4B"/>
    <w:pPr>
      <w:keepNext/>
      <w:keepLines/>
      <w:widowControl w:val="0"/>
      <w:spacing w:before="240" w:after="60" w:line="240" w:lineRule="auto"/>
      <w:outlineLvl w:val="6"/>
    </w:pPr>
    <w:rPr>
      <w:rFonts w:ascii="Times New Roman" w:eastAsia="SimSun" w:hAnsi="Times New Roman"/>
      <w:kern w:val="2"/>
      <w:szCs w:val="20"/>
      <w:lang w:eastAsia="zh-CN"/>
    </w:rPr>
  </w:style>
  <w:style w:type="paragraph" w:styleId="Heading8">
    <w:name w:val="heading 8"/>
    <w:basedOn w:val="Normal"/>
    <w:next w:val="Normal"/>
    <w:link w:val="Heading8Char"/>
    <w:rsid w:val="00962D4B"/>
    <w:pPr>
      <w:keepNext/>
      <w:keepLines/>
      <w:widowControl w:val="0"/>
      <w:spacing w:before="240" w:after="60" w:line="240" w:lineRule="auto"/>
      <w:outlineLvl w:val="7"/>
    </w:pPr>
    <w:rPr>
      <w:rFonts w:ascii="Times New Roman" w:eastAsia="SimSun" w:hAnsi="Times New Roman"/>
      <w:i/>
      <w:kern w:val="2"/>
      <w:szCs w:val="20"/>
      <w:lang w:eastAsia="zh-CN"/>
    </w:rPr>
  </w:style>
  <w:style w:type="paragraph" w:styleId="Heading9">
    <w:name w:val="heading 9"/>
    <w:basedOn w:val="Normal"/>
    <w:next w:val="Normal"/>
    <w:link w:val="Heading9Char"/>
    <w:rsid w:val="00962D4B"/>
    <w:pPr>
      <w:keepNext/>
      <w:keepLines/>
      <w:widowControl w:val="0"/>
      <w:spacing w:before="240" w:after="60" w:line="240" w:lineRule="auto"/>
      <w:outlineLvl w:val="8"/>
    </w:pPr>
    <w:rPr>
      <w:rFonts w:ascii="Arial" w:eastAsia="SimSun" w:hAnsi="Arial"/>
      <w:kern w:val="2"/>
      <w:sz w:val="22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D4B"/>
    <w:rPr>
      <w:rFonts w:ascii="Times" w:eastAsia="MS Mincho" w:hAnsi="Times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rsid w:val="00962D4B"/>
    <w:rPr>
      <w:rFonts w:ascii="Arial" w:eastAsia="SimSun" w:hAnsi="Arial" w:cs="Times New Roman"/>
      <w:b/>
      <w:i/>
      <w:kern w:val="2"/>
      <w:sz w:val="28"/>
      <w:szCs w:val="20"/>
      <w:lang w:eastAsia="zh-CN"/>
    </w:rPr>
  </w:style>
  <w:style w:type="character" w:customStyle="1" w:styleId="Heading3Char">
    <w:name w:val="Heading 3 Char"/>
    <w:basedOn w:val="DefaultParagraphFont"/>
    <w:link w:val="Heading3"/>
    <w:rsid w:val="00962D4B"/>
    <w:rPr>
      <w:rFonts w:ascii="Arial" w:eastAsia="SimSun" w:hAnsi="Arial" w:cs="Times New Roman"/>
      <w:b/>
      <w:kern w:val="2"/>
      <w:sz w:val="26"/>
      <w:szCs w:val="20"/>
      <w:lang w:eastAsia="zh-CN"/>
    </w:rPr>
  </w:style>
  <w:style w:type="character" w:customStyle="1" w:styleId="Heading4Char">
    <w:name w:val="Heading 4 Char"/>
    <w:basedOn w:val="DefaultParagraphFont"/>
    <w:link w:val="Heading4"/>
    <w:rsid w:val="00962D4B"/>
    <w:rPr>
      <w:rFonts w:ascii="Times New Roman" w:eastAsia="SimSun" w:hAnsi="Times New Roman" w:cs="Times New Roman"/>
      <w:b/>
      <w:kern w:val="2"/>
      <w:sz w:val="28"/>
      <w:szCs w:val="20"/>
      <w:lang w:eastAsia="zh-CN"/>
    </w:rPr>
  </w:style>
  <w:style w:type="character" w:customStyle="1" w:styleId="Heading5Char">
    <w:name w:val="Heading 5 Char"/>
    <w:basedOn w:val="DefaultParagraphFont"/>
    <w:link w:val="Heading5"/>
    <w:rsid w:val="00962D4B"/>
    <w:rPr>
      <w:rFonts w:ascii="Times New Roman" w:eastAsia="SimSun" w:hAnsi="Times New Roman" w:cs="Times New Roman"/>
      <w:b/>
      <w:i/>
      <w:kern w:val="2"/>
      <w:sz w:val="26"/>
      <w:szCs w:val="20"/>
      <w:lang w:eastAsia="zh-CN"/>
    </w:rPr>
  </w:style>
  <w:style w:type="character" w:customStyle="1" w:styleId="Heading6Char">
    <w:name w:val="Heading 6 Char"/>
    <w:basedOn w:val="DefaultParagraphFont"/>
    <w:link w:val="Heading6"/>
    <w:rsid w:val="00962D4B"/>
    <w:rPr>
      <w:rFonts w:ascii="Times New Roman" w:eastAsia="SimSun" w:hAnsi="Times New Roman" w:cs="Times New Roman"/>
      <w:b/>
      <w:kern w:val="2"/>
      <w:sz w:val="22"/>
      <w:szCs w:val="20"/>
      <w:lang w:eastAsia="zh-CN"/>
    </w:rPr>
  </w:style>
  <w:style w:type="character" w:customStyle="1" w:styleId="Heading7Char">
    <w:name w:val="Heading 7 Char"/>
    <w:basedOn w:val="DefaultParagraphFont"/>
    <w:link w:val="Heading7"/>
    <w:rsid w:val="00962D4B"/>
    <w:rPr>
      <w:rFonts w:ascii="Times New Roman" w:eastAsia="SimSun" w:hAnsi="Times New Roman" w:cs="Times New Roman"/>
      <w:kern w:val="2"/>
      <w:szCs w:val="20"/>
      <w:lang w:eastAsia="zh-CN"/>
    </w:rPr>
  </w:style>
  <w:style w:type="character" w:customStyle="1" w:styleId="Heading8Char">
    <w:name w:val="Heading 8 Char"/>
    <w:basedOn w:val="DefaultParagraphFont"/>
    <w:link w:val="Heading8"/>
    <w:rsid w:val="00962D4B"/>
    <w:rPr>
      <w:rFonts w:ascii="Times New Roman" w:eastAsia="SimSun" w:hAnsi="Times New Roman" w:cs="Times New Roman"/>
      <w:i/>
      <w:kern w:val="2"/>
      <w:szCs w:val="20"/>
      <w:lang w:eastAsia="zh-CN"/>
    </w:rPr>
  </w:style>
  <w:style w:type="character" w:customStyle="1" w:styleId="Heading9Char">
    <w:name w:val="Heading 9 Char"/>
    <w:basedOn w:val="DefaultParagraphFont"/>
    <w:link w:val="Heading9"/>
    <w:rsid w:val="00962D4B"/>
    <w:rPr>
      <w:rFonts w:ascii="Arial" w:eastAsia="SimSun" w:hAnsi="Arial" w:cs="Times New Roman"/>
      <w:kern w:val="2"/>
      <w:sz w:val="22"/>
      <w:szCs w:val="20"/>
      <w:lang w:eastAsia="zh-CN"/>
    </w:rPr>
  </w:style>
  <w:style w:type="paragraph" w:customStyle="1" w:styleId="LightGrid-Accent31">
    <w:name w:val="Light Grid - Accent 31"/>
    <w:basedOn w:val="Normal"/>
    <w:uiPriority w:val="34"/>
    <w:qFormat/>
    <w:rsid w:val="00962D4B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</w:rPr>
  </w:style>
  <w:style w:type="paragraph" w:customStyle="1" w:styleId="Default">
    <w:name w:val="Default"/>
    <w:rsid w:val="00962D4B"/>
    <w:pPr>
      <w:widowControl w:val="0"/>
      <w:autoSpaceDE w:val="0"/>
      <w:autoSpaceDN w:val="0"/>
      <w:adjustRightInd w:val="0"/>
      <w:spacing w:after="160" w:line="259" w:lineRule="auto"/>
    </w:pPr>
    <w:rPr>
      <w:rFonts w:ascii="Times New Roman" w:eastAsia="SimSun" w:hAnsi="Times New Roman" w:cs="Times New Roman"/>
      <w:color w:val="000000"/>
      <w:sz w:val="20"/>
      <w:szCs w:val="20"/>
      <w:lang w:eastAsia="zh-CN"/>
    </w:rPr>
  </w:style>
  <w:style w:type="table" w:styleId="TableGrid">
    <w:name w:val="Table Grid"/>
    <w:basedOn w:val="TableNormal"/>
    <w:uiPriority w:val="59"/>
    <w:rsid w:val="00962D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962D4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962D4B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962D4B"/>
    <w:rPr>
      <w:i/>
      <w:iCs/>
    </w:rPr>
  </w:style>
  <w:style w:type="character" w:styleId="Hyperlink">
    <w:name w:val="Hyperlink"/>
    <w:basedOn w:val="DefaultParagraphFont"/>
    <w:uiPriority w:val="99"/>
    <w:unhideWhenUsed/>
    <w:rsid w:val="00962D4B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962D4B"/>
  </w:style>
  <w:style w:type="character" w:customStyle="1" w:styleId="apple-converted-space">
    <w:name w:val="apple-converted-space"/>
    <w:basedOn w:val="DefaultParagraphFont"/>
    <w:rsid w:val="00962D4B"/>
  </w:style>
  <w:style w:type="character" w:customStyle="1" w:styleId="label">
    <w:name w:val="label"/>
    <w:basedOn w:val="DefaultParagraphFont"/>
    <w:rsid w:val="00962D4B"/>
  </w:style>
  <w:style w:type="character" w:customStyle="1" w:styleId="identifier">
    <w:name w:val="identifier"/>
    <w:basedOn w:val="DefaultParagraphFont"/>
    <w:rsid w:val="00962D4B"/>
  </w:style>
  <w:style w:type="character" w:customStyle="1" w:styleId="id-label">
    <w:name w:val="id-label"/>
    <w:basedOn w:val="DefaultParagraphFont"/>
    <w:rsid w:val="00962D4B"/>
  </w:style>
  <w:style w:type="character" w:customStyle="1" w:styleId="doilabel">
    <w:name w:val="doi__label"/>
    <w:basedOn w:val="DefaultParagraphFont"/>
    <w:rsid w:val="00962D4B"/>
  </w:style>
  <w:style w:type="paragraph" w:styleId="BalloonText">
    <w:name w:val="Balloon Text"/>
    <w:basedOn w:val="Normal"/>
    <w:link w:val="BalloonTextChar"/>
    <w:uiPriority w:val="99"/>
    <w:semiHidden/>
    <w:unhideWhenUsed/>
    <w:rsid w:val="00962D4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D4B"/>
    <w:rPr>
      <w:rFonts w:ascii="Lucida Grande" w:eastAsia="MS Mincho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62D4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D4B"/>
    <w:rPr>
      <w:rFonts w:ascii="Cambria" w:eastAsia="MS Mincho" w:hAnsi="Cambria" w:cs="Times New Roman"/>
    </w:rPr>
  </w:style>
  <w:style w:type="paragraph" w:styleId="Header">
    <w:name w:val="header"/>
    <w:basedOn w:val="Normal"/>
    <w:link w:val="HeaderChar"/>
    <w:unhideWhenUsed/>
    <w:rsid w:val="00962D4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962D4B"/>
    <w:rPr>
      <w:rFonts w:ascii="Cambria" w:eastAsia="MS Mincho" w:hAnsi="Cambria" w:cs="Times New Roman"/>
    </w:rPr>
  </w:style>
  <w:style w:type="paragraph" w:customStyle="1" w:styleId="ListParagraph1">
    <w:name w:val="List Paragraph1"/>
    <w:basedOn w:val="Normal"/>
    <w:uiPriority w:val="34"/>
    <w:qFormat/>
    <w:rsid w:val="00962D4B"/>
    <w:pPr>
      <w:spacing w:after="200" w:line="276" w:lineRule="auto"/>
      <w:ind w:left="720"/>
      <w:contextualSpacing/>
    </w:pPr>
    <w:rPr>
      <w:rFonts w:eastAsia="Times New Roman"/>
      <w:sz w:val="22"/>
      <w:szCs w:val="22"/>
    </w:rPr>
  </w:style>
  <w:style w:type="character" w:customStyle="1" w:styleId="citationyear">
    <w:name w:val="citation_year"/>
    <w:basedOn w:val="DefaultParagraphFont"/>
    <w:rsid w:val="00962D4B"/>
  </w:style>
  <w:style w:type="numbering" w:customStyle="1" w:styleId="NoList1">
    <w:name w:val="No List1"/>
    <w:next w:val="NoList"/>
    <w:uiPriority w:val="99"/>
    <w:semiHidden/>
    <w:unhideWhenUsed/>
    <w:rsid w:val="00962D4B"/>
  </w:style>
  <w:style w:type="paragraph" w:styleId="ListParagraph">
    <w:name w:val="List Paragraph"/>
    <w:basedOn w:val="Normal"/>
    <w:uiPriority w:val="34"/>
    <w:qFormat/>
    <w:rsid w:val="00962D4B"/>
    <w:pPr>
      <w:ind w:left="720"/>
      <w:contextualSpacing/>
    </w:pPr>
  </w:style>
  <w:style w:type="character" w:customStyle="1" w:styleId="value">
    <w:name w:val="value"/>
    <w:basedOn w:val="DefaultParagraphFont"/>
    <w:rsid w:val="00962D4B"/>
  </w:style>
  <w:style w:type="character" w:styleId="FollowedHyperlink">
    <w:name w:val="FollowedHyperlink"/>
    <w:basedOn w:val="DefaultParagraphFont"/>
    <w:semiHidden/>
    <w:unhideWhenUsed/>
    <w:rsid w:val="00962D4B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962D4B"/>
    <w:rPr>
      <w:b/>
      <w:bCs/>
    </w:rPr>
  </w:style>
  <w:style w:type="character" w:customStyle="1" w:styleId="cit-title">
    <w:name w:val="cit-title"/>
    <w:basedOn w:val="DefaultParagraphFont"/>
    <w:rsid w:val="00962D4B"/>
  </w:style>
  <w:style w:type="character" w:customStyle="1" w:styleId="cit-year-info">
    <w:name w:val="cit-year-info"/>
    <w:basedOn w:val="DefaultParagraphFont"/>
    <w:rsid w:val="00962D4B"/>
  </w:style>
  <w:style w:type="character" w:customStyle="1" w:styleId="cit-volume">
    <w:name w:val="cit-volume"/>
    <w:basedOn w:val="DefaultParagraphFont"/>
    <w:rsid w:val="00962D4B"/>
  </w:style>
  <w:style w:type="character" w:customStyle="1" w:styleId="cit-issue">
    <w:name w:val="cit-issue"/>
    <w:basedOn w:val="DefaultParagraphFont"/>
    <w:rsid w:val="00962D4B"/>
  </w:style>
  <w:style w:type="character" w:customStyle="1" w:styleId="cit-pagerange">
    <w:name w:val="cit-pagerange"/>
    <w:basedOn w:val="DefaultParagraphFont"/>
    <w:rsid w:val="00962D4B"/>
  </w:style>
  <w:style w:type="character" w:customStyle="1" w:styleId="pub-date">
    <w:name w:val="pub-date"/>
    <w:basedOn w:val="DefaultParagraphFont"/>
    <w:rsid w:val="00962D4B"/>
  </w:style>
  <w:style w:type="character" w:customStyle="1" w:styleId="date-separator">
    <w:name w:val="date-separator"/>
    <w:basedOn w:val="DefaultParagraphFont"/>
    <w:rsid w:val="00962D4B"/>
  </w:style>
  <w:style w:type="character" w:customStyle="1" w:styleId="pub-date-value">
    <w:name w:val="pub-date-value"/>
    <w:basedOn w:val="DefaultParagraphFont"/>
    <w:rsid w:val="00962D4B"/>
  </w:style>
  <w:style w:type="character" w:styleId="CommentReference">
    <w:name w:val="annotation reference"/>
    <w:basedOn w:val="DefaultParagraphFont"/>
    <w:uiPriority w:val="99"/>
    <w:semiHidden/>
    <w:unhideWhenUsed/>
    <w:rsid w:val="00962D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2D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2D4B"/>
    <w:rPr>
      <w:rFonts w:ascii="Cambria" w:eastAsia="MS Mincho" w:hAnsi="Cambri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2D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2D4B"/>
    <w:rPr>
      <w:rFonts w:ascii="Cambria" w:eastAsia="MS Mincho" w:hAnsi="Cambria" w:cs="Times New Roman"/>
      <w:b/>
      <w:bCs/>
      <w:sz w:val="20"/>
      <w:szCs w:val="20"/>
    </w:rPr>
  </w:style>
  <w:style w:type="character" w:customStyle="1" w:styleId="A2">
    <w:name w:val="A2"/>
    <w:uiPriority w:val="99"/>
    <w:rsid w:val="00841B1F"/>
    <w:rPr>
      <w:color w:val="000000"/>
      <w:sz w:val="12"/>
      <w:szCs w:val="1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3AE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3AE9"/>
    <w:rPr>
      <w:rFonts w:ascii="Cambria" w:eastAsia="MS Mincho" w:hAnsi="Cambria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F3AE9"/>
    <w:rPr>
      <w:vertAlign w:val="superscript"/>
    </w:rPr>
  </w:style>
  <w:style w:type="character" w:customStyle="1" w:styleId="u-visually-hidden">
    <w:name w:val="u-visually-hidden"/>
    <w:basedOn w:val="DefaultParagraphFont"/>
    <w:rsid w:val="000A6802"/>
  </w:style>
  <w:style w:type="character" w:styleId="LineNumber">
    <w:name w:val="line number"/>
    <w:basedOn w:val="DefaultParagraphFont"/>
    <w:uiPriority w:val="99"/>
    <w:semiHidden/>
    <w:unhideWhenUsed/>
    <w:rsid w:val="005446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4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8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72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21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3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6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5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8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1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84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17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39325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17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42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45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2232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675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631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4865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6108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102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4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8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A39B04-F425-4AA4-ADAC-AEC53F6202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66</Words>
  <Characters>32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kailashrawat16@gmail.com</Company>
  <LinksUpToDate>false</LinksUpToDate>
  <CharactersWithSpaces>3789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lash Rawat</dc:creator>
  <cp:keywords/>
  <dc:description/>
  <cp:lastModifiedBy>uh1745</cp:lastModifiedBy>
  <cp:revision>2</cp:revision>
  <cp:lastPrinted>2021-05-20T14:13:00Z</cp:lastPrinted>
  <dcterms:created xsi:type="dcterms:W3CDTF">2021-06-14T11:09:00Z</dcterms:created>
  <dcterms:modified xsi:type="dcterms:W3CDTF">2021-06-14T11:0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 6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frontiers-in-pharmacology</vt:lpwstr>
  </property>
  <property fmtid="{D5CDD505-2E9C-101B-9397-08002B2CF9AE}" pid="11" name="Mendeley Recent Style Name 4_1">
    <vt:lpwstr>Frontiers in Pharmacology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ethnopharmacology</vt:lpwstr>
  </property>
  <property fmtid="{D5CDD505-2E9C-101B-9397-08002B2CF9AE}" pid="15" name="Mendeley Recent Style Name 6_1">
    <vt:lpwstr>Journal of Ethnopharmacology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c973403-725b-32c3-83f2-fc92dfa3a071</vt:lpwstr>
  </property>
  <property fmtid="{D5CDD505-2E9C-101B-9397-08002B2CF9AE}" pid="24" name="Mendeley Citation Style_1">
    <vt:lpwstr>http://www.zotero.org/styles/frontiers-in-pharmacology</vt:lpwstr>
  </property>
</Properties>
</file>